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1F43AF" w14:textId="7F5F42AF" w:rsidR="001C353E" w:rsidRPr="00875455" w:rsidRDefault="00875455" w:rsidP="00165BC9">
      <w:pPr>
        <w:pStyle w:val="Standard"/>
        <w:spacing w:line="276" w:lineRule="auto"/>
        <w:jc w:val="center"/>
        <w:rPr>
          <w:rFonts w:ascii="Arial Narrow" w:eastAsia="Arial Narrow" w:hAnsi="Arial Narrow" w:cs="Arial Narrow"/>
          <w:b/>
        </w:rPr>
      </w:pPr>
      <w:r>
        <w:rPr>
          <w:rFonts w:ascii="Arial Narrow" w:eastAsia="Arial Narrow" w:hAnsi="Arial Narrow" w:cs="Arial Narrow"/>
          <w:b/>
          <w:sz w:val="28"/>
          <w:szCs w:val="28"/>
        </w:rPr>
        <w:br/>
      </w:r>
      <w:r w:rsidR="00FF4DC0" w:rsidRPr="00875455">
        <w:rPr>
          <w:rFonts w:ascii="Arial Narrow" w:eastAsia="Arial Narrow" w:hAnsi="Arial Narrow" w:cs="Arial Narrow"/>
          <w:b/>
          <w:sz w:val="28"/>
          <w:szCs w:val="28"/>
        </w:rPr>
        <w:t>Canadian Institute of Management</w:t>
      </w:r>
      <w:r w:rsidR="00165BC9" w:rsidRPr="00875455">
        <w:rPr>
          <w:rFonts w:ascii="Arial Narrow" w:eastAsia="Arial Narrow" w:hAnsi="Arial Narrow" w:cs="Arial Narrow"/>
          <w:b/>
          <w:sz w:val="28"/>
          <w:szCs w:val="28"/>
        </w:rPr>
        <w:br/>
      </w:r>
      <w:r w:rsidR="00F85548">
        <w:rPr>
          <w:rFonts w:ascii="Arial Narrow" w:eastAsia="Arial Narrow" w:hAnsi="Arial Narrow" w:cs="Arial Narrow"/>
          <w:b/>
        </w:rPr>
        <w:t>I</w:t>
      </w:r>
      <w:r w:rsidR="00597199">
        <w:rPr>
          <w:rFonts w:ascii="Arial Narrow" w:eastAsia="Arial Narrow" w:hAnsi="Arial Narrow" w:cs="Arial Narrow"/>
          <w:b/>
        </w:rPr>
        <w:t>n-</w:t>
      </w:r>
      <w:r w:rsidR="00F85548">
        <w:rPr>
          <w:rFonts w:ascii="Arial Narrow" w:eastAsia="Arial Narrow" w:hAnsi="Arial Narrow" w:cs="Arial Narrow"/>
          <w:b/>
        </w:rPr>
        <w:t>Camera session</w:t>
      </w:r>
      <w:r w:rsidR="00FF4DC0" w:rsidRPr="00875455">
        <w:rPr>
          <w:rFonts w:ascii="Arial Narrow" w:eastAsia="Arial Narrow" w:hAnsi="Arial Narrow" w:cs="Arial Narrow"/>
          <w:b/>
        </w:rPr>
        <w:t xml:space="preserve"> Minutes</w:t>
      </w:r>
    </w:p>
    <w:p w14:paraId="627475BA" w14:textId="30494512" w:rsidR="001C353E" w:rsidRPr="00875455" w:rsidRDefault="00180512" w:rsidP="00165BC9">
      <w:pPr>
        <w:pStyle w:val="Heading1"/>
        <w:spacing w:after="0" w:line="100" w:lineRule="atLeast"/>
        <w:rPr>
          <w:rFonts w:ascii="Arial Narrow" w:eastAsia="Arial Narrow" w:hAnsi="Arial Narrow" w:cs="Arial Narrow"/>
          <w:b/>
          <w:i/>
          <w:sz w:val="20"/>
          <w:szCs w:val="20"/>
        </w:rPr>
      </w:pPr>
      <w:r>
        <w:rPr>
          <w:rFonts w:ascii="Arial Narrow" w:eastAsia="Arial Narrow" w:hAnsi="Arial Narrow" w:cs="Arial Narrow"/>
          <w:b/>
          <w:i/>
          <w:sz w:val="20"/>
          <w:szCs w:val="20"/>
        </w:rPr>
        <w:t>Tuesday, May 25</w:t>
      </w:r>
      <w:r w:rsidR="00F85548">
        <w:rPr>
          <w:rFonts w:ascii="Arial Narrow" w:eastAsia="Arial Narrow" w:hAnsi="Arial Narrow" w:cs="Arial Narrow"/>
          <w:b/>
          <w:i/>
          <w:sz w:val="20"/>
          <w:szCs w:val="20"/>
        </w:rPr>
        <w:t>, 2021</w:t>
      </w:r>
    </w:p>
    <w:p w14:paraId="28D542CE" w14:textId="77777777" w:rsidR="00165BC9" w:rsidRPr="00165BC9" w:rsidRDefault="00165BC9" w:rsidP="00165BC9">
      <w:pPr>
        <w:pStyle w:val="Textbody"/>
      </w:pPr>
    </w:p>
    <w:p w14:paraId="18709156" w14:textId="0E519BF8" w:rsidR="001C353E" w:rsidRPr="00165BC9" w:rsidRDefault="00165BC9">
      <w:pPr>
        <w:pStyle w:val="Heading2"/>
        <w:ind w:left="426" w:hanging="426"/>
        <w:rPr>
          <w:rFonts w:ascii="Arial Narrow" w:eastAsia="Arial Narrow" w:hAnsi="Arial Narrow" w:cs="Arial Narrow"/>
          <w:b w:val="0"/>
          <w:sz w:val="20"/>
          <w:szCs w:val="20"/>
        </w:rPr>
      </w:pPr>
      <w:r>
        <w:rPr>
          <w:rFonts w:ascii="Arial Narrow" w:eastAsia="Arial Narrow" w:hAnsi="Arial Narrow" w:cs="Arial Narrow"/>
          <w:b w:val="0"/>
          <w:sz w:val="20"/>
          <w:szCs w:val="20"/>
        </w:rPr>
        <w:tab/>
      </w:r>
      <w:r>
        <w:rPr>
          <w:rFonts w:ascii="Arial Narrow" w:eastAsia="Arial Narrow" w:hAnsi="Arial Narrow" w:cs="Arial Narrow"/>
          <w:b w:val="0"/>
          <w:sz w:val="20"/>
          <w:szCs w:val="20"/>
        </w:rPr>
        <w:tab/>
      </w:r>
      <w:r>
        <w:rPr>
          <w:rFonts w:ascii="Arial Narrow" w:eastAsia="Arial Narrow" w:hAnsi="Arial Narrow" w:cs="Arial Narrow"/>
          <w:b w:val="0"/>
          <w:sz w:val="20"/>
          <w:szCs w:val="20"/>
        </w:rPr>
        <w:tab/>
      </w:r>
      <w:r>
        <w:rPr>
          <w:rFonts w:ascii="Arial Narrow" w:eastAsia="Arial Narrow" w:hAnsi="Arial Narrow" w:cs="Arial Narrow"/>
          <w:b w:val="0"/>
          <w:sz w:val="20"/>
          <w:szCs w:val="20"/>
        </w:rPr>
        <w:tab/>
      </w:r>
      <w:r>
        <w:rPr>
          <w:rFonts w:ascii="Arial Narrow" w:eastAsia="Arial Narrow" w:hAnsi="Arial Narrow" w:cs="Arial Narrow"/>
          <w:b w:val="0"/>
          <w:sz w:val="20"/>
          <w:szCs w:val="20"/>
        </w:rPr>
        <w:tab/>
      </w:r>
      <w:r>
        <w:rPr>
          <w:rFonts w:ascii="Arial Narrow" w:eastAsia="Arial Narrow" w:hAnsi="Arial Narrow" w:cs="Arial Narrow"/>
          <w:b w:val="0"/>
          <w:sz w:val="20"/>
          <w:szCs w:val="20"/>
        </w:rPr>
        <w:tab/>
      </w:r>
      <w:r>
        <w:rPr>
          <w:rFonts w:ascii="Arial Narrow" w:eastAsia="Arial Narrow" w:hAnsi="Arial Narrow" w:cs="Arial Narrow"/>
          <w:b w:val="0"/>
          <w:sz w:val="20"/>
          <w:szCs w:val="20"/>
        </w:rPr>
        <w:tab/>
      </w:r>
      <w:r>
        <w:rPr>
          <w:rFonts w:ascii="Arial Narrow" w:eastAsia="Arial Narrow" w:hAnsi="Arial Narrow" w:cs="Arial Narrow"/>
          <w:b w:val="0"/>
          <w:sz w:val="20"/>
          <w:szCs w:val="20"/>
        </w:rPr>
        <w:tab/>
      </w:r>
      <w:r>
        <w:rPr>
          <w:rFonts w:ascii="Arial Narrow" w:eastAsia="Arial Narrow" w:hAnsi="Arial Narrow" w:cs="Arial Narrow"/>
          <w:b w:val="0"/>
          <w:sz w:val="20"/>
          <w:szCs w:val="20"/>
        </w:rPr>
        <w:tab/>
      </w:r>
    </w:p>
    <w:p w14:paraId="39E77E5D" w14:textId="271B785A" w:rsidR="00A9720B" w:rsidRDefault="00F85548">
      <w:pPr>
        <w:pStyle w:val="Standard"/>
        <w:rPr>
          <w:rFonts w:ascii="Arial Narrow" w:eastAsia="Arial Narrow" w:hAnsi="Arial Narrow" w:cs="Arial Narrow"/>
          <w:sz w:val="20"/>
          <w:szCs w:val="20"/>
        </w:rPr>
      </w:pPr>
      <w:r>
        <w:rPr>
          <w:rFonts w:ascii="Arial Narrow" w:eastAsia="Arial Narrow" w:hAnsi="Arial Narrow" w:cs="Arial Narrow"/>
          <w:sz w:val="20"/>
          <w:szCs w:val="20"/>
        </w:rPr>
        <w:t>In</w:t>
      </w:r>
      <w:r w:rsidR="00597199">
        <w:rPr>
          <w:rFonts w:ascii="Arial Narrow" w:eastAsia="Arial Narrow" w:hAnsi="Arial Narrow" w:cs="Arial Narrow"/>
          <w:sz w:val="20"/>
          <w:szCs w:val="20"/>
        </w:rPr>
        <w:t>-</w:t>
      </w:r>
      <w:r>
        <w:rPr>
          <w:rFonts w:ascii="Arial Narrow" w:eastAsia="Arial Narrow" w:hAnsi="Arial Narrow" w:cs="Arial Narrow"/>
          <w:sz w:val="20"/>
          <w:szCs w:val="20"/>
        </w:rPr>
        <w:t>camera session</w:t>
      </w:r>
      <w:r w:rsidR="00FF4DC0">
        <w:rPr>
          <w:rFonts w:ascii="Arial Narrow" w:eastAsia="Arial Narrow" w:hAnsi="Arial Narrow" w:cs="Arial Narrow"/>
          <w:sz w:val="20"/>
          <w:szCs w:val="20"/>
        </w:rPr>
        <w:t xml:space="preserve"> called to order at </w:t>
      </w:r>
      <w:r w:rsidR="00180512">
        <w:rPr>
          <w:rFonts w:ascii="Arial Narrow" w:eastAsia="Arial Narrow" w:hAnsi="Arial Narrow" w:cs="Arial Narrow"/>
          <w:sz w:val="20"/>
          <w:szCs w:val="20"/>
        </w:rPr>
        <w:t>4:05</w:t>
      </w:r>
      <w:r w:rsidR="00907741">
        <w:rPr>
          <w:rFonts w:ascii="Arial Narrow" w:eastAsia="Arial Narrow" w:hAnsi="Arial Narrow" w:cs="Arial Narrow"/>
          <w:sz w:val="20"/>
          <w:szCs w:val="20"/>
        </w:rPr>
        <w:t xml:space="preserve"> </w:t>
      </w:r>
      <w:r w:rsidR="001D255B">
        <w:rPr>
          <w:rFonts w:ascii="Arial Narrow" w:eastAsia="Arial Narrow" w:hAnsi="Arial Narrow" w:cs="Arial Narrow"/>
          <w:sz w:val="20"/>
          <w:szCs w:val="20"/>
        </w:rPr>
        <w:t>P</w:t>
      </w:r>
      <w:r w:rsidR="00180512">
        <w:rPr>
          <w:rFonts w:ascii="Arial Narrow" w:eastAsia="Arial Narrow" w:hAnsi="Arial Narrow" w:cs="Arial Narrow"/>
          <w:sz w:val="20"/>
          <w:szCs w:val="20"/>
        </w:rPr>
        <w:t xml:space="preserve">M </w:t>
      </w:r>
      <w:r w:rsidR="001D643C">
        <w:rPr>
          <w:rFonts w:ascii="Arial Narrow" w:eastAsia="Arial Narrow" w:hAnsi="Arial Narrow" w:cs="Arial Narrow"/>
          <w:sz w:val="20"/>
          <w:szCs w:val="20"/>
        </w:rPr>
        <w:t xml:space="preserve">Mountain Time </w:t>
      </w:r>
      <w:r w:rsidR="004F6FA6">
        <w:rPr>
          <w:rFonts w:ascii="Arial Narrow" w:eastAsia="Arial Narrow" w:hAnsi="Arial Narrow" w:cs="Arial Narrow"/>
          <w:sz w:val="20"/>
          <w:szCs w:val="20"/>
        </w:rPr>
        <w:t xml:space="preserve">on </w:t>
      </w:r>
      <w:r w:rsidR="00E35F7B">
        <w:rPr>
          <w:rFonts w:ascii="Arial Narrow" w:eastAsia="Arial Narrow" w:hAnsi="Arial Narrow" w:cs="Arial Narrow"/>
          <w:sz w:val="20"/>
          <w:szCs w:val="20"/>
        </w:rPr>
        <w:t xml:space="preserve">Tuesday, </w:t>
      </w:r>
      <w:r w:rsidR="00180512">
        <w:rPr>
          <w:rFonts w:ascii="Arial Narrow" w:eastAsia="Arial Narrow" w:hAnsi="Arial Narrow" w:cs="Arial Narrow"/>
          <w:sz w:val="20"/>
          <w:szCs w:val="20"/>
        </w:rPr>
        <w:t>May 25</w:t>
      </w:r>
      <w:r>
        <w:rPr>
          <w:rFonts w:ascii="Arial Narrow" w:eastAsia="Arial Narrow" w:hAnsi="Arial Narrow" w:cs="Arial Narrow"/>
          <w:sz w:val="20"/>
          <w:szCs w:val="20"/>
        </w:rPr>
        <w:t>, 2021</w:t>
      </w:r>
      <w:r w:rsidR="00FF4DC0">
        <w:rPr>
          <w:rFonts w:ascii="Arial Narrow" w:eastAsia="Arial Narrow" w:hAnsi="Arial Narrow" w:cs="Arial Narrow"/>
          <w:sz w:val="20"/>
          <w:szCs w:val="20"/>
        </w:rPr>
        <w:t xml:space="preserve"> by</w:t>
      </w:r>
      <w:r w:rsidR="00374646">
        <w:rPr>
          <w:rFonts w:ascii="Arial Narrow" w:eastAsia="Arial Narrow" w:hAnsi="Arial Narrow" w:cs="Arial Narrow"/>
          <w:sz w:val="20"/>
          <w:szCs w:val="20"/>
        </w:rPr>
        <w:t xml:space="preserve"> </w:t>
      </w:r>
      <w:r w:rsidR="00AB6ACE">
        <w:rPr>
          <w:rFonts w:ascii="Arial Narrow" w:eastAsia="Arial Narrow" w:hAnsi="Arial Narrow" w:cs="Arial Narrow"/>
          <w:sz w:val="20"/>
          <w:szCs w:val="20"/>
        </w:rPr>
        <w:t>Bob Fisher</w:t>
      </w:r>
      <w:r w:rsidR="00FF4DC0">
        <w:rPr>
          <w:rFonts w:ascii="Arial Narrow" w:eastAsia="Arial Narrow" w:hAnsi="Arial Narrow" w:cs="Arial Narrow"/>
          <w:sz w:val="20"/>
          <w:szCs w:val="20"/>
        </w:rPr>
        <w:t>.</w:t>
      </w:r>
      <w:r w:rsidR="0004409F">
        <w:rPr>
          <w:rFonts w:ascii="Arial Narrow" w:eastAsia="Arial Narrow" w:hAnsi="Arial Narrow" w:cs="Arial Narrow"/>
          <w:sz w:val="20"/>
          <w:szCs w:val="20"/>
        </w:rPr>
        <w:t xml:space="preserve"> </w:t>
      </w:r>
    </w:p>
    <w:p w14:paraId="152EBC4A" w14:textId="77777777" w:rsidR="00AB6ACE" w:rsidRDefault="00AB6ACE">
      <w:pPr>
        <w:pStyle w:val="Standard"/>
        <w:rPr>
          <w:rFonts w:ascii="Arial Narrow" w:eastAsia="Arial Narrow" w:hAnsi="Arial Narrow" w:cs="Arial Narrow"/>
          <w:sz w:val="20"/>
          <w:szCs w:val="20"/>
        </w:rPr>
      </w:pPr>
    </w:p>
    <w:p w14:paraId="00E776C1" w14:textId="77777777" w:rsidR="001C353E" w:rsidRDefault="00FF4DC0">
      <w:pPr>
        <w:pStyle w:val="Standard"/>
      </w:pPr>
      <w:r>
        <w:rPr>
          <w:rFonts w:ascii="Arial Narrow" w:eastAsia="Arial Narrow" w:hAnsi="Arial Narrow" w:cs="Arial Narrow"/>
          <w:b/>
          <w:i/>
          <w:sz w:val="20"/>
          <w:szCs w:val="20"/>
          <w:u w:val="single"/>
        </w:rPr>
        <w:t>Roll Call</w:t>
      </w:r>
      <w:r>
        <w:rPr>
          <w:rFonts w:ascii="Arial Narrow" w:eastAsia="Arial Narrow" w:hAnsi="Arial Narrow" w:cs="Arial Narrow"/>
          <w:b/>
          <w:i/>
          <w:sz w:val="20"/>
          <w:szCs w:val="20"/>
        </w:rPr>
        <w:t>:</w:t>
      </w:r>
    </w:p>
    <w:p w14:paraId="4AC369BC" w14:textId="77777777" w:rsidR="00FF4DC0" w:rsidRDefault="00FF4DC0">
      <w:pPr>
        <w:rPr>
          <w:rFonts w:cs="Mangal"/>
          <w:szCs w:val="20"/>
        </w:rPr>
      </w:pPr>
    </w:p>
    <w:p w14:paraId="45BC1DCD" w14:textId="77777777" w:rsidR="007738DE" w:rsidRDefault="007738DE">
      <w:pPr>
        <w:rPr>
          <w:rFonts w:cs="Mangal"/>
          <w:szCs w:val="20"/>
        </w:rPr>
        <w:sectPr w:rsidR="007738DE">
          <w:headerReference w:type="default" r:id="rId12"/>
          <w:footerReference w:type="default" r:id="rId13"/>
          <w:pgSz w:w="12240" w:h="15840"/>
          <w:pgMar w:top="1440" w:right="1800" w:bottom="1497" w:left="1800" w:header="720" w:footer="1440" w:gutter="0"/>
          <w:cols w:space="720"/>
        </w:sectPr>
      </w:pPr>
    </w:p>
    <w:p w14:paraId="328619AA" w14:textId="77777777" w:rsidR="001F2D88" w:rsidRDefault="001F2D88" w:rsidP="001F2D88">
      <w:pPr>
        <w:pStyle w:val="Standard"/>
        <w:rPr>
          <w:rFonts w:ascii="Arial Narrow" w:eastAsia="Arial Narrow" w:hAnsi="Arial Narrow" w:cs="Arial Narrow"/>
          <w:sz w:val="20"/>
          <w:szCs w:val="20"/>
        </w:rPr>
      </w:pPr>
      <w:r>
        <w:rPr>
          <w:rFonts w:ascii="Arial Narrow" w:eastAsia="Arial Narrow" w:hAnsi="Arial Narrow" w:cs="Arial Narrow"/>
          <w:sz w:val="20"/>
          <w:szCs w:val="20"/>
        </w:rPr>
        <w:t xml:space="preserve">Robert Fisher, C.I.M., C.Mgr. </w:t>
      </w:r>
    </w:p>
    <w:p w14:paraId="5D936812" w14:textId="4B025B70" w:rsidR="001F2D88" w:rsidRDefault="001F2D88" w:rsidP="001F2D88">
      <w:pPr>
        <w:pStyle w:val="Standard"/>
        <w:rPr>
          <w:rFonts w:ascii="Arial Narrow" w:eastAsia="Arial Narrow" w:hAnsi="Arial Narrow" w:cs="Arial Narrow"/>
          <w:sz w:val="20"/>
          <w:szCs w:val="20"/>
        </w:rPr>
      </w:pPr>
      <w:r>
        <w:rPr>
          <w:rFonts w:ascii="Arial Narrow" w:eastAsia="Arial Narrow" w:hAnsi="Arial Narrow" w:cs="Arial Narrow"/>
          <w:sz w:val="20"/>
          <w:szCs w:val="20"/>
        </w:rPr>
        <w:t>Valerie Gundersen, C.I.M., C.Mgr.</w:t>
      </w:r>
    </w:p>
    <w:p w14:paraId="347AC768" w14:textId="425B51C8" w:rsidR="002C0794" w:rsidRDefault="002C0794" w:rsidP="001F2D88">
      <w:pPr>
        <w:pStyle w:val="Standard"/>
        <w:rPr>
          <w:rFonts w:ascii="Arial Narrow" w:eastAsia="Arial Narrow" w:hAnsi="Arial Narrow" w:cs="Arial Narrow"/>
          <w:sz w:val="20"/>
          <w:szCs w:val="20"/>
        </w:rPr>
      </w:pPr>
      <w:r>
        <w:rPr>
          <w:rFonts w:ascii="Arial Narrow" w:eastAsia="Arial Narrow" w:hAnsi="Arial Narrow" w:cs="Arial Narrow"/>
          <w:sz w:val="20"/>
          <w:szCs w:val="20"/>
        </w:rPr>
        <w:t>Matt Jelavic, C.Mgr.</w:t>
      </w:r>
    </w:p>
    <w:p w14:paraId="61E3732C" w14:textId="77777777" w:rsidR="00180512" w:rsidRDefault="00180512" w:rsidP="00180512">
      <w:pPr>
        <w:pStyle w:val="Standard"/>
        <w:rPr>
          <w:rFonts w:ascii="Arial Narrow" w:eastAsia="Arial Narrow" w:hAnsi="Arial Narrow" w:cs="Arial Narrow"/>
          <w:sz w:val="20"/>
          <w:szCs w:val="20"/>
        </w:rPr>
      </w:pPr>
      <w:r>
        <w:rPr>
          <w:rFonts w:ascii="Arial Narrow" w:eastAsia="Arial Narrow" w:hAnsi="Arial Narrow" w:cs="Arial Narrow"/>
          <w:sz w:val="20"/>
          <w:szCs w:val="20"/>
        </w:rPr>
        <w:t>Elizabeth Wood, C.Mgr.</w:t>
      </w:r>
    </w:p>
    <w:p w14:paraId="445D34DB" w14:textId="36B9C6B2" w:rsidR="00180512" w:rsidRDefault="00180512" w:rsidP="00180512">
      <w:pPr>
        <w:pStyle w:val="Standard"/>
        <w:rPr>
          <w:rFonts w:ascii="Arial Narrow" w:eastAsia="Arial Narrow" w:hAnsi="Arial Narrow" w:cs="Arial Narrow"/>
          <w:sz w:val="20"/>
          <w:szCs w:val="20"/>
        </w:rPr>
      </w:pPr>
      <w:r>
        <w:rPr>
          <w:rFonts w:ascii="Arial Narrow" w:eastAsia="Arial Narrow" w:hAnsi="Arial Narrow" w:cs="Arial Narrow"/>
          <w:sz w:val="20"/>
          <w:szCs w:val="20"/>
        </w:rPr>
        <w:t xml:space="preserve">Guest: </w:t>
      </w:r>
      <w:r w:rsidR="009F3C8E">
        <w:rPr>
          <w:rFonts w:ascii="Arial Narrow" w:eastAsia="Arial Narrow" w:hAnsi="Arial Narrow" w:cs="Arial Narrow"/>
          <w:sz w:val="20"/>
          <w:szCs w:val="20"/>
        </w:rPr>
        <w:t xml:space="preserve">Manager of Finance - </w:t>
      </w:r>
      <w:r>
        <w:rPr>
          <w:rFonts w:ascii="Arial Narrow" w:eastAsia="Arial Narrow" w:hAnsi="Arial Narrow" w:cs="Arial Narrow"/>
          <w:sz w:val="20"/>
          <w:szCs w:val="20"/>
        </w:rPr>
        <w:t xml:space="preserve">Deb Daigle, C.Mgr. </w:t>
      </w:r>
    </w:p>
    <w:p w14:paraId="0267D65A" w14:textId="77777777" w:rsidR="002C0794" w:rsidRDefault="002C0794" w:rsidP="001F2D88">
      <w:pPr>
        <w:pStyle w:val="Standard"/>
        <w:rPr>
          <w:rFonts w:ascii="Arial Narrow" w:eastAsia="Arial Narrow" w:hAnsi="Arial Narrow" w:cs="Arial Narrow"/>
          <w:sz w:val="20"/>
          <w:szCs w:val="20"/>
        </w:rPr>
      </w:pPr>
    </w:p>
    <w:p w14:paraId="29C34F8B" w14:textId="278F538C" w:rsidR="002C0794" w:rsidRPr="002C0794" w:rsidRDefault="002C0794" w:rsidP="001F2D88">
      <w:pPr>
        <w:pStyle w:val="Standard"/>
        <w:rPr>
          <w:rFonts w:ascii="Arial Narrow" w:eastAsia="Arial Narrow" w:hAnsi="Arial Narrow" w:cs="Arial Narrow"/>
          <w:sz w:val="20"/>
          <w:szCs w:val="20"/>
          <w:u w:val="single"/>
        </w:rPr>
      </w:pPr>
      <w:r w:rsidRPr="002C0794">
        <w:rPr>
          <w:rFonts w:ascii="Arial Narrow" w:eastAsia="Arial Narrow" w:hAnsi="Arial Narrow" w:cs="Arial Narrow"/>
          <w:sz w:val="20"/>
          <w:szCs w:val="20"/>
          <w:u w:val="single"/>
        </w:rPr>
        <w:t xml:space="preserve">Regrets: </w:t>
      </w:r>
    </w:p>
    <w:p w14:paraId="33145485" w14:textId="76872E1F" w:rsidR="002C0794" w:rsidRDefault="002C0794" w:rsidP="002C0794">
      <w:pPr>
        <w:pStyle w:val="Standard"/>
        <w:rPr>
          <w:rFonts w:ascii="Arial Narrow" w:eastAsia="Arial Narrow" w:hAnsi="Arial Narrow" w:cs="Arial Narrow"/>
          <w:sz w:val="20"/>
          <w:szCs w:val="20"/>
        </w:rPr>
      </w:pPr>
      <w:r>
        <w:rPr>
          <w:rFonts w:ascii="Arial Narrow" w:eastAsia="Arial Narrow" w:hAnsi="Arial Narrow" w:cs="Arial Narrow"/>
          <w:sz w:val="20"/>
          <w:szCs w:val="20"/>
        </w:rPr>
        <w:t xml:space="preserve">Terry Mitchell, C.Mgr. </w:t>
      </w:r>
    </w:p>
    <w:p w14:paraId="3B014F7A" w14:textId="77777777" w:rsidR="002C0794" w:rsidRDefault="002C0794" w:rsidP="002C0794">
      <w:pPr>
        <w:pStyle w:val="Standard"/>
        <w:rPr>
          <w:rFonts w:ascii="Arial Narrow" w:eastAsia="Arial Narrow" w:hAnsi="Arial Narrow" w:cs="Arial Narrow"/>
          <w:sz w:val="20"/>
          <w:szCs w:val="20"/>
        </w:rPr>
      </w:pPr>
    </w:p>
    <w:p w14:paraId="02732FF1" w14:textId="77777777" w:rsidR="00575C82" w:rsidRPr="00575B40" w:rsidRDefault="00575C82" w:rsidP="004F6FA6">
      <w:pPr>
        <w:pStyle w:val="Standard"/>
        <w:rPr>
          <w:rFonts w:ascii="Arial Narrow" w:eastAsia="Arial Narrow" w:hAnsi="Arial Narrow" w:cs="Arial Narrow"/>
          <w:b/>
          <w:i/>
          <w:sz w:val="20"/>
          <w:szCs w:val="20"/>
        </w:rPr>
        <w:sectPr w:rsidR="00575C82" w:rsidRPr="00575B40">
          <w:type w:val="continuous"/>
          <w:pgSz w:w="12240" w:h="15840"/>
          <w:pgMar w:top="1440" w:right="1800" w:bottom="1497" w:left="1800" w:header="720" w:footer="1440" w:gutter="0"/>
          <w:cols w:space="0"/>
        </w:sectPr>
      </w:pPr>
    </w:p>
    <w:p w14:paraId="55DDAC47" w14:textId="7CFD976F" w:rsidR="002C0794" w:rsidRPr="002C0794" w:rsidRDefault="00C5232B" w:rsidP="00B316AA">
      <w:pPr>
        <w:pStyle w:val="Standard"/>
        <w:rPr>
          <w:rFonts w:ascii="Arial Narrow" w:eastAsia="Arial Narrow" w:hAnsi="Arial Narrow" w:cs="Arial Narrow"/>
          <w:sz w:val="20"/>
          <w:szCs w:val="20"/>
        </w:rPr>
      </w:pPr>
      <w:r>
        <w:rPr>
          <w:rFonts w:ascii="Arial Narrow" w:eastAsia="Arial Narrow" w:hAnsi="Arial Narrow" w:cs="Arial Narrow"/>
          <w:b/>
          <w:iCs/>
          <w:sz w:val="20"/>
          <w:szCs w:val="20"/>
        </w:rPr>
        <w:t xml:space="preserve"> </w:t>
      </w:r>
      <w:r w:rsidR="00FF4DC0">
        <w:rPr>
          <w:rFonts w:ascii="Arial Narrow" w:eastAsia="Arial Narrow" w:hAnsi="Arial Narrow" w:cs="Arial Narrow"/>
          <w:b/>
          <w:i/>
          <w:sz w:val="20"/>
          <w:szCs w:val="20"/>
        </w:rPr>
        <w:t xml:space="preserve">Minutes recorded </w:t>
      </w:r>
      <w:r w:rsidR="002D446C">
        <w:rPr>
          <w:rFonts w:ascii="Arial Narrow" w:eastAsia="Arial Narrow" w:hAnsi="Arial Narrow" w:cs="Arial Narrow"/>
          <w:b/>
          <w:i/>
          <w:sz w:val="20"/>
          <w:szCs w:val="20"/>
        </w:rPr>
        <w:t>by</w:t>
      </w:r>
      <w:r w:rsidR="00597199">
        <w:rPr>
          <w:rFonts w:ascii="Arial Narrow" w:eastAsia="Arial Narrow" w:hAnsi="Arial Narrow" w:cs="Arial Narrow"/>
          <w:b/>
          <w:i/>
          <w:sz w:val="20"/>
          <w:szCs w:val="20"/>
        </w:rPr>
        <w:t>:</w:t>
      </w:r>
      <w:r w:rsidR="00FF4DC0">
        <w:rPr>
          <w:rFonts w:ascii="Arial Narrow" w:eastAsia="Arial Narrow" w:hAnsi="Arial Narrow" w:cs="Arial Narrow"/>
          <w:sz w:val="20"/>
          <w:szCs w:val="20"/>
        </w:rPr>
        <w:t xml:space="preserve"> </w:t>
      </w:r>
      <w:r w:rsidR="00F85548">
        <w:rPr>
          <w:rFonts w:ascii="Arial Narrow" w:eastAsia="Arial Narrow" w:hAnsi="Arial Narrow" w:cs="Arial Narrow"/>
          <w:sz w:val="20"/>
          <w:szCs w:val="20"/>
        </w:rPr>
        <w:t>Valerie Gundersen C.Mgr.</w:t>
      </w:r>
    </w:p>
    <w:p w14:paraId="19E64DF3" w14:textId="77777777" w:rsidR="002C0794" w:rsidRPr="002C0794" w:rsidRDefault="002C0794" w:rsidP="002C0794">
      <w:pPr>
        <w:pStyle w:val="Standard"/>
        <w:ind w:left="502"/>
        <w:rPr>
          <w:rFonts w:ascii="Arial Narrow" w:eastAsia="Arial Narrow" w:hAnsi="Arial Narrow" w:cs="Arial Narrow"/>
          <w:sz w:val="20"/>
          <w:szCs w:val="20"/>
        </w:rPr>
      </w:pPr>
    </w:p>
    <w:p w14:paraId="7DA95385" w14:textId="732B830D" w:rsidR="00180512" w:rsidRPr="00180512" w:rsidRDefault="00180512" w:rsidP="009F3C8E">
      <w:pPr>
        <w:pStyle w:val="Standard"/>
        <w:ind w:left="426"/>
        <w:rPr>
          <w:rFonts w:ascii="Arial Narrow" w:eastAsia="Arial Narrow" w:hAnsi="Arial Narrow" w:cs="Arial Narrow"/>
          <w:sz w:val="20"/>
          <w:szCs w:val="20"/>
        </w:rPr>
      </w:pPr>
      <w:r w:rsidRPr="00180512">
        <w:rPr>
          <w:rFonts w:ascii="Arial Narrow" w:eastAsia="Arial Narrow" w:hAnsi="Arial Narrow" w:cs="Arial Narrow"/>
          <w:sz w:val="20"/>
          <w:szCs w:val="20"/>
        </w:rPr>
        <w:t xml:space="preserve">  1.  Call to order 5:05 Central</w:t>
      </w:r>
      <w:r w:rsidR="009F3C8E">
        <w:rPr>
          <w:rFonts w:ascii="Arial Narrow" w:eastAsia="Arial Narrow" w:hAnsi="Arial Narrow" w:cs="Arial Narrow"/>
          <w:sz w:val="20"/>
          <w:szCs w:val="20"/>
        </w:rPr>
        <w:t xml:space="preserve"> Time</w:t>
      </w:r>
    </w:p>
    <w:p w14:paraId="63F605A2" w14:textId="77777777" w:rsidR="00180512" w:rsidRPr="00180512" w:rsidRDefault="00180512" w:rsidP="00180512">
      <w:pPr>
        <w:pStyle w:val="Standard"/>
        <w:ind w:left="426"/>
        <w:rPr>
          <w:rFonts w:ascii="Arial Narrow" w:eastAsia="Arial Narrow" w:hAnsi="Arial Narrow" w:cs="Arial Narrow"/>
          <w:sz w:val="20"/>
          <w:szCs w:val="20"/>
        </w:rPr>
      </w:pPr>
    </w:p>
    <w:p w14:paraId="7042FC7A" w14:textId="4EF6A325" w:rsidR="00180512" w:rsidRPr="00180512" w:rsidRDefault="00180512" w:rsidP="00180512">
      <w:pPr>
        <w:pStyle w:val="Standard"/>
        <w:ind w:left="426"/>
        <w:rPr>
          <w:rFonts w:ascii="Arial Narrow" w:eastAsia="Arial Narrow" w:hAnsi="Arial Narrow" w:cs="Arial Narrow"/>
          <w:sz w:val="20"/>
          <w:szCs w:val="20"/>
        </w:rPr>
      </w:pPr>
      <w:r>
        <w:rPr>
          <w:rFonts w:ascii="Arial Narrow" w:eastAsia="Arial Narrow" w:hAnsi="Arial Narrow" w:cs="Arial Narrow"/>
          <w:sz w:val="20"/>
          <w:szCs w:val="20"/>
        </w:rPr>
        <w:t xml:space="preserve">  2</w:t>
      </w:r>
      <w:r w:rsidRPr="00180512">
        <w:rPr>
          <w:rFonts w:ascii="Arial Narrow" w:eastAsia="Arial Narrow" w:hAnsi="Arial Narrow" w:cs="Arial Narrow"/>
          <w:sz w:val="20"/>
          <w:szCs w:val="20"/>
        </w:rPr>
        <w:t xml:space="preserve">.  Review of financials for 2020-2021 fiscal </w:t>
      </w:r>
      <w:r>
        <w:rPr>
          <w:rFonts w:ascii="Arial Narrow" w:eastAsia="Arial Narrow" w:hAnsi="Arial Narrow" w:cs="Arial Narrow"/>
          <w:sz w:val="20"/>
          <w:szCs w:val="20"/>
        </w:rPr>
        <w:t>– discussion item.</w:t>
      </w:r>
      <w:r w:rsidR="009F3C8E">
        <w:rPr>
          <w:rFonts w:ascii="Arial Narrow" w:eastAsia="Arial Narrow" w:hAnsi="Arial Narrow" w:cs="Arial Narrow"/>
          <w:sz w:val="20"/>
          <w:szCs w:val="20"/>
        </w:rPr>
        <w:t xml:space="preserve">  Deb provided the figures for both originally budgeted and the actual numbers as of today, not expected to materially change by the end of the month.</w:t>
      </w:r>
    </w:p>
    <w:p w14:paraId="367E8E41" w14:textId="3FFA03CC" w:rsidR="00180512" w:rsidRPr="00180512" w:rsidRDefault="00180512" w:rsidP="009F3C8E">
      <w:pPr>
        <w:pStyle w:val="Standard"/>
        <w:rPr>
          <w:rFonts w:ascii="Arial Narrow" w:eastAsia="Arial Narrow" w:hAnsi="Arial Narrow" w:cs="Arial Narrow"/>
          <w:sz w:val="20"/>
          <w:szCs w:val="20"/>
        </w:rPr>
      </w:pPr>
    </w:p>
    <w:p w14:paraId="30241900" w14:textId="4E0FD984" w:rsidR="00180512" w:rsidRPr="00180512" w:rsidRDefault="00180512" w:rsidP="00180512">
      <w:pPr>
        <w:pStyle w:val="Standard"/>
        <w:ind w:left="426"/>
        <w:rPr>
          <w:rFonts w:ascii="Arial Narrow" w:eastAsia="Arial Narrow" w:hAnsi="Arial Narrow" w:cs="Arial Narrow"/>
          <w:sz w:val="20"/>
          <w:szCs w:val="20"/>
        </w:rPr>
      </w:pPr>
      <w:r w:rsidRPr="00180512">
        <w:rPr>
          <w:rFonts w:ascii="Arial Narrow" w:eastAsia="Arial Narrow" w:hAnsi="Arial Narrow" w:cs="Arial Narrow"/>
          <w:sz w:val="20"/>
          <w:szCs w:val="20"/>
        </w:rPr>
        <w:t xml:space="preserve">  </w:t>
      </w:r>
      <w:r>
        <w:rPr>
          <w:rFonts w:ascii="Arial Narrow" w:eastAsia="Arial Narrow" w:hAnsi="Arial Narrow" w:cs="Arial Narrow"/>
          <w:sz w:val="20"/>
          <w:szCs w:val="20"/>
        </w:rPr>
        <w:t>3</w:t>
      </w:r>
      <w:r w:rsidRPr="00180512">
        <w:rPr>
          <w:rFonts w:ascii="Arial Narrow" w:eastAsia="Arial Narrow" w:hAnsi="Arial Narrow" w:cs="Arial Narrow"/>
          <w:sz w:val="20"/>
          <w:szCs w:val="20"/>
        </w:rPr>
        <w:t xml:space="preserve">.  Presentation of financial budget for 2021-2022 fiscal. We are to review the budget that has been worked on over the last few months. Top portion has the memberships and rates, notes that international rates are higher. All are formulated into the projections. Member by type March 2021 report </w:t>
      </w:r>
      <w:r w:rsidR="009F3C8E">
        <w:rPr>
          <w:rFonts w:ascii="Arial Narrow" w:eastAsia="Arial Narrow" w:hAnsi="Arial Narrow" w:cs="Arial Narrow"/>
          <w:sz w:val="20"/>
          <w:szCs w:val="20"/>
        </w:rPr>
        <w:t xml:space="preserve">was </w:t>
      </w:r>
      <w:r w:rsidRPr="00180512">
        <w:rPr>
          <w:rFonts w:ascii="Arial Narrow" w:eastAsia="Arial Narrow" w:hAnsi="Arial Narrow" w:cs="Arial Narrow"/>
          <w:sz w:val="20"/>
          <w:szCs w:val="20"/>
        </w:rPr>
        <w:t>used as the forecasting tool, removed irrelevant data such as deceased or lapsed members. Used actual figures from previous forecasted budget 2020/2021 which calculated a 20% reduction to account for Covid impact. The budget for the past year ended up very accurate to the projections. U of London memberships, last year was 23k, this year will be close to $58k. Total revenue $429,855</w:t>
      </w:r>
    </w:p>
    <w:p w14:paraId="73DFD01E" w14:textId="77777777" w:rsidR="00180512" w:rsidRPr="00180512" w:rsidRDefault="00180512" w:rsidP="00180512">
      <w:pPr>
        <w:pStyle w:val="Standard"/>
        <w:ind w:left="426"/>
        <w:rPr>
          <w:rFonts w:ascii="Arial Narrow" w:eastAsia="Arial Narrow" w:hAnsi="Arial Narrow" w:cs="Arial Narrow"/>
          <w:sz w:val="20"/>
          <w:szCs w:val="20"/>
        </w:rPr>
      </w:pPr>
    </w:p>
    <w:p w14:paraId="6C3FF4CC" w14:textId="77777777" w:rsidR="00180512" w:rsidRPr="00180512" w:rsidRDefault="00180512" w:rsidP="00180512">
      <w:pPr>
        <w:pStyle w:val="Standard"/>
        <w:ind w:left="426"/>
        <w:rPr>
          <w:rFonts w:ascii="Arial Narrow" w:eastAsia="Arial Narrow" w:hAnsi="Arial Narrow" w:cs="Arial Narrow"/>
          <w:sz w:val="20"/>
          <w:szCs w:val="20"/>
        </w:rPr>
      </w:pPr>
    </w:p>
    <w:p w14:paraId="6C9F3782" w14:textId="4C7DBE4F" w:rsidR="00180512" w:rsidRPr="00180512" w:rsidRDefault="00180512" w:rsidP="00180512">
      <w:pPr>
        <w:pStyle w:val="Standard"/>
        <w:ind w:left="426"/>
        <w:rPr>
          <w:rFonts w:ascii="Arial Narrow" w:eastAsia="Arial Narrow" w:hAnsi="Arial Narrow" w:cs="Arial Narrow"/>
          <w:sz w:val="20"/>
          <w:szCs w:val="20"/>
        </w:rPr>
      </w:pPr>
      <w:r>
        <w:rPr>
          <w:rFonts w:ascii="Arial Narrow" w:eastAsia="Arial Narrow" w:hAnsi="Arial Narrow" w:cs="Arial Narrow"/>
          <w:sz w:val="20"/>
          <w:szCs w:val="20"/>
        </w:rPr>
        <w:t xml:space="preserve">  4</w:t>
      </w:r>
      <w:r w:rsidRPr="00180512">
        <w:rPr>
          <w:rFonts w:ascii="Arial Narrow" w:eastAsia="Arial Narrow" w:hAnsi="Arial Narrow" w:cs="Arial Narrow"/>
          <w:sz w:val="20"/>
          <w:szCs w:val="20"/>
        </w:rPr>
        <w:t>.  Expenses, have built in a travel budget</w:t>
      </w:r>
      <w:r w:rsidR="009F3C8E">
        <w:rPr>
          <w:rFonts w:ascii="Arial Narrow" w:eastAsia="Arial Narrow" w:hAnsi="Arial Narrow" w:cs="Arial Narrow"/>
          <w:sz w:val="20"/>
          <w:szCs w:val="20"/>
        </w:rPr>
        <w:t>,</w:t>
      </w:r>
      <w:r w:rsidRPr="00180512">
        <w:rPr>
          <w:rFonts w:ascii="Arial Narrow" w:eastAsia="Arial Narrow" w:hAnsi="Arial Narrow" w:cs="Arial Narrow"/>
          <w:sz w:val="20"/>
          <w:szCs w:val="20"/>
        </w:rPr>
        <w:t xml:space="preserve"> albeit small. Operational and Board legal expenses are now amalgamated on one line. </w:t>
      </w:r>
      <w:r w:rsidR="009F3C8E">
        <w:rPr>
          <w:rFonts w:ascii="Arial Narrow" w:eastAsia="Arial Narrow" w:hAnsi="Arial Narrow" w:cs="Arial Narrow"/>
          <w:sz w:val="20"/>
          <w:szCs w:val="20"/>
        </w:rPr>
        <w:t>A n</w:t>
      </w:r>
      <w:r w:rsidRPr="00180512">
        <w:rPr>
          <w:rFonts w:ascii="Arial Narrow" w:eastAsia="Arial Narrow" w:hAnsi="Arial Narrow" w:cs="Arial Narrow"/>
          <w:sz w:val="20"/>
          <w:szCs w:val="20"/>
        </w:rPr>
        <w:t>ew item</w:t>
      </w:r>
      <w:r w:rsidR="009F3C8E">
        <w:rPr>
          <w:rFonts w:ascii="Arial Narrow" w:eastAsia="Arial Narrow" w:hAnsi="Arial Narrow" w:cs="Arial Narrow"/>
          <w:sz w:val="20"/>
          <w:szCs w:val="20"/>
        </w:rPr>
        <w:t xml:space="preserve"> has been added for</w:t>
      </w:r>
      <w:r w:rsidRPr="00180512">
        <w:rPr>
          <w:rFonts w:ascii="Arial Narrow" w:eastAsia="Arial Narrow" w:hAnsi="Arial Narrow" w:cs="Arial Narrow"/>
          <w:sz w:val="20"/>
          <w:szCs w:val="20"/>
        </w:rPr>
        <w:t xml:space="preserve"> benefits expense which had never been done before. This amount is a placeholder for Jennifer</w:t>
      </w:r>
      <w:r w:rsidR="009F3C8E">
        <w:rPr>
          <w:rFonts w:ascii="Arial Narrow" w:eastAsia="Arial Narrow" w:hAnsi="Arial Narrow" w:cs="Arial Narrow"/>
          <w:sz w:val="20"/>
          <w:szCs w:val="20"/>
        </w:rPr>
        <w:t xml:space="preserve"> to have insurance.</w:t>
      </w:r>
      <w:r w:rsidRPr="00180512">
        <w:rPr>
          <w:rFonts w:ascii="Arial Narrow" w:eastAsia="Arial Narrow" w:hAnsi="Arial Narrow" w:cs="Arial Narrow"/>
          <w:sz w:val="20"/>
          <w:szCs w:val="20"/>
        </w:rPr>
        <w:t xml:space="preserve">, Matt’s still exploring what is a logical amount to calculate for the year, delivered by Sun Life. No education expense now, as Matt is administering that portfolio. Communications </w:t>
      </w:r>
      <w:r w:rsidR="009F3C8E">
        <w:rPr>
          <w:rFonts w:ascii="Arial Narrow" w:eastAsia="Arial Narrow" w:hAnsi="Arial Narrow" w:cs="Arial Narrow"/>
          <w:sz w:val="20"/>
          <w:szCs w:val="20"/>
        </w:rPr>
        <w:t xml:space="preserve">amount </w:t>
      </w:r>
      <w:r w:rsidRPr="00180512">
        <w:rPr>
          <w:rFonts w:ascii="Arial Narrow" w:eastAsia="Arial Narrow" w:hAnsi="Arial Narrow" w:cs="Arial Narrow"/>
          <w:sz w:val="20"/>
          <w:szCs w:val="20"/>
        </w:rPr>
        <w:t xml:space="preserve">is for Pushing the Envelope, something for the Manager Magazine. No budget for Board travel or accommodations for this year. </w:t>
      </w:r>
      <w:r w:rsidR="009F3C8E">
        <w:rPr>
          <w:rFonts w:ascii="Arial Narrow" w:eastAsia="Arial Narrow" w:hAnsi="Arial Narrow" w:cs="Arial Narrow"/>
          <w:sz w:val="20"/>
          <w:szCs w:val="20"/>
        </w:rPr>
        <w:t xml:space="preserve"> </w:t>
      </w:r>
      <w:r w:rsidRPr="00180512">
        <w:rPr>
          <w:rFonts w:ascii="Arial Narrow" w:eastAsia="Arial Narrow" w:hAnsi="Arial Narrow" w:cs="Arial Narrow"/>
          <w:sz w:val="20"/>
          <w:szCs w:val="20"/>
        </w:rPr>
        <w:t>Arlene left as retired last time at year end, only providing 2 weeks notice. We want to make sure we have bookkeeping under control to possibly $14,400 to outsource the wo</w:t>
      </w:r>
      <w:r w:rsidR="009F3C8E">
        <w:rPr>
          <w:rFonts w:ascii="Arial Narrow" w:eastAsia="Arial Narrow" w:hAnsi="Arial Narrow" w:cs="Arial Narrow"/>
          <w:sz w:val="20"/>
          <w:szCs w:val="20"/>
        </w:rPr>
        <w:t xml:space="preserve">rk Arlene is currently doing. Credit </w:t>
      </w:r>
      <w:r w:rsidRPr="00180512">
        <w:rPr>
          <w:rFonts w:ascii="Arial Narrow" w:eastAsia="Arial Narrow" w:hAnsi="Arial Narrow" w:cs="Arial Narrow"/>
          <w:sz w:val="20"/>
          <w:szCs w:val="20"/>
        </w:rPr>
        <w:t xml:space="preserve">card charges are higher because everyone is </w:t>
      </w:r>
      <w:r w:rsidR="009F3C8E">
        <w:rPr>
          <w:rFonts w:ascii="Arial Narrow" w:eastAsia="Arial Narrow" w:hAnsi="Arial Narrow" w:cs="Arial Narrow"/>
          <w:sz w:val="20"/>
          <w:szCs w:val="20"/>
        </w:rPr>
        <w:t xml:space="preserve">now </w:t>
      </w:r>
      <w:r w:rsidRPr="00180512">
        <w:rPr>
          <w:rFonts w:ascii="Arial Narrow" w:eastAsia="Arial Narrow" w:hAnsi="Arial Narrow" w:cs="Arial Narrow"/>
          <w:sz w:val="20"/>
          <w:szCs w:val="20"/>
        </w:rPr>
        <w:t>renewing online. Placeholder for Indigenous Relations - sponsorships is for CIM to sponsor competitions</w:t>
      </w:r>
      <w:r w:rsidR="009F3C8E">
        <w:rPr>
          <w:rFonts w:ascii="Arial Narrow" w:eastAsia="Arial Narrow" w:hAnsi="Arial Narrow" w:cs="Arial Narrow"/>
          <w:sz w:val="20"/>
          <w:szCs w:val="20"/>
        </w:rPr>
        <w:t>,</w:t>
      </w:r>
      <w:r w:rsidRPr="00180512">
        <w:rPr>
          <w:rFonts w:ascii="Arial Narrow" w:eastAsia="Arial Narrow" w:hAnsi="Arial Narrow" w:cs="Arial Narrow"/>
          <w:sz w:val="20"/>
          <w:szCs w:val="20"/>
        </w:rPr>
        <w:t xml:space="preserve"> $5000 </w:t>
      </w:r>
      <w:r w:rsidR="009F3C8E">
        <w:rPr>
          <w:rFonts w:ascii="Arial Narrow" w:eastAsia="Arial Narrow" w:hAnsi="Arial Narrow" w:cs="Arial Narrow"/>
          <w:sz w:val="20"/>
          <w:szCs w:val="20"/>
        </w:rPr>
        <w:t xml:space="preserve">is </w:t>
      </w:r>
      <w:r w:rsidRPr="00180512">
        <w:rPr>
          <w:rFonts w:ascii="Arial Narrow" w:eastAsia="Arial Narrow" w:hAnsi="Arial Narrow" w:cs="Arial Narrow"/>
          <w:sz w:val="20"/>
          <w:szCs w:val="20"/>
        </w:rPr>
        <w:t xml:space="preserve">flagged for this. Member </w:t>
      </w:r>
      <w:r w:rsidRPr="00180512">
        <w:rPr>
          <w:rFonts w:ascii="Arial Narrow" w:eastAsia="Arial Narrow" w:hAnsi="Arial Narrow" w:cs="Arial Narrow"/>
          <w:sz w:val="20"/>
          <w:szCs w:val="20"/>
        </w:rPr>
        <w:lastRenderedPageBreak/>
        <w:t>Services is at $80</w:t>
      </w:r>
      <w:r w:rsidR="009F3C8E">
        <w:rPr>
          <w:rFonts w:ascii="Arial Narrow" w:eastAsia="Arial Narrow" w:hAnsi="Arial Narrow" w:cs="Arial Narrow"/>
          <w:sz w:val="20"/>
          <w:szCs w:val="20"/>
        </w:rPr>
        <w:t>,000</w:t>
      </w:r>
      <w:r w:rsidRPr="00180512">
        <w:rPr>
          <w:rFonts w:ascii="Arial Narrow" w:eastAsia="Arial Narrow" w:hAnsi="Arial Narrow" w:cs="Arial Narrow"/>
          <w:sz w:val="20"/>
          <w:szCs w:val="20"/>
        </w:rPr>
        <w:t xml:space="preserve"> to cover Venngo and a new CIM app</w:t>
      </w:r>
      <w:r w:rsidR="009F3C8E">
        <w:rPr>
          <w:rFonts w:ascii="Arial Narrow" w:eastAsia="Arial Narrow" w:hAnsi="Arial Narrow" w:cs="Arial Narrow"/>
          <w:sz w:val="20"/>
          <w:szCs w:val="20"/>
        </w:rPr>
        <w:t>.  If we proceed, the app will give</w:t>
      </w:r>
      <w:r w:rsidRPr="00180512">
        <w:rPr>
          <w:rFonts w:ascii="Arial Narrow" w:eastAsia="Arial Narrow" w:hAnsi="Arial Narrow" w:cs="Arial Narrow"/>
          <w:sz w:val="20"/>
          <w:szCs w:val="20"/>
        </w:rPr>
        <w:t xml:space="preserve"> access to direct messaging from CIM, all magazines, and integrate communication between members who consent. Each </w:t>
      </w:r>
      <w:r w:rsidR="009F3C8E">
        <w:rPr>
          <w:rFonts w:ascii="Arial Narrow" w:eastAsia="Arial Narrow" w:hAnsi="Arial Narrow" w:cs="Arial Narrow"/>
          <w:sz w:val="20"/>
          <w:szCs w:val="20"/>
        </w:rPr>
        <w:t>C</w:t>
      </w:r>
      <w:r w:rsidRPr="00180512">
        <w:rPr>
          <w:rFonts w:ascii="Arial Narrow" w:eastAsia="Arial Narrow" w:hAnsi="Arial Narrow" w:cs="Arial Narrow"/>
          <w:sz w:val="20"/>
          <w:szCs w:val="20"/>
        </w:rPr>
        <w:t xml:space="preserve">hapter can do their communications through it, events, etc, and fully encrypted. Polls can also be conducted through the app. The intent is to give the app a year as a trial, at $20k for the year. Marketing budget is $80k, LinkedIn, FB, weekly ads and other digital advertising. Conference participation for MBA fairs, etc would be captured within this budget amount. Sponsorships - general, looking to partner with an organization that has a “cause”, whether environmental or community based. Manager of Marketing allowance is for a </w:t>
      </w:r>
      <w:r w:rsidR="009F3C8E">
        <w:rPr>
          <w:rFonts w:ascii="Arial Narrow" w:eastAsia="Arial Narrow" w:hAnsi="Arial Narrow" w:cs="Arial Narrow"/>
          <w:sz w:val="20"/>
          <w:szCs w:val="20"/>
        </w:rPr>
        <w:t xml:space="preserve">contract project manager </w:t>
      </w:r>
      <w:r w:rsidRPr="00180512">
        <w:rPr>
          <w:rFonts w:ascii="Arial Narrow" w:eastAsia="Arial Narrow" w:hAnsi="Arial Narrow" w:cs="Arial Narrow"/>
          <w:sz w:val="20"/>
          <w:szCs w:val="20"/>
        </w:rPr>
        <w:t>position, and Manager of Finance allowance is at $20</w:t>
      </w:r>
      <w:r w:rsidR="009F3C8E">
        <w:rPr>
          <w:rFonts w:ascii="Arial Narrow" w:eastAsia="Arial Narrow" w:hAnsi="Arial Narrow" w:cs="Arial Narrow"/>
          <w:sz w:val="20"/>
          <w:szCs w:val="20"/>
        </w:rPr>
        <w:t xml:space="preserve">,000 per year </w:t>
      </w:r>
      <w:r w:rsidRPr="00180512">
        <w:rPr>
          <w:rFonts w:ascii="Arial Narrow" w:eastAsia="Arial Narrow" w:hAnsi="Arial Narrow" w:cs="Arial Narrow"/>
          <w:sz w:val="20"/>
          <w:szCs w:val="20"/>
        </w:rPr>
        <w:t>now. No allocations are made for AGM this year except for the parliamentarian. Chapter funding is on pause, to be revisited in September because there has been no travel or in-person networking events.</w:t>
      </w:r>
    </w:p>
    <w:p w14:paraId="33216ABE" w14:textId="77777777" w:rsidR="00180512" w:rsidRPr="00180512" w:rsidRDefault="00180512" w:rsidP="00180512">
      <w:pPr>
        <w:pStyle w:val="Standard"/>
        <w:ind w:left="426"/>
        <w:rPr>
          <w:rFonts w:ascii="Arial Narrow" w:eastAsia="Arial Narrow" w:hAnsi="Arial Narrow" w:cs="Arial Narrow"/>
          <w:sz w:val="20"/>
          <w:szCs w:val="20"/>
        </w:rPr>
      </w:pPr>
    </w:p>
    <w:p w14:paraId="65EEA8F7" w14:textId="77777777" w:rsidR="007A2494" w:rsidRDefault="00180512" w:rsidP="007A2494">
      <w:pPr>
        <w:pStyle w:val="Standard"/>
        <w:ind w:left="426"/>
        <w:rPr>
          <w:rFonts w:ascii="Arial Narrow" w:eastAsia="Arial Narrow" w:hAnsi="Arial Narrow" w:cs="Arial Narrow"/>
          <w:sz w:val="20"/>
          <w:szCs w:val="20"/>
        </w:rPr>
      </w:pPr>
      <w:r w:rsidRPr="00180512">
        <w:rPr>
          <w:rFonts w:ascii="Arial Narrow" w:eastAsia="Arial Narrow" w:hAnsi="Arial Narrow" w:cs="Arial Narrow"/>
          <w:sz w:val="20"/>
          <w:szCs w:val="20"/>
        </w:rPr>
        <w:t>Bottom line,</w:t>
      </w:r>
      <w:r w:rsidR="009F3C8E">
        <w:rPr>
          <w:rFonts w:ascii="Arial Narrow" w:eastAsia="Arial Narrow" w:hAnsi="Arial Narrow" w:cs="Arial Narrow"/>
          <w:sz w:val="20"/>
          <w:szCs w:val="20"/>
        </w:rPr>
        <w:t xml:space="preserve"> we have a $13,000</w:t>
      </w:r>
      <w:r w:rsidRPr="00180512">
        <w:rPr>
          <w:rFonts w:ascii="Arial Narrow" w:eastAsia="Arial Narrow" w:hAnsi="Arial Narrow" w:cs="Arial Narrow"/>
          <w:sz w:val="20"/>
          <w:szCs w:val="20"/>
        </w:rPr>
        <w:t xml:space="preserve"> surplus. Last year’s net was only $249.78, that’s how balanced the last budget was. The 20k could be earmarked as a future projects fund. Current bank balance is $292k although some is member money for the new</w:t>
      </w:r>
      <w:r w:rsidR="009F3C8E">
        <w:rPr>
          <w:rFonts w:ascii="Arial Narrow" w:eastAsia="Arial Narrow" w:hAnsi="Arial Narrow" w:cs="Arial Narrow"/>
          <w:sz w:val="20"/>
          <w:szCs w:val="20"/>
        </w:rPr>
        <w:t xml:space="preserve"> fiscal year. We have $150,000</w:t>
      </w:r>
      <w:r w:rsidRPr="00180512">
        <w:rPr>
          <w:rFonts w:ascii="Arial Narrow" w:eastAsia="Arial Narrow" w:hAnsi="Arial Narrow" w:cs="Arial Narrow"/>
          <w:sz w:val="20"/>
          <w:szCs w:val="20"/>
        </w:rPr>
        <w:t xml:space="preserve"> in investments. Chapters have a total of approximately $100k</w:t>
      </w:r>
      <w:r w:rsidR="009F3C8E">
        <w:rPr>
          <w:rFonts w:ascii="Arial Narrow" w:eastAsia="Arial Narrow" w:hAnsi="Arial Narrow" w:cs="Arial Narrow"/>
          <w:sz w:val="20"/>
          <w:szCs w:val="20"/>
        </w:rPr>
        <w:t xml:space="preserve"> collectively in their bank accounts.</w:t>
      </w:r>
      <w:r w:rsidRPr="00180512">
        <w:rPr>
          <w:rFonts w:ascii="Arial Narrow" w:eastAsia="Arial Narrow" w:hAnsi="Arial Narrow" w:cs="Arial Narrow"/>
          <w:sz w:val="20"/>
          <w:szCs w:val="20"/>
        </w:rPr>
        <w:t xml:space="preserve"> Matt’s recommendation is to divert the excess into money market fund. Contingency fund, or just as “special projects” so it can be used</w:t>
      </w:r>
      <w:r w:rsidR="007A2494">
        <w:rPr>
          <w:rFonts w:ascii="Arial Narrow" w:eastAsia="Arial Narrow" w:hAnsi="Arial Narrow" w:cs="Arial Narrow"/>
          <w:sz w:val="20"/>
          <w:szCs w:val="20"/>
        </w:rPr>
        <w:t xml:space="preserve"> however the Executive decides. </w:t>
      </w:r>
    </w:p>
    <w:p w14:paraId="3EEF6577" w14:textId="77777777" w:rsidR="007A2494" w:rsidRDefault="007A2494" w:rsidP="007A2494">
      <w:pPr>
        <w:pStyle w:val="Standard"/>
        <w:ind w:left="426"/>
        <w:rPr>
          <w:rFonts w:ascii="Arial Narrow" w:eastAsia="Arial Narrow" w:hAnsi="Arial Narrow" w:cs="Arial Narrow"/>
          <w:sz w:val="20"/>
          <w:szCs w:val="20"/>
        </w:rPr>
      </w:pPr>
    </w:p>
    <w:p w14:paraId="7EB6182A" w14:textId="3C0BC769" w:rsidR="00180512" w:rsidRPr="00180512" w:rsidRDefault="007A2494" w:rsidP="007A2494">
      <w:pPr>
        <w:pStyle w:val="Standard"/>
        <w:ind w:left="426"/>
        <w:rPr>
          <w:rFonts w:ascii="Arial Narrow" w:eastAsia="Arial Narrow" w:hAnsi="Arial Narrow" w:cs="Arial Narrow"/>
          <w:sz w:val="20"/>
          <w:szCs w:val="20"/>
        </w:rPr>
      </w:pPr>
      <w:r>
        <w:rPr>
          <w:rFonts w:ascii="Arial Narrow" w:eastAsia="Arial Narrow" w:hAnsi="Arial Narrow" w:cs="Arial Narrow"/>
          <w:sz w:val="20"/>
          <w:szCs w:val="20"/>
        </w:rPr>
        <w:t xml:space="preserve">Deb noted that </w:t>
      </w:r>
      <w:r w:rsidR="00180512" w:rsidRPr="00180512">
        <w:rPr>
          <w:rFonts w:ascii="Arial Narrow" w:eastAsia="Arial Narrow" w:hAnsi="Arial Narrow" w:cs="Arial Narrow"/>
          <w:sz w:val="20"/>
          <w:szCs w:val="20"/>
        </w:rPr>
        <w:t>after adjustment for the U of L</w:t>
      </w:r>
      <w:r>
        <w:rPr>
          <w:rFonts w:ascii="Arial Narrow" w:eastAsia="Arial Narrow" w:hAnsi="Arial Narrow" w:cs="Arial Narrow"/>
          <w:sz w:val="20"/>
          <w:szCs w:val="20"/>
        </w:rPr>
        <w:t>ondon</w:t>
      </w:r>
      <w:r w:rsidR="00180512" w:rsidRPr="00180512">
        <w:rPr>
          <w:rFonts w:ascii="Arial Narrow" w:eastAsia="Arial Narrow" w:hAnsi="Arial Narrow" w:cs="Arial Narrow"/>
          <w:sz w:val="20"/>
          <w:szCs w:val="20"/>
        </w:rPr>
        <w:t xml:space="preserve"> intake, from $ 65K to $58K = -$7K difference</w:t>
      </w:r>
      <w:r>
        <w:rPr>
          <w:rFonts w:ascii="Arial Narrow" w:eastAsia="Arial Narrow" w:hAnsi="Arial Narrow" w:cs="Arial Narrow"/>
          <w:sz w:val="20"/>
          <w:szCs w:val="20"/>
        </w:rPr>
        <w:t>, she has amended the following:</w:t>
      </w:r>
      <w:r w:rsidR="00180512" w:rsidRPr="00180512">
        <w:rPr>
          <w:rFonts w:ascii="Arial Narrow" w:eastAsia="Arial Narrow" w:hAnsi="Arial Narrow" w:cs="Arial Narrow"/>
          <w:sz w:val="20"/>
          <w:szCs w:val="20"/>
        </w:rPr>
        <w:t xml:space="preserve">  Special Projects </w:t>
      </w:r>
      <w:r>
        <w:rPr>
          <w:rFonts w:ascii="Arial Narrow" w:eastAsia="Arial Narrow" w:hAnsi="Arial Narrow" w:cs="Arial Narrow"/>
          <w:sz w:val="20"/>
          <w:szCs w:val="20"/>
        </w:rPr>
        <w:t>allocated to $ 10,000,</w:t>
      </w:r>
      <w:r w:rsidR="00180512" w:rsidRPr="00180512">
        <w:rPr>
          <w:rFonts w:ascii="Arial Narrow" w:eastAsia="Arial Narrow" w:hAnsi="Arial Narrow" w:cs="Arial Narrow"/>
          <w:sz w:val="20"/>
          <w:szCs w:val="20"/>
        </w:rPr>
        <w:t xml:space="preserve"> and Sponsorships - General to $ 5</w:t>
      </w:r>
      <w:r>
        <w:rPr>
          <w:rFonts w:ascii="Arial Narrow" w:eastAsia="Arial Narrow" w:hAnsi="Arial Narrow" w:cs="Arial Narrow"/>
          <w:sz w:val="20"/>
          <w:szCs w:val="20"/>
        </w:rPr>
        <w:t xml:space="preserve">,000.  This </w:t>
      </w:r>
      <w:r w:rsidR="00180512" w:rsidRPr="00180512">
        <w:rPr>
          <w:rFonts w:ascii="Arial Narrow" w:eastAsia="Arial Narrow" w:hAnsi="Arial Narrow" w:cs="Arial Narrow"/>
          <w:sz w:val="20"/>
          <w:szCs w:val="20"/>
        </w:rPr>
        <w:t>result</w:t>
      </w:r>
      <w:r>
        <w:rPr>
          <w:rFonts w:ascii="Arial Narrow" w:eastAsia="Arial Narrow" w:hAnsi="Arial Narrow" w:cs="Arial Narrow"/>
          <w:sz w:val="20"/>
          <w:szCs w:val="20"/>
        </w:rPr>
        <w:t xml:space="preserve">s in a $946 surplus budget which was the goal.  </w:t>
      </w:r>
    </w:p>
    <w:p w14:paraId="2ACA0602" w14:textId="77777777" w:rsidR="00180512" w:rsidRPr="00180512" w:rsidRDefault="00180512" w:rsidP="00180512">
      <w:pPr>
        <w:pStyle w:val="Standard"/>
        <w:ind w:left="426"/>
        <w:rPr>
          <w:rFonts w:ascii="Arial Narrow" w:eastAsia="Arial Narrow" w:hAnsi="Arial Narrow" w:cs="Arial Narrow"/>
          <w:sz w:val="20"/>
          <w:szCs w:val="20"/>
        </w:rPr>
      </w:pPr>
    </w:p>
    <w:p w14:paraId="23555338" w14:textId="180F5BDA" w:rsidR="00180512" w:rsidRPr="00180512" w:rsidRDefault="00180512" w:rsidP="00180512">
      <w:pPr>
        <w:pStyle w:val="Standard"/>
        <w:ind w:left="426"/>
        <w:rPr>
          <w:rFonts w:ascii="Arial Narrow" w:eastAsia="Arial Narrow" w:hAnsi="Arial Narrow" w:cs="Arial Narrow"/>
          <w:sz w:val="20"/>
          <w:szCs w:val="20"/>
        </w:rPr>
      </w:pPr>
      <w:r>
        <w:rPr>
          <w:rFonts w:ascii="Arial Narrow" w:eastAsia="Arial Narrow" w:hAnsi="Arial Narrow" w:cs="Arial Narrow"/>
          <w:sz w:val="20"/>
          <w:szCs w:val="20"/>
        </w:rPr>
        <w:t xml:space="preserve">  5</w:t>
      </w:r>
      <w:r w:rsidRPr="00180512">
        <w:rPr>
          <w:rFonts w:ascii="Arial Narrow" w:eastAsia="Arial Narrow" w:hAnsi="Arial Narrow" w:cs="Arial Narrow"/>
          <w:sz w:val="20"/>
          <w:szCs w:val="20"/>
        </w:rPr>
        <w:t>.  Executive approval - Motion to approve the 2021-2022 budget as presented, unanimously approved.</w:t>
      </w:r>
    </w:p>
    <w:p w14:paraId="1B6652AE" w14:textId="77777777" w:rsidR="00180512" w:rsidRPr="00180512" w:rsidRDefault="00180512" w:rsidP="00180512">
      <w:pPr>
        <w:pStyle w:val="Standard"/>
        <w:ind w:left="426"/>
        <w:rPr>
          <w:rFonts w:ascii="Arial Narrow" w:eastAsia="Arial Narrow" w:hAnsi="Arial Narrow" w:cs="Arial Narrow"/>
          <w:sz w:val="20"/>
          <w:szCs w:val="20"/>
        </w:rPr>
      </w:pPr>
    </w:p>
    <w:p w14:paraId="613FBFD3" w14:textId="140ACE8F" w:rsidR="001C353E" w:rsidRPr="002C0794" w:rsidRDefault="007D6274" w:rsidP="002C0794">
      <w:pPr>
        <w:pStyle w:val="Standard"/>
        <w:ind w:left="426"/>
        <w:rPr>
          <w:rFonts w:ascii="Arial Narrow" w:eastAsia="Arial Narrow" w:hAnsi="Arial Narrow" w:cs="Arial Narrow"/>
          <w:b/>
          <w:sz w:val="20"/>
          <w:szCs w:val="20"/>
        </w:rPr>
      </w:pPr>
      <w:r w:rsidRPr="002C0794">
        <w:rPr>
          <w:rFonts w:ascii="Arial Narrow" w:eastAsia="Arial Narrow" w:hAnsi="Arial Narrow" w:cs="Arial Narrow"/>
          <w:b/>
          <w:sz w:val="20"/>
          <w:szCs w:val="20"/>
        </w:rPr>
        <w:tab/>
      </w:r>
      <w:r w:rsidRPr="002C0794">
        <w:rPr>
          <w:rFonts w:ascii="Arial Narrow" w:eastAsia="Arial Narrow" w:hAnsi="Arial Narrow" w:cs="Arial Narrow"/>
          <w:b/>
          <w:sz w:val="20"/>
          <w:szCs w:val="20"/>
        </w:rPr>
        <w:tab/>
      </w:r>
      <w:r w:rsidRPr="002C0794">
        <w:rPr>
          <w:rFonts w:ascii="Arial Narrow" w:eastAsia="Arial Narrow" w:hAnsi="Arial Narrow" w:cs="Arial Narrow"/>
          <w:b/>
          <w:sz w:val="20"/>
          <w:szCs w:val="20"/>
        </w:rPr>
        <w:tab/>
      </w:r>
      <w:r w:rsidRPr="002C0794">
        <w:rPr>
          <w:rFonts w:ascii="Arial Narrow" w:eastAsia="Arial Narrow" w:hAnsi="Arial Narrow" w:cs="Arial Narrow"/>
          <w:b/>
          <w:sz w:val="20"/>
          <w:szCs w:val="20"/>
        </w:rPr>
        <w:tab/>
      </w:r>
      <w:r w:rsidRPr="002C0794">
        <w:rPr>
          <w:rFonts w:ascii="Arial Narrow" w:eastAsia="Arial Narrow" w:hAnsi="Arial Narrow" w:cs="Arial Narrow"/>
          <w:b/>
          <w:sz w:val="20"/>
          <w:szCs w:val="20"/>
        </w:rPr>
        <w:tab/>
      </w:r>
      <w:r w:rsidR="001F39BA" w:rsidRPr="002C0794">
        <w:rPr>
          <w:rFonts w:ascii="Arial Narrow" w:eastAsia="Arial Narrow" w:hAnsi="Arial Narrow" w:cs="Arial Narrow"/>
          <w:b/>
          <w:sz w:val="20"/>
          <w:szCs w:val="20"/>
        </w:rPr>
        <w:t xml:space="preserve">              </w:t>
      </w:r>
      <w:r w:rsidR="001F39BA" w:rsidRPr="002C0794">
        <w:rPr>
          <w:rFonts w:ascii="Arial Narrow" w:eastAsia="Arial Narrow" w:hAnsi="Arial Narrow" w:cs="Arial Narrow"/>
          <w:b/>
          <w:sz w:val="20"/>
          <w:szCs w:val="20"/>
        </w:rPr>
        <w:tab/>
      </w:r>
    </w:p>
    <w:p w14:paraId="65AEEBE6" w14:textId="77777777" w:rsidR="001C353E" w:rsidRPr="002C0794" w:rsidRDefault="001C353E">
      <w:pPr>
        <w:pStyle w:val="Standard"/>
        <w:rPr>
          <w:rFonts w:ascii="Arial Narrow" w:eastAsia="Arial Narrow" w:hAnsi="Arial Narrow" w:cs="Arial Narrow"/>
          <w:sz w:val="20"/>
          <w:szCs w:val="20"/>
        </w:rPr>
      </w:pPr>
    </w:p>
    <w:p w14:paraId="45071E5B" w14:textId="2FC7B5A3" w:rsidR="00151D1E" w:rsidRDefault="00D63F59">
      <w:pPr>
        <w:pStyle w:val="Standard"/>
        <w:tabs>
          <w:tab w:val="left" w:pos="-3402"/>
        </w:tabs>
        <w:rPr>
          <w:rFonts w:ascii="Arial Narrow" w:eastAsia="Arial Narrow" w:hAnsi="Arial Narrow" w:cs="Arial Narrow"/>
          <w:bCs/>
          <w:sz w:val="20"/>
          <w:szCs w:val="20"/>
        </w:rPr>
      </w:pPr>
      <w:r w:rsidRPr="00D63F59">
        <w:rPr>
          <w:rFonts w:ascii="Arial Narrow" w:eastAsia="Arial Narrow" w:hAnsi="Arial Narrow" w:cs="Arial Narrow"/>
          <w:bCs/>
          <w:sz w:val="20"/>
          <w:szCs w:val="20"/>
        </w:rPr>
        <w:t>Meeting adjourned</w:t>
      </w:r>
      <w:r w:rsidR="00597199">
        <w:rPr>
          <w:rFonts w:ascii="Arial Narrow" w:eastAsia="Arial Narrow" w:hAnsi="Arial Narrow" w:cs="Arial Narrow"/>
          <w:bCs/>
          <w:sz w:val="20"/>
          <w:szCs w:val="20"/>
        </w:rPr>
        <w:t xml:space="preserve"> </w:t>
      </w:r>
      <w:r w:rsidR="001D643C">
        <w:rPr>
          <w:rFonts w:ascii="Arial Narrow" w:eastAsia="Arial Narrow" w:hAnsi="Arial Narrow" w:cs="Arial Narrow"/>
          <w:bCs/>
          <w:sz w:val="20"/>
          <w:szCs w:val="20"/>
        </w:rPr>
        <w:t>5</w:t>
      </w:r>
      <w:r w:rsidR="007A2494">
        <w:rPr>
          <w:rFonts w:ascii="Arial Narrow" w:eastAsia="Arial Narrow" w:hAnsi="Arial Narrow" w:cs="Arial Narrow"/>
          <w:bCs/>
          <w:sz w:val="20"/>
          <w:szCs w:val="20"/>
        </w:rPr>
        <w:t>:13</w:t>
      </w:r>
      <w:r w:rsidR="001D643C">
        <w:rPr>
          <w:rFonts w:ascii="Arial Narrow" w:eastAsia="Arial Narrow" w:hAnsi="Arial Narrow" w:cs="Arial Narrow"/>
          <w:bCs/>
          <w:sz w:val="20"/>
          <w:szCs w:val="20"/>
        </w:rPr>
        <w:t xml:space="preserve"> M</w:t>
      </w:r>
      <w:r w:rsidR="00597199" w:rsidRPr="00597199">
        <w:rPr>
          <w:rFonts w:ascii="Arial Narrow" w:eastAsia="Arial Narrow" w:hAnsi="Arial Narrow" w:cs="Arial Narrow"/>
          <w:bCs/>
          <w:sz w:val="20"/>
          <w:szCs w:val="20"/>
        </w:rPr>
        <w:t>T.</w:t>
      </w:r>
      <w:r w:rsidR="00597199">
        <w:rPr>
          <w:rFonts w:ascii="Arial Narrow" w:eastAsia="Arial Narrow" w:hAnsi="Arial Narrow" w:cs="Arial Narrow"/>
          <w:bCs/>
          <w:sz w:val="20"/>
          <w:szCs w:val="20"/>
        </w:rPr>
        <w:t>by Bob Fisher</w:t>
      </w:r>
      <w:r w:rsidRPr="00D63F59">
        <w:rPr>
          <w:rFonts w:ascii="Arial Narrow" w:eastAsia="Arial Narrow" w:hAnsi="Arial Narrow" w:cs="Arial Narrow"/>
          <w:bCs/>
          <w:sz w:val="20"/>
          <w:szCs w:val="20"/>
        </w:rPr>
        <w:t>.</w:t>
      </w:r>
    </w:p>
    <w:p w14:paraId="36CDB06B" w14:textId="77777777" w:rsidR="00151D1E" w:rsidRDefault="00151D1E">
      <w:pPr>
        <w:pStyle w:val="Standard"/>
        <w:tabs>
          <w:tab w:val="left" w:pos="-3402"/>
        </w:tabs>
        <w:rPr>
          <w:rFonts w:ascii="Arial Narrow" w:eastAsia="Arial Narrow" w:hAnsi="Arial Narrow" w:cs="Arial Narrow"/>
          <w:bCs/>
          <w:sz w:val="20"/>
          <w:szCs w:val="20"/>
        </w:rPr>
      </w:pPr>
      <w:bookmarkStart w:id="0" w:name="_GoBack"/>
      <w:bookmarkEnd w:id="0"/>
    </w:p>
    <w:p w14:paraId="28BD8761" w14:textId="0DFF0C37" w:rsidR="001C353E" w:rsidRDefault="00FF4DC0">
      <w:pPr>
        <w:pStyle w:val="Standard"/>
      </w:pPr>
      <w:r>
        <w:rPr>
          <w:rFonts w:ascii="Arial Narrow" w:eastAsia="Arial Narrow" w:hAnsi="Arial Narrow" w:cs="Arial Narrow"/>
          <w:b/>
          <w:i/>
          <w:sz w:val="20"/>
          <w:szCs w:val="20"/>
        </w:rPr>
        <w:t>Minutes submitted by:</w:t>
      </w:r>
      <w:r>
        <w:rPr>
          <w:rFonts w:ascii="Arial Narrow" w:eastAsia="Arial Narrow" w:hAnsi="Arial Narrow" w:cs="Arial Narrow"/>
          <w:sz w:val="20"/>
          <w:szCs w:val="20"/>
        </w:rPr>
        <w:tab/>
      </w:r>
      <w:r w:rsidR="00597199">
        <w:rPr>
          <w:rFonts w:ascii="Arial Narrow" w:eastAsia="Arial Narrow" w:hAnsi="Arial Narrow" w:cs="Arial Narrow"/>
          <w:sz w:val="20"/>
          <w:szCs w:val="20"/>
        </w:rPr>
        <w:t>Valerie Gundersen</w:t>
      </w:r>
    </w:p>
    <w:p w14:paraId="09FF6577" w14:textId="77777777" w:rsidR="001C353E" w:rsidRDefault="00FF4DC0">
      <w:pPr>
        <w:pStyle w:val="Standard"/>
        <w:rPr>
          <w:rFonts w:ascii="Arial Narrow" w:eastAsia="Arial Narrow" w:hAnsi="Arial Narrow" w:cs="Arial Narrow"/>
          <w:sz w:val="20"/>
          <w:szCs w:val="20"/>
        </w:rPr>
      </w:pPr>
      <w:r>
        <w:rPr>
          <w:rFonts w:ascii="Arial Narrow" w:eastAsia="Arial Narrow" w:hAnsi="Arial Narrow" w:cs="Arial Narrow"/>
          <w:sz w:val="20"/>
          <w:szCs w:val="20"/>
        </w:rPr>
        <w:t>Approved by:</w:t>
      </w:r>
      <w:r>
        <w:rPr>
          <w:rFonts w:ascii="Arial Narrow" w:eastAsia="Arial Narrow" w:hAnsi="Arial Narrow" w:cs="Arial Narrow"/>
          <w:sz w:val="20"/>
          <w:szCs w:val="20"/>
        </w:rPr>
        <w:tab/>
      </w:r>
    </w:p>
    <w:p w14:paraId="25E435D0" w14:textId="77777777" w:rsidR="001C353E" w:rsidRDefault="001C353E">
      <w:pPr>
        <w:pStyle w:val="Standard"/>
      </w:pPr>
    </w:p>
    <w:p w14:paraId="3EF12D27" w14:textId="77777777" w:rsidR="001C353E" w:rsidRDefault="001C353E">
      <w:pPr>
        <w:pStyle w:val="Standard"/>
      </w:pPr>
    </w:p>
    <w:p w14:paraId="455DFAAC" w14:textId="77777777" w:rsidR="001C353E" w:rsidRDefault="00FF4DC0">
      <w:pPr>
        <w:pStyle w:val="Standard"/>
      </w:pPr>
      <w:r>
        <w:rPr>
          <w:rFonts w:ascii="Arial Narrow" w:eastAsia="Arial Narrow" w:hAnsi="Arial Narrow" w:cs="Arial Narrow"/>
          <w:sz w:val="20"/>
          <w:szCs w:val="20"/>
          <w:u w:val="single"/>
        </w:rPr>
        <w:tab/>
      </w:r>
      <w:r>
        <w:rPr>
          <w:rFonts w:ascii="Arial Narrow" w:eastAsia="Arial Narrow" w:hAnsi="Arial Narrow" w:cs="Arial Narrow"/>
          <w:sz w:val="20"/>
          <w:szCs w:val="20"/>
          <w:u w:val="single"/>
        </w:rPr>
        <w:tab/>
      </w:r>
      <w:r>
        <w:rPr>
          <w:rFonts w:ascii="Arial Narrow" w:eastAsia="Arial Narrow" w:hAnsi="Arial Narrow" w:cs="Arial Narrow"/>
          <w:sz w:val="20"/>
          <w:szCs w:val="20"/>
          <w:u w:val="single"/>
        </w:rPr>
        <w:tab/>
      </w:r>
      <w:r>
        <w:rPr>
          <w:rFonts w:ascii="Arial Narrow" w:eastAsia="Arial Narrow" w:hAnsi="Arial Narrow" w:cs="Arial Narrow"/>
          <w:sz w:val="20"/>
          <w:szCs w:val="20"/>
          <w:u w:val="single"/>
        </w:rPr>
        <w:tab/>
      </w:r>
      <w:r>
        <w:rPr>
          <w:rFonts w:ascii="Arial Narrow" w:eastAsia="Arial Narrow" w:hAnsi="Arial Narrow" w:cs="Arial Narrow"/>
          <w:sz w:val="20"/>
          <w:szCs w:val="20"/>
        </w:rPr>
        <w:tab/>
      </w:r>
      <w:r>
        <w:rPr>
          <w:rFonts w:ascii="Arial Narrow" w:eastAsia="Arial Narrow" w:hAnsi="Arial Narrow" w:cs="Arial Narrow"/>
          <w:sz w:val="20"/>
          <w:szCs w:val="20"/>
        </w:rPr>
        <w:tab/>
      </w:r>
      <w:r>
        <w:rPr>
          <w:rFonts w:ascii="Arial Narrow" w:eastAsia="Arial Narrow" w:hAnsi="Arial Narrow" w:cs="Arial Narrow"/>
          <w:sz w:val="20"/>
          <w:szCs w:val="20"/>
          <w:u w:val="single"/>
        </w:rPr>
        <w:tab/>
      </w:r>
      <w:r>
        <w:rPr>
          <w:rFonts w:ascii="Arial Narrow" w:eastAsia="Arial Narrow" w:hAnsi="Arial Narrow" w:cs="Arial Narrow"/>
          <w:sz w:val="20"/>
          <w:szCs w:val="20"/>
          <w:u w:val="single"/>
        </w:rPr>
        <w:tab/>
      </w:r>
      <w:r>
        <w:rPr>
          <w:rFonts w:ascii="Arial Narrow" w:eastAsia="Arial Narrow" w:hAnsi="Arial Narrow" w:cs="Arial Narrow"/>
          <w:sz w:val="20"/>
          <w:szCs w:val="20"/>
          <w:u w:val="single"/>
        </w:rPr>
        <w:tab/>
      </w:r>
      <w:r>
        <w:rPr>
          <w:rFonts w:ascii="Arial Narrow" w:eastAsia="Arial Narrow" w:hAnsi="Arial Narrow" w:cs="Arial Narrow"/>
          <w:sz w:val="20"/>
          <w:szCs w:val="20"/>
          <w:u w:val="single"/>
        </w:rPr>
        <w:tab/>
      </w:r>
      <w:r>
        <w:rPr>
          <w:rFonts w:ascii="Arial Narrow" w:eastAsia="Arial Narrow" w:hAnsi="Arial Narrow" w:cs="Arial Narrow"/>
          <w:sz w:val="20"/>
          <w:szCs w:val="20"/>
          <w:u w:val="single"/>
        </w:rPr>
        <w:tab/>
      </w:r>
    </w:p>
    <w:p w14:paraId="41667997" w14:textId="729F5205" w:rsidR="00803274" w:rsidRPr="00803274" w:rsidRDefault="00A0342C" w:rsidP="003B164D">
      <w:pPr>
        <w:pStyle w:val="Standard"/>
        <w:rPr>
          <w:rFonts w:ascii="Arial Narrow" w:eastAsia="Arial Narrow" w:hAnsi="Arial Narrow" w:cs="Arial Narrow"/>
          <w:b/>
          <w:sz w:val="20"/>
          <w:szCs w:val="20"/>
        </w:rPr>
      </w:pPr>
      <w:r>
        <w:rPr>
          <w:rFonts w:ascii="Arial Narrow" w:eastAsia="Arial Narrow" w:hAnsi="Arial Narrow" w:cs="Arial Narrow"/>
          <w:sz w:val="20"/>
          <w:szCs w:val="20"/>
        </w:rPr>
        <w:t>Robert Fisher, C.I.M., C.Mgr</w:t>
      </w:r>
      <w:r w:rsidR="00FF4DC0">
        <w:rPr>
          <w:rFonts w:ascii="Arial Narrow" w:eastAsia="Arial Narrow" w:hAnsi="Arial Narrow" w:cs="Arial Narrow"/>
          <w:sz w:val="20"/>
          <w:szCs w:val="20"/>
        </w:rPr>
        <w:t>.</w:t>
      </w:r>
      <w:r w:rsidR="00FF4DC0">
        <w:rPr>
          <w:rFonts w:ascii="Arial Narrow" w:eastAsia="Arial Narrow" w:hAnsi="Arial Narrow" w:cs="Arial Narrow"/>
          <w:sz w:val="20"/>
          <w:szCs w:val="20"/>
        </w:rPr>
        <w:tab/>
      </w:r>
      <w:r w:rsidR="00FF4DC0">
        <w:rPr>
          <w:rFonts w:ascii="Arial Narrow" w:eastAsia="Arial Narrow" w:hAnsi="Arial Narrow" w:cs="Arial Narrow"/>
          <w:sz w:val="20"/>
          <w:szCs w:val="20"/>
        </w:rPr>
        <w:tab/>
      </w:r>
      <w:r w:rsidR="00FF4DC0">
        <w:rPr>
          <w:rFonts w:ascii="Arial Narrow" w:eastAsia="Arial Narrow" w:hAnsi="Arial Narrow" w:cs="Arial Narrow"/>
          <w:sz w:val="20"/>
          <w:szCs w:val="20"/>
        </w:rPr>
        <w:tab/>
      </w:r>
      <w:r w:rsidR="00FF4DC0">
        <w:rPr>
          <w:rFonts w:ascii="Arial Narrow" w:eastAsia="Arial Narrow" w:hAnsi="Arial Narrow" w:cs="Arial Narrow"/>
          <w:sz w:val="20"/>
          <w:szCs w:val="20"/>
        </w:rPr>
        <w:tab/>
      </w:r>
      <w:r w:rsidR="00E87C56">
        <w:rPr>
          <w:rFonts w:ascii="Arial Narrow" w:eastAsia="Arial Narrow" w:hAnsi="Arial Narrow" w:cs="Arial Narrow"/>
          <w:sz w:val="20"/>
          <w:szCs w:val="20"/>
        </w:rPr>
        <w:t>Valerie Gundersen</w:t>
      </w:r>
      <w:r w:rsidR="00FF4DC0">
        <w:rPr>
          <w:rFonts w:ascii="Arial Narrow" w:eastAsia="Arial Narrow" w:hAnsi="Arial Narrow" w:cs="Arial Narrow"/>
          <w:sz w:val="20"/>
          <w:szCs w:val="20"/>
        </w:rPr>
        <w:t>, C.I.M., C.Mgr</w:t>
      </w:r>
      <w:r w:rsidR="00FF4252">
        <w:rPr>
          <w:rFonts w:ascii="Arial Narrow" w:eastAsia="Arial Narrow" w:hAnsi="Arial Narrow" w:cs="Arial Narrow"/>
          <w:sz w:val="20"/>
          <w:szCs w:val="20"/>
        </w:rPr>
        <w:t xml:space="preserve">. </w:t>
      </w:r>
      <w:r w:rsidR="00FF4DC0">
        <w:rPr>
          <w:rFonts w:ascii="Arial Narrow" w:eastAsia="Arial Narrow" w:hAnsi="Arial Narrow" w:cs="Arial Narrow"/>
          <w:sz w:val="20"/>
          <w:szCs w:val="20"/>
        </w:rPr>
        <w:br/>
      </w:r>
      <w:r w:rsidR="00FF4252">
        <w:rPr>
          <w:rFonts w:ascii="Arial Narrow" w:eastAsia="Arial Narrow" w:hAnsi="Arial Narrow" w:cs="Arial Narrow"/>
          <w:sz w:val="20"/>
          <w:szCs w:val="20"/>
        </w:rPr>
        <w:t>President &amp;</w:t>
      </w:r>
      <w:r w:rsidR="00FF4DC0">
        <w:rPr>
          <w:rFonts w:ascii="Arial Narrow" w:eastAsia="Arial Narrow" w:hAnsi="Arial Narrow" w:cs="Arial Narrow"/>
          <w:sz w:val="20"/>
          <w:szCs w:val="20"/>
        </w:rPr>
        <w:t xml:space="preserve"> </w:t>
      </w:r>
      <w:r w:rsidR="006402DF">
        <w:rPr>
          <w:rFonts w:ascii="Arial Narrow" w:eastAsia="Arial Narrow" w:hAnsi="Arial Narrow" w:cs="Arial Narrow"/>
          <w:sz w:val="20"/>
          <w:szCs w:val="20"/>
        </w:rPr>
        <w:t>Chair</w:t>
      </w:r>
      <w:r w:rsidR="006402DF">
        <w:rPr>
          <w:rFonts w:ascii="Arial Narrow" w:eastAsia="Arial Narrow" w:hAnsi="Arial Narrow" w:cs="Arial Narrow"/>
          <w:sz w:val="20"/>
          <w:szCs w:val="20"/>
        </w:rPr>
        <w:tab/>
      </w:r>
      <w:r w:rsidR="00FF4DC0">
        <w:rPr>
          <w:rFonts w:ascii="Arial Narrow" w:eastAsia="Arial Narrow" w:hAnsi="Arial Narrow" w:cs="Arial Narrow"/>
          <w:sz w:val="20"/>
          <w:szCs w:val="20"/>
        </w:rPr>
        <w:tab/>
      </w:r>
      <w:r w:rsidR="00FF4DC0">
        <w:rPr>
          <w:rFonts w:ascii="Arial Narrow" w:eastAsia="Arial Narrow" w:hAnsi="Arial Narrow" w:cs="Arial Narrow"/>
          <w:sz w:val="20"/>
          <w:szCs w:val="20"/>
        </w:rPr>
        <w:tab/>
      </w:r>
      <w:r w:rsidR="00FF4DC0">
        <w:rPr>
          <w:rFonts w:ascii="Arial Narrow" w:eastAsia="Arial Narrow" w:hAnsi="Arial Narrow" w:cs="Arial Narrow"/>
          <w:sz w:val="20"/>
          <w:szCs w:val="20"/>
        </w:rPr>
        <w:tab/>
      </w:r>
      <w:r w:rsidR="00FF4DC0">
        <w:rPr>
          <w:rFonts w:ascii="Arial Narrow" w:eastAsia="Arial Narrow" w:hAnsi="Arial Narrow" w:cs="Arial Narrow"/>
          <w:sz w:val="20"/>
          <w:szCs w:val="20"/>
        </w:rPr>
        <w:tab/>
        <w:t>Secretary</w:t>
      </w:r>
    </w:p>
    <w:sectPr w:rsidR="00803274" w:rsidRPr="00803274" w:rsidSect="00165BC9">
      <w:headerReference w:type="default" r:id="rId14"/>
      <w:type w:val="continuous"/>
      <w:pgSz w:w="12240" w:h="15840"/>
      <w:pgMar w:top="1440" w:right="1800" w:bottom="1497" w:left="1800" w:header="720" w:footer="1440" w:gutter="0"/>
      <w:cols w:space="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204980" w14:textId="77777777" w:rsidR="00C55336" w:rsidRDefault="00C55336">
      <w:pPr>
        <w:spacing w:line="240" w:lineRule="auto"/>
      </w:pPr>
      <w:r>
        <w:separator/>
      </w:r>
    </w:p>
  </w:endnote>
  <w:endnote w:type="continuationSeparator" w:id="0">
    <w:p w14:paraId="221C896B" w14:textId="77777777" w:rsidR="00C55336" w:rsidRDefault="00C5533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altName w:val="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StarSymbol">
    <w:altName w:val="Segoe UI Symbol"/>
    <w:charset w:val="02"/>
    <w:family w:val="auto"/>
    <w:pitch w:val="default"/>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angal">
    <w:altName w:val="Courier New"/>
    <w:panose1 w:val="00000400000000000000"/>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4F052D" w14:textId="7C5E031F" w:rsidR="00B606F8" w:rsidRPr="00165BC9" w:rsidRDefault="00B606F8">
    <w:pPr>
      <w:pStyle w:val="Standard"/>
      <w:tabs>
        <w:tab w:val="center" w:pos="4320"/>
      </w:tabs>
      <w:spacing w:after="720"/>
      <w:rPr>
        <w:sz w:val="14"/>
        <w:szCs w:val="14"/>
      </w:rPr>
    </w:pPr>
    <w:r w:rsidRPr="00165BC9">
      <w:rPr>
        <w:rFonts w:ascii="Arial Narrow" w:eastAsia="Arial Narrow" w:hAnsi="Arial Narrow" w:cs="Arial Narrow"/>
        <w:sz w:val="14"/>
        <w:szCs w:val="14"/>
        <w:u w:val="single"/>
      </w:rPr>
      <w:t>Canadian Institute of Management</w:t>
    </w:r>
    <w:r w:rsidRPr="00165BC9">
      <w:rPr>
        <w:rFonts w:ascii="Arial Narrow" w:eastAsia="Arial Narrow" w:hAnsi="Arial Narrow" w:cs="Arial Narrow"/>
        <w:sz w:val="14"/>
        <w:szCs w:val="14"/>
        <w:u w:val="single"/>
      </w:rPr>
      <w:br/>
    </w:r>
    <w:r w:rsidR="00B316AA">
      <w:rPr>
        <w:rFonts w:ascii="Arial Narrow" w:eastAsia="Arial Narrow" w:hAnsi="Arial Narrow" w:cs="Arial Narrow"/>
        <w:sz w:val="14"/>
        <w:szCs w:val="14"/>
        <w:u w:val="single"/>
      </w:rPr>
      <w:t xml:space="preserve">Executive Call in-camera </w:t>
    </w:r>
    <w:r>
      <w:rPr>
        <w:rFonts w:ascii="Arial Narrow" w:eastAsia="Arial Narrow" w:hAnsi="Arial Narrow" w:cs="Arial Narrow"/>
        <w:sz w:val="14"/>
        <w:szCs w:val="14"/>
        <w:u w:val="single"/>
      </w:rPr>
      <w:t xml:space="preserve"> Meeting Minutes</w:t>
    </w:r>
    <w:r>
      <w:rPr>
        <w:rFonts w:ascii="Arial Narrow" w:eastAsia="Arial Narrow" w:hAnsi="Arial Narrow" w:cs="Arial Narrow"/>
        <w:sz w:val="14"/>
        <w:szCs w:val="14"/>
        <w:u w:val="single"/>
      </w:rPr>
      <w:tab/>
    </w:r>
    <w:r w:rsidR="007A2494">
      <w:rPr>
        <w:rFonts w:ascii="Arial Narrow" w:eastAsia="Arial Narrow" w:hAnsi="Arial Narrow" w:cs="Arial Narrow"/>
        <w:sz w:val="14"/>
        <w:szCs w:val="14"/>
        <w:u w:val="single"/>
      </w:rPr>
      <w:t>May 25</w:t>
    </w:r>
    <w:r w:rsidR="00BA3D72">
      <w:rPr>
        <w:rFonts w:ascii="Arial Narrow" w:eastAsia="Arial Narrow" w:hAnsi="Arial Narrow" w:cs="Arial Narrow"/>
        <w:sz w:val="14"/>
        <w:szCs w:val="14"/>
        <w:u w:val="single"/>
      </w:rPr>
      <w:t>, 2021</w:t>
    </w:r>
    <w:r w:rsidRPr="00165BC9">
      <w:rPr>
        <w:rFonts w:ascii="Arial Narrow" w:eastAsia="Arial Narrow" w:hAnsi="Arial Narrow" w:cs="Arial Narrow"/>
        <w:sz w:val="14"/>
        <w:szCs w:val="14"/>
        <w:u w:val="single"/>
      </w:rPr>
      <w:tab/>
    </w:r>
    <w:r w:rsidRPr="00165BC9">
      <w:rPr>
        <w:rFonts w:ascii="Arial Narrow" w:eastAsia="Arial Narrow" w:hAnsi="Arial Narrow" w:cs="Arial Narrow"/>
        <w:sz w:val="14"/>
        <w:szCs w:val="14"/>
        <w:u w:val="single"/>
      </w:rPr>
      <w:tab/>
    </w:r>
    <w:r w:rsidRPr="00165BC9">
      <w:rPr>
        <w:rFonts w:ascii="Arial Narrow" w:eastAsia="Arial Narrow" w:hAnsi="Arial Narrow" w:cs="Arial Narrow"/>
        <w:sz w:val="14"/>
        <w:szCs w:val="14"/>
        <w:u w:val="single"/>
      </w:rPr>
      <w:tab/>
    </w:r>
    <w:r w:rsidRPr="00165BC9">
      <w:rPr>
        <w:rFonts w:ascii="Arial Narrow" w:eastAsia="Arial Narrow" w:hAnsi="Arial Narrow" w:cs="Arial Narrow"/>
        <w:sz w:val="14"/>
        <w:szCs w:val="14"/>
        <w:u w:val="single"/>
      </w:rPr>
      <w:tab/>
    </w:r>
    <w:r w:rsidRPr="00165BC9">
      <w:rPr>
        <w:rFonts w:ascii="Arial Narrow" w:eastAsia="Arial Narrow" w:hAnsi="Arial Narrow" w:cs="Arial Narrow"/>
        <w:sz w:val="14"/>
        <w:szCs w:val="14"/>
        <w:u w:val="single"/>
      </w:rPr>
      <w:tab/>
      <w:t xml:space="preserve">Page </w:t>
    </w:r>
    <w:r w:rsidRPr="00165BC9">
      <w:rPr>
        <w:sz w:val="14"/>
        <w:szCs w:val="14"/>
      </w:rPr>
      <w:fldChar w:fldCharType="begin"/>
    </w:r>
    <w:r w:rsidRPr="00165BC9">
      <w:rPr>
        <w:sz w:val="14"/>
        <w:szCs w:val="14"/>
      </w:rPr>
      <w:instrText xml:space="preserve"> PAGE </w:instrText>
    </w:r>
    <w:r w:rsidRPr="00165BC9">
      <w:rPr>
        <w:sz w:val="14"/>
        <w:szCs w:val="14"/>
      </w:rPr>
      <w:fldChar w:fldCharType="separate"/>
    </w:r>
    <w:r w:rsidR="007C3DEA">
      <w:rPr>
        <w:noProof/>
        <w:sz w:val="14"/>
        <w:szCs w:val="14"/>
      </w:rPr>
      <w:t>2</w:t>
    </w:r>
    <w:r w:rsidRPr="00165BC9">
      <w:rPr>
        <w:sz w:val="14"/>
        <w:szCs w:val="1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8E75CF" w14:textId="77777777" w:rsidR="00C55336" w:rsidRDefault="00C55336">
      <w:pPr>
        <w:spacing w:line="240" w:lineRule="auto"/>
      </w:pPr>
      <w:r>
        <w:rPr>
          <w:color w:val="000000"/>
        </w:rPr>
        <w:separator/>
      </w:r>
    </w:p>
  </w:footnote>
  <w:footnote w:type="continuationSeparator" w:id="0">
    <w:p w14:paraId="60E0B902" w14:textId="77777777" w:rsidR="00C55336" w:rsidRDefault="00C5533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70F943" w14:textId="1085F647" w:rsidR="00B606F8" w:rsidRDefault="00FE3E38" w:rsidP="009B6067">
    <w:pPr>
      <w:pStyle w:val="Header"/>
      <w:jc w:val="center"/>
    </w:pPr>
    <w:r>
      <w:rPr>
        <w:noProof/>
        <w:lang w:val="en-US" w:eastAsia="en-US" w:bidi="ar-SA"/>
      </w:rPr>
      <w:drawing>
        <wp:inline distT="0" distB="0" distL="0" distR="0" wp14:anchorId="7661C0A6" wp14:editId="06FF705B">
          <wp:extent cx="4933950" cy="12096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33950" cy="1209675"/>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86F33B" w14:textId="77777777" w:rsidR="00B606F8" w:rsidRPr="00165BC9" w:rsidRDefault="00B606F8" w:rsidP="00165B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0E738E"/>
    <w:multiLevelType w:val="hybridMultilevel"/>
    <w:tmpl w:val="1048EFBA"/>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6290559"/>
    <w:multiLevelType w:val="hybridMultilevel"/>
    <w:tmpl w:val="A60A4ACC"/>
    <w:lvl w:ilvl="0" w:tplc="10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F724C6A"/>
    <w:multiLevelType w:val="hybridMultilevel"/>
    <w:tmpl w:val="92D6C8E2"/>
    <w:lvl w:ilvl="0" w:tplc="AF725D60">
      <w:start w:val="1"/>
      <w:numFmt w:val="lowerLetter"/>
      <w:lvlText w:val="%1)"/>
      <w:lvlJc w:val="left"/>
      <w:pPr>
        <w:ind w:left="786" w:hanging="360"/>
      </w:pPr>
      <w:rPr>
        <w:rFonts w:hint="default"/>
      </w:rPr>
    </w:lvl>
    <w:lvl w:ilvl="1" w:tplc="10090019">
      <w:start w:val="1"/>
      <w:numFmt w:val="lowerLetter"/>
      <w:lvlText w:val="%2."/>
      <w:lvlJc w:val="left"/>
      <w:pPr>
        <w:ind w:left="1506" w:hanging="360"/>
      </w:pPr>
    </w:lvl>
    <w:lvl w:ilvl="2" w:tplc="1009001B" w:tentative="1">
      <w:start w:val="1"/>
      <w:numFmt w:val="lowerRoman"/>
      <w:lvlText w:val="%3."/>
      <w:lvlJc w:val="right"/>
      <w:pPr>
        <w:ind w:left="2226" w:hanging="180"/>
      </w:pPr>
    </w:lvl>
    <w:lvl w:ilvl="3" w:tplc="1009000F" w:tentative="1">
      <w:start w:val="1"/>
      <w:numFmt w:val="decimal"/>
      <w:lvlText w:val="%4."/>
      <w:lvlJc w:val="left"/>
      <w:pPr>
        <w:ind w:left="2946" w:hanging="360"/>
      </w:pPr>
    </w:lvl>
    <w:lvl w:ilvl="4" w:tplc="10090019" w:tentative="1">
      <w:start w:val="1"/>
      <w:numFmt w:val="lowerLetter"/>
      <w:lvlText w:val="%5."/>
      <w:lvlJc w:val="left"/>
      <w:pPr>
        <w:ind w:left="3666" w:hanging="360"/>
      </w:pPr>
    </w:lvl>
    <w:lvl w:ilvl="5" w:tplc="1009001B" w:tentative="1">
      <w:start w:val="1"/>
      <w:numFmt w:val="lowerRoman"/>
      <w:lvlText w:val="%6."/>
      <w:lvlJc w:val="right"/>
      <w:pPr>
        <w:ind w:left="4386" w:hanging="180"/>
      </w:pPr>
    </w:lvl>
    <w:lvl w:ilvl="6" w:tplc="1009000F" w:tentative="1">
      <w:start w:val="1"/>
      <w:numFmt w:val="decimal"/>
      <w:lvlText w:val="%7."/>
      <w:lvlJc w:val="left"/>
      <w:pPr>
        <w:ind w:left="5106" w:hanging="360"/>
      </w:pPr>
    </w:lvl>
    <w:lvl w:ilvl="7" w:tplc="10090019" w:tentative="1">
      <w:start w:val="1"/>
      <w:numFmt w:val="lowerLetter"/>
      <w:lvlText w:val="%8."/>
      <w:lvlJc w:val="left"/>
      <w:pPr>
        <w:ind w:left="5826" w:hanging="360"/>
      </w:pPr>
    </w:lvl>
    <w:lvl w:ilvl="8" w:tplc="1009001B" w:tentative="1">
      <w:start w:val="1"/>
      <w:numFmt w:val="lowerRoman"/>
      <w:lvlText w:val="%9."/>
      <w:lvlJc w:val="right"/>
      <w:pPr>
        <w:ind w:left="6546" w:hanging="180"/>
      </w:pPr>
    </w:lvl>
  </w:abstractNum>
  <w:abstractNum w:abstractNumId="3" w15:restartNumberingAfterBreak="0">
    <w:nsid w:val="109F52CB"/>
    <w:multiLevelType w:val="hybridMultilevel"/>
    <w:tmpl w:val="241E1394"/>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134E39DA"/>
    <w:multiLevelType w:val="multilevel"/>
    <w:tmpl w:val="5C220CDE"/>
    <w:styleLink w:val="WW8Num3"/>
    <w:lvl w:ilvl="0">
      <w:start w:val="4"/>
      <w:numFmt w:val="decimal"/>
      <w:lvlText w:val="%1."/>
      <w:lvlJc w:val="left"/>
      <w:pPr>
        <w:ind w:left="4083" w:firstLine="3723"/>
      </w:pPr>
      <w:rPr>
        <w:rFonts w:cs="Arial Narrow"/>
      </w:rPr>
    </w:lvl>
    <w:lvl w:ilvl="1">
      <w:start w:val="1"/>
      <w:numFmt w:val="lowerLetter"/>
      <w:lvlText w:val="%2)"/>
      <w:lvlJc w:val="left"/>
      <w:pPr>
        <w:ind w:left="4803" w:firstLine="4443"/>
      </w:pPr>
    </w:lvl>
    <w:lvl w:ilvl="2">
      <w:numFmt w:val="bullet"/>
      <w:lvlText w:val="-"/>
      <w:lvlJc w:val="left"/>
      <w:pPr>
        <w:ind w:left="5703" w:firstLine="5343"/>
      </w:pPr>
      <w:rPr>
        <w:rFonts w:ascii="Arial" w:hAnsi="Arial"/>
      </w:rPr>
    </w:lvl>
    <w:lvl w:ilvl="3">
      <w:start w:val="1"/>
      <w:numFmt w:val="decimal"/>
      <w:lvlText w:val="%1.%2.%3.%4."/>
      <w:lvlJc w:val="left"/>
      <w:pPr>
        <w:ind w:left="6243" w:firstLine="5883"/>
      </w:pPr>
    </w:lvl>
    <w:lvl w:ilvl="4">
      <w:start w:val="1"/>
      <w:numFmt w:val="lowerLetter"/>
      <w:lvlText w:val="%1.%2.%3.%4.%5."/>
      <w:lvlJc w:val="left"/>
      <w:pPr>
        <w:ind w:left="6963" w:firstLine="6603"/>
      </w:pPr>
    </w:lvl>
    <w:lvl w:ilvl="5">
      <w:start w:val="1"/>
      <w:numFmt w:val="lowerRoman"/>
      <w:lvlText w:val="%1.%2.%3.%4.%5.%6."/>
      <w:lvlJc w:val="right"/>
      <w:pPr>
        <w:ind w:left="7683" w:firstLine="7503"/>
      </w:pPr>
    </w:lvl>
    <w:lvl w:ilvl="6">
      <w:start w:val="1"/>
      <w:numFmt w:val="decimal"/>
      <w:lvlText w:val="%1.%2.%3.%4.%5.%6.%7."/>
      <w:lvlJc w:val="left"/>
      <w:pPr>
        <w:ind w:left="8403" w:firstLine="8043"/>
      </w:pPr>
    </w:lvl>
    <w:lvl w:ilvl="7">
      <w:start w:val="1"/>
      <w:numFmt w:val="lowerLetter"/>
      <w:lvlText w:val="%1.%2.%3.%4.%5.%6.%7.%8."/>
      <w:lvlJc w:val="left"/>
      <w:pPr>
        <w:ind w:left="9123" w:firstLine="8763"/>
      </w:pPr>
    </w:lvl>
    <w:lvl w:ilvl="8">
      <w:start w:val="1"/>
      <w:numFmt w:val="lowerRoman"/>
      <w:lvlText w:val="%1.%2.%3.%4.%5.%6.%7.%8.%9."/>
      <w:lvlJc w:val="right"/>
      <w:pPr>
        <w:ind w:left="9843" w:firstLine="9663"/>
      </w:pPr>
    </w:lvl>
  </w:abstractNum>
  <w:abstractNum w:abstractNumId="5" w15:restartNumberingAfterBreak="0">
    <w:nsid w:val="1C6D3388"/>
    <w:multiLevelType w:val="hybridMultilevel"/>
    <w:tmpl w:val="CE80A3CA"/>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D1865BE"/>
    <w:multiLevelType w:val="hybridMultilevel"/>
    <w:tmpl w:val="E3EA2584"/>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7" w15:restartNumberingAfterBreak="0">
    <w:nsid w:val="24417806"/>
    <w:multiLevelType w:val="hybridMultilevel"/>
    <w:tmpl w:val="8488CA9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248828D3"/>
    <w:multiLevelType w:val="hybridMultilevel"/>
    <w:tmpl w:val="9962DF3C"/>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278D1202"/>
    <w:multiLevelType w:val="multilevel"/>
    <w:tmpl w:val="F828B6EC"/>
    <w:styleLink w:val="WW8Num2"/>
    <w:lvl w:ilvl="0">
      <w:start w:val="1"/>
      <w:numFmt w:val="decimal"/>
      <w:lvlText w:val="%1."/>
      <w:lvlJc w:val="left"/>
      <w:pPr>
        <w:ind w:left="720" w:firstLine="360"/>
      </w:pPr>
      <w:rPr>
        <w:rFonts w:eastAsia="Arial Narrow" w:cs="Arial Narrow"/>
        <w:b/>
        <w:position w:val="0"/>
        <w:sz w:val="20"/>
        <w:szCs w:val="20"/>
        <w:u w:val="none"/>
        <w:vertAlign w:val="baseline"/>
      </w:rPr>
    </w:lvl>
    <w:lvl w:ilvl="1">
      <w:start w:val="1"/>
      <w:numFmt w:val="lowerLetter"/>
      <w:lvlText w:val="%2."/>
      <w:lvlJc w:val="left"/>
      <w:pPr>
        <w:ind w:left="1440" w:firstLine="1080"/>
      </w:pPr>
      <w:rPr>
        <w:b w:val="0"/>
        <w:i/>
        <w:position w:val="0"/>
        <w:sz w:val="18"/>
        <w:szCs w:val="18"/>
        <w:vertAlign w:val="baseline"/>
      </w:rPr>
    </w:lvl>
    <w:lvl w:ilvl="2">
      <w:start w:val="1"/>
      <w:numFmt w:val="lowerRoman"/>
      <w:lvlText w:val="%1.%2.%3."/>
      <w:lvlJc w:val="right"/>
      <w:pPr>
        <w:ind w:left="2160" w:firstLine="1980"/>
      </w:pPr>
      <w:rPr>
        <w:rFonts w:ascii="Arial" w:hAnsi="Arial" w:cs="Arial"/>
        <w:position w:val="0"/>
        <w:sz w:val="22"/>
        <w:vertAlign w:val="baseline"/>
      </w:rPr>
    </w:lvl>
    <w:lvl w:ilvl="3">
      <w:start w:val="1"/>
      <w:numFmt w:val="decimal"/>
      <w:lvlText w:val="%1.%2.%3.%4."/>
      <w:lvlJc w:val="left"/>
      <w:pPr>
        <w:ind w:left="2880" w:firstLine="2520"/>
      </w:pPr>
      <w:rPr>
        <w:rFonts w:ascii="Arial" w:hAnsi="Arial" w:cs="Arial"/>
        <w:position w:val="0"/>
        <w:sz w:val="22"/>
        <w:vertAlign w:val="baseline"/>
      </w:rPr>
    </w:lvl>
    <w:lvl w:ilvl="4">
      <w:start w:val="1"/>
      <w:numFmt w:val="lowerLetter"/>
      <w:lvlText w:val="%1.%2.%3.%4.%5."/>
      <w:lvlJc w:val="left"/>
      <w:pPr>
        <w:ind w:left="3600" w:firstLine="3240"/>
      </w:pPr>
      <w:rPr>
        <w:rFonts w:ascii="Arial" w:hAnsi="Arial" w:cs="Arial"/>
        <w:position w:val="0"/>
        <w:sz w:val="22"/>
        <w:vertAlign w:val="baseline"/>
      </w:rPr>
    </w:lvl>
    <w:lvl w:ilvl="5">
      <w:start w:val="1"/>
      <w:numFmt w:val="lowerRoman"/>
      <w:lvlText w:val="%1.%2.%3.%4.%5.%6."/>
      <w:lvlJc w:val="right"/>
      <w:pPr>
        <w:ind w:left="4320" w:firstLine="4140"/>
      </w:pPr>
      <w:rPr>
        <w:rFonts w:ascii="Arial" w:hAnsi="Arial" w:cs="Arial"/>
        <w:position w:val="0"/>
        <w:sz w:val="22"/>
        <w:vertAlign w:val="baseline"/>
      </w:rPr>
    </w:lvl>
    <w:lvl w:ilvl="6">
      <w:start w:val="1"/>
      <w:numFmt w:val="decimal"/>
      <w:lvlText w:val="%1.%2.%3.%4.%5.%6.%7."/>
      <w:lvlJc w:val="left"/>
      <w:pPr>
        <w:ind w:left="5040" w:firstLine="4680"/>
      </w:pPr>
      <w:rPr>
        <w:rFonts w:ascii="Arial" w:hAnsi="Arial" w:cs="Arial"/>
        <w:position w:val="0"/>
        <w:sz w:val="22"/>
        <w:vertAlign w:val="baseline"/>
      </w:rPr>
    </w:lvl>
    <w:lvl w:ilvl="7">
      <w:start w:val="1"/>
      <w:numFmt w:val="lowerLetter"/>
      <w:lvlText w:val="%1.%2.%3.%4.%5.%6.%7.%8."/>
      <w:lvlJc w:val="left"/>
      <w:pPr>
        <w:ind w:left="5760" w:firstLine="5400"/>
      </w:pPr>
      <w:rPr>
        <w:rFonts w:ascii="Arial" w:hAnsi="Arial" w:cs="Arial"/>
        <w:position w:val="0"/>
        <w:sz w:val="22"/>
        <w:vertAlign w:val="baseline"/>
      </w:rPr>
    </w:lvl>
    <w:lvl w:ilvl="8">
      <w:start w:val="1"/>
      <w:numFmt w:val="lowerRoman"/>
      <w:lvlText w:val="%1.%2.%3.%4.%5.%6.%7.%8.%9."/>
      <w:lvlJc w:val="right"/>
      <w:pPr>
        <w:ind w:left="6480" w:firstLine="6300"/>
      </w:pPr>
      <w:rPr>
        <w:rFonts w:ascii="Arial" w:hAnsi="Arial" w:cs="Arial"/>
        <w:position w:val="0"/>
        <w:sz w:val="22"/>
        <w:vertAlign w:val="baseline"/>
      </w:rPr>
    </w:lvl>
  </w:abstractNum>
  <w:abstractNum w:abstractNumId="10" w15:restartNumberingAfterBreak="0">
    <w:nsid w:val="288417AD"/>
    <w:multiLevelType w:val="hybridMultilevel"/>
    <w:tmpl w:val="55DC3D02"/>
    <w:lvl w:ilvl="0" w:tplc="2E3E7BE2">
      <w:start w:val="1"/>
      <w:numFmt w:val="decimal"/>
      <w:lvlText w:val="%1."/>
      <w:lvlJc w:val="left"/>
      <w:pPr>
        <w:ind w:left="1800" w:hanging="360"/>
      </w:pPr>
      <w:rPr>
        <w:rFonts w:hint="default"/>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11" w15:restartNumberingAfterBreak="0">
    <w:nsid w:val="2CDB1BB1"/>
    <w:multiLevelType w:val="hybridMultilevel"/>
    <w:tmpl w:val="4B1AA61A"/>
    <w:lvl w:ilvl="0" w:tplc="52A0180E">
      <w:start w:val="18"/>
      <w:numFmt w:val="bullet"/>
      <w:lvlText w:val="-"/>
      <w:lvlJc w:val="left"/>
      <w:pPr>
        <w:ind w:left="1440" w:hanging="360"/>
      </w:pPr>
      <w:rPr>
        <w:rFonts w:ascii="Arial Narrow" w:eastAsia="Arial Narrow" w:hAnsi="Arial Narrow" w:cs="Arial Narro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F4F393A"/>
    <w:multiLevelType w:val="hybridMultilevel"/>
    <w:tmpl w:val="B69E750A"/>
    <w:lvl w:ilvl="0" w:tplc="227AFB0C">
      <w:start w:val="1"/>
      <w:numFmt w:val="lowerLetter"/>
      <w:lvlText w:val="%1)"/>
      <w:lvlJc w:val="left"/>
      <w:pPr>
        <w:ind w:left="786" w:hanging="360"/>
      </w:pPr>
      <w:rPr>
        <w:rFonts w:hint="default"/>
      </w:rPr>
    </w:lvl>
    <w:lvl w:ilvl="1" w:tplc="10090019" w:tentative="1">
      <w:start w:val="1"/>
      <w:numFmt w:val="lowerLetter"/>
      <w:lvlText w:val="%2."/>
      <w:lvlJc w:val="left"/>
      <w:pPr>
        <w:ind w:left="1506" w:hanging="360"/>
      </w:pPr>
    </w:lvl>
    <w:lvl w:ilvl="2" w:tplc="1009001B" w:tentative="1">
      <w:start w:val="1"/>
      <w:numFmt w:val="lowerRoman"/>
      <w:lvlText w:val="%3."/>
      <w:lvlJc w:val="right"/>
      <w:pPr>
        <w:ind w:left="2226" w:hanging="180"/>
      </w:pPr>
    </w:lvl>
    <w:lvl w:ilvl="3" w:tplc="1009000F" w:tentative="1">
      <w:start w:val="1"/>
      <w:numFmt w:val="decimal"/>
      <w:lvlText w:val="%4."/>
      <w:lvlJc w:val="left"/>
      <w:pPr>
        <w:ind w:left="2946" w:hanging="360"/>
      </w:pPr>
    </w:lvl>
    <w:lvl w:ilvl="4" w:tplc="10090019" w:tentative="1">
      <w:start w:val="1"/>
      <w:numFmt w:val="lowerLetter"/>
      <w:lvlText w:val="%5."/>
      <w:lvlJc w:val="left"/>
      <w:pPr>
        <w:ind w:left="3666" w:hanging="360"/>
      </w:pPr>
    </w:lvl>
    <w:lvl w:ilvl="5" w:tplc="1009001B" w:tentative="1">
      <w:start w:val="1"/>
      <w:numFmt w:val="lowerRoman"/>
      <w:lvlText w:val="%6."/>
      <w:lvlJc w:val="right"/>
      <w:pPr>
        <w:ind w:left="4386" w:hanging="180"/>
      </w:pPr>
    </w:lvl>
    <w:lvl w:ilvl="6" w:tplc="1009000F" w:tentative="1">
      <w:start w:val="1"/>
      <w:numFmt w:val="decimal"/>
      <w:lvlText w:val="%7."/>
      <w:lvlJc w:val="left"/>
      <w:pPr>
        <w:ind w:left="5106" w:hanging="360"/>
      </w:pPr>
    </w:lvl>
    <w:lvl w:ilvl="7" w:tplc="10090019" w:tentative="1">
      <w:start w:val="1"/>
      <w:numFmt w:val="lowerLetter"/>
      <w:lvlText w:val="%8."/>
      <w:lvlJc w:val="left"/>
      <w:pPr>
        <w:ind w:left="5826" w:hanging="360"/>
      </w:pPr>
    </w:lvl>
    <w:lvl w:ilvl="8" w:tplc="1009001B" w:tentative="1">
      <w:start w:val="1"/>
      <w:numFmt w:val="lowerRoman"/>
      <w:lvlText w:val="%9."/>
      <w:lvlJc w:val="right"/>
      <w:pPr>
        <w:ind w:left="6546" w:hanging="180"/>
      </w:pPr>
    </w:lvl>
  </w:abstractNum>
  <w:abstractNum w:abstractNumId="13" w15:restartNumberingAfterBreak="0">
    <w:nsid w:val="2F9E0828"/>
    <w:multiLevelType w:val="hybridMultilevel"/>
    <w:tmpl w:val="1E54C4A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36EB13E2"/>
    <w:multiLevelType w:val="hybridMultilevel"/>
    <w:tmpl w:val="29D4110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3C3D1DAD"/>
    <w:multiLevelType w:val="multilevel"/>
    <w:tmpl w:val="3E326F84"/>
    <w:lvl w:ilvl="0">
      <w:numFmt w:val="bullet"/>
      <w:lvlText w:val="➢"/>
      <w:lvlJc w:val="left"/>
      <w:pPr>
        <w:ind w:left="720" w:hanging="360"/>
      </w:pPr>
      <w:rPr>
        <w:rFonts w:ascii="StarSymbol" w:hAnsi="StarSymbol"/>
      </w:rPr>
    </w:lvl>
    <w:lvl w:ilvl="1">
      <w:numFmt w:val="bullet"/>
      <w:lvlText w:val="➢"/>
      <w:lvlJc w:val="left"/>
      <w:pPr>
        <w:ind w:left="1080" w:hanging="360"/>
      </w:pPr>
      <w:rPr>
        <w:rFonts w:ascii="StarSymbol" w:hAnsi="StarSymbol"/>
      </w:rPr>
    </w:lvl>
    <w:lvl w:ilvl="2">
      <w:numFmt w:val="bullet"/>
      <w:lvlText w:val="➢"/>
      <w:lvlJc w:val="left"/>
      <w:pPr>
        <w:ind w:left="1440" w:hanging="360"/>
      </w:pPr>
      <w:rPr>
        <w:rFonts w:ascii="StarSymbol" w:hAnsi="StarSymbol"/>
      </w:rPr>
    </w:lvl>
    <w:lvl w:ilvl="3">
      <w:numFmt w:val="bullet"/>
      <w:lvlText w:val="➢"/>
      <w:lvlJc w:val="left"/>
      <w:pPr>
        <w:ind w:left="1800" w:hanging="360"/>
      </w:pPr>
      <w:rPr>
        <w:rFonts w:ascii="StarSymbol" w:hAnsi="StarSymbol"/>
      </w:rPr>
    </w:lvl>
    <w:lvl w:ilvl="4">
      <w:numFmt w:val="bullet"/>
      <w:lvlText w:val="➢"/>
      <w:lvlJc w:val="left"/>
      <w:pPr>
        <w:ind w:left="2160" w:hanging="360"/>
      </w:pPr>
      <w:rPr>
        <w:rFonts w:ascii="StarSymbol" w:hAnsi="StarSymbol"/>
      </w:rPr>
    </w:lvl>
    <w:lvl w:ilvl="5">
      <w:numFmt w:val="bullet"/>
      <w:lvlText w:val="➢"/>
      <w:lvlJc w:val="left"/>
      <w:pPr>
        <w:ind w:left="2520" w:hanging="360"/>
      </w:pPr>
      <w:rPr>
        <w:rFonts w:ascii="StarSymbol" w:hAnsi="StarSymbol"/>
      </w:rPr>
    </w:lvl>
    <w:lvl w:ilvl="6">
      <w:numFmt w:val="bullet"/>
      <w:lvlText w:val="➢"/>
      <w:lvlJc w:val="left"/>
      <w:pPr>
        <w:ind w:left="2880" w:hanging="360"/>
      </w:pPr>
      <w:rPr>
        <w:rFonts w:ascii="StarSymbol" w:hAnsi="StarSymbol"/>
      </w:rPr>
    </w:lvl>
    <w:lvl w:ilvl="7">
      <w:numFmt w:val="bullet"/>
      <w:lvlText w:val="➢"/>
      <w:lvlJc w:val="left"/>
      <w:pPr>
        <w:ind w:left="3240" w:hanging="360"/>
      </w:pPr>
      <w:rPr>
        <w:rFonts w:ascii="StarSymbol" w:hAnsi="StarSymbol"/>
      </w:rPr>
    </w:lvl>
    <w:lvl w:ilvl="8">
      <w:numFmt w:val="bullet"/>
      <w:lvlText w:val="➢"/>
      <w:lvlJc w:val="left"/>
      <w:pPr>
        <w:ind w:left="3600" w:hanging="360"/>
      </w:pPr>
      <w:rPr>
        <w:rFonts w:ascii="StarSymbol" w:hAnsi="StarSymbol"/>
      </w:rPr>
    </w:lvl>
  </w:abstractNum>
  <w:abstractNum w:abstractNumId="16" w15:restartNumberingAfterBreak="0">
    <w:nsid w:val="3D047E76"/>
    <w:multiLevelType w:val="hybridMultilevel"/>
    <w:tmpl w:val="9F1463F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3D8253CA"/>
    <w:multiLevelType w:val="multilevel"/>
    <w:tmpl w:val="6E4E3D72"/>
    <w:lvl w:ilvl="0">
      <w:numFmt w:val="bullet"/>
      <w:lvlText w:val="➢"/>
      <w:lvlJc w:val="left"/>
      <w:pPr>
        <w:ind w:left="720" w:hanging="360"/>
      </w:pPr>
      <w:rPr>
        <w:rFonts w:ascii="StarSymbol" w:hAnsi="StarSymbol"/>
      </w:rPr>
    </w:lvl>
    <w:lvl w:ilvl="1">
      <w:numFmt w:val="bullet"/>
      <w:lvlText w:val="➢"/>
      <w:lvlJc w:val="left"/>
      <w:pPr>
        <w:ind w:left="1080" w:hanging="360"/>
      </w:pPr>
      <w:rPr>
        <w:rFonts w:ascii="StarSymbol" w:hAnsi="StarSymbol"/>
      </w:rPr>
    </w:lvl>
    <w:lvl w:ilvl="2">
      <w:numFmt w:val="bullet"/>
      <w:lvlText w:val="➢"/>
      <w:lvlJc w:val="left"/>
      <w:pPr>
        <w:ind w:left="1440" w:hanging="360"/>
      </w:pPr>
      <w:rPr>
        <w:rFonts w:ascii="StarSymbol" w:hAnsi="StarSymbol"/>
      </w:rPr>
    </w:lvl>
    <w:lvl w:ilvl="3">
      <w:numFmt w:val="bullet"/>
      <w:lvlText w:val="➢"/>
      <w:lvlJc w:val="left"/>
      <w:pPr>
        <w:ind w:left="1800" w:hanging="360"/>
      </w:pPr>
      <w:rPr>
        <w:rFonts w:ascii="StarSymbol" w:hAnsi="StarSymbol"/>
      </w:rPr>
    </w:lvl>
    <w:lvl w:ilvl="4">
      <w:numFmt w:val="bullet"/>
      <w:lvlText w:val="➢"/>
      <w:lvlJc w:val="left"/>
      <w:pPr>
        <w:ind w:left="2160" w:hanging="360"/>
      </w:pPr>
      <w:rPr>
        <w:rFonts w:ascii="StarSymbol" w:hAnsi="StarSymbol"/>
      </w:rPr>
    </w:lvl>
    <w:lvl w:ilvl="5">
      <w:numFmt w:val="bullet"/>
      <w:lvlText w:val="➢"/>
      <w:lvlJc w:val="left"/>
      <w:pPr>
        <w:ind w:left="2520" w:hanging="360"/>
      </w:pPr>
      <w:rPr>
        <w:rFonts w:ascii="StarSymbol" w:hAnsi="StarSymbol"/>
      </w:rPr>
    </w:lvl>
    <w:lvl w:ilvl="6">
      <w:numFmt w:val="bullet"/>
      <w:lvlText w:val="➢"/>
      <w:lvlJc w:val="left"/>
      <w:pPr>
        <w:ind w:left="2880" w:hanging="360"/>
      </w:pPr>
      <w:rPr>
        <w:rFonts w:ascii="StarSymbol" w:hAnsi="StarSymbol"/>
      </w:rPr>
    </w:lvl>
    <w:lvl w:ilvl="7">
      <w:numFmt w:val="bullet"/>
      <w:lvlText w:val="➢"/>
      <w:lvlJc w:val="left"/>
      <w:pPr>
        <w:ind w:left="3240" w:hanging="360"/>
      </w:pPr>
      <w:rPr>
        <w:rFonts w:ascii="StarSymbol" w:hAnsi="StarSymbol"/>
      </w:rPr>
    </w:lvl>
    <w:lvl w:ilvl="8">
      <w:numFmt w:val="bullet"/>
      <w:lvlText w:val="➢"/>
      <w:lvlJc w:val="left"/>
      <w:pPr>
        <w:ind w:left="3600" w:hanging="360"/>
      </w:pPr>
      <w:rPr>
        <w:rFonts w:ascii="StarSymbol" w:hAnsi="StarSymbol"/>
      </w:rPr>
    </w:lvl>
  </w:abstractNum>
  <w:abstractNum w:abstractNumId="18" w15:restartNumberingAfterBreak="0">
    <w:nsid w:val="404F4DC8"/>
    <w:multiLevelType w:val="multilevel"/>
    <w:tmpl w:val="7FCC59DA"/>
    <w:lvl w:ilvl="0">
      <w:numFmt w:val="bullet"/>
      <w:lvlText w:val="➢"/>
      <w:lvlJc w:val="left"/>
      <w:pPr>
        <w:ind w:left="720" w:hanging="360"/>
      </w:pPr>
      <w:rPr>
        <w:rFonts w:ascii="StarSymbol" w:hAnsi="StarSymbol"/>
      </w:rPr>
    </w:lvl>
    <w:lvl w:ilvl="1">
      <w:numFmt w:val="bullet"/>
      <w:lvlText w:val="➢"/>
      <w:lvlJc w:val="left"/>
      <w:pPr>
        <w:ind w:left="1080" w:hanging="360"/>
      </w:pPr>
      <w:rPr>
        <w:rFonts w:ascii="StarSymbol" w:hAnsi="StarSymbol"/>
      </w:rPr>
    </w:lvl>
    <w:lvl w:ilvl="2">
      <w:numFmt w:val="bullet"/>
      <w:lvlText w:val="➢"/>
      <w:lvlJc w:val="left"/>
      <w:pPr>
        <w:ind w:left="1440" w:hanging="360"/>
      </w:pPr>
      <w:rPr>
        <w:rFonts w:ascii="StarSymbol" w:hAnsi="StarSymbol"/>
      </w:rPr>
    </w:lvl>
    <w:lvl w:ilvl="3">
      <w:numFmt w:val="bullet"/>
      <w:lvlText w:val="➢"/>
      <w:lvlJc w:val="left"/>
      <w:pPr>
        <w:ind w:left="1800" w:hanging="360"/>
      </w:pPr>
      <w:rPr>
        <w:rFonts w:ascii="StarSymbol" w:hAnsi="StarSymbol"/>
      </w:rPr>
    </w:lvl>
    <w:lvl w:ilvl="4">
      <w:numFmt w:val="bullet"/>
      <w:lvlText w:val="➢"/>
      <w:lvlJc w:val="left"/>
      <w:pPr>
        <w:ind w:left="2160" w:hanging="360"/>
      </w:pPr>
      <w:rPr>
        <w:rFonts w:ascii="StarSymbol" w:hAnsi="StarSymbol"/>
      </w:rPr>
    </w:lvl>
    <w:lvl w:ilvl="5">
      <w:numFmt w:val="bullet"/>
      <w:lvlText w:val="➢"/>
      <w:lvlJc w:val="left"/>
      <w:pPr>
        <w:ind w:left="2520" w:hanging="360"/>
      </w:pPr>
      <w:rPr>
        <w:rFonts w:ascii="StarSymbol" w:hAnsi="StarSymbol"/>
      </w:rPr>
    </w:lvl>
    <w:lvl w:ilvl="6">
      <w:numFmt w:val="bullet"/>
      <w:lvlText w:val="➢"/>
      <w:lvlJc w:val="left"/>
      <w:pPr>
        <w:ind w:left="2880" w:hanging="360"/>
      </w:pPr>
      <w:rPr>
        <w:rFonts w:ascii="StarSymbol" w:hAnsi="StarSymbol"/>
      </w:rPr>
    </w:lvl>
    <w:lvl w:ilvl="7">
      <w:numFmt w:val="bullet"/>
      <w:lvlText w:val="➢"/>
      <w:lvlJc w:val="left"/>
      <w:pPr>
        <w:ind w:left="3240" w:hanging="360"/>
      </w:pPr>
      <w:rPr>
        <w:rFonts w:ascii="StarSymbol" w:hAnsi="StarSymbol"/>
      </w:rPr>
    </w:lvl>
    <w:lvl w:ilvl="8">
      <w:numFmt w:val="bullet"/>
      <w:lvlText w:val="➢"/>
      <w:lvlJc w:val="left"/>
      <w:pPr>
        <w:ind w:left="3600" w:hanging="360"/>
      </w:pPr>
      <w:rPr>
        <w:rFonts w:ascii="StarSymbol" w:hAnsi="StarSymbol"/>
      </w:rPr>
    </w:lvl>
  </w:abstractNum>
  <w:abstractNum w:abstractNumId="19" w15:restartNumberingAfterBreak="0">
    <w:nsid w:val="42225803"/>
    <w:multiLevelType w:val="multilevel"/>
    <w:tmpl w:val="8294EE02"/>
    <w:lvl w:ilvl="0">
      <w:numFmt w:val="bullet"/>
      <w:lvlText w:val="➢"/>
      <w:lvlJc w:val="left"/>
      <w:pPr>
        <w:ind w:left="720" w:hanging="360"/>
      </w:pPr>
      <w:rPr>
        <w:rFonts w:ascii="StarSymbol" w:hAnsi="StarSymbol"/>
      </w:rPr>
    </w:lvl>
    <w:lvl w:ilvl="1">
      <w:numFmt w:val="bullet"/>
      <w:lvlText w:val="➢"/>
      <w:lvlJc w:val="left"/>
      <w:pPr>
        <w:ind w:left="1080" w:hanging="360"/>
      </w:pPr>
      <w:rPr>
        <w:rFonts w:ascii="StarSymbol" w:hAnsi="StarSymbol"/>
      </w:rPr>
    </w:lvl>
    <w:lvl w:ilvl="2">
      <w:numFmt w:val="bullet"/>
      <w:lvlText w:val="➢"/>
      <w:lvlJc w:val="left"/>
      <w:pPr>
        <w:ind w:left="1440" w:hanging="360"/>
      </w:pPr>
      <w:rPr>
        <w:rFonts w:ascii="StarSymbol" w:hAnsi="StarSymbol"/>
      </w:rPr>
    </w:lvl>
    <w:lvl w:ilvl="3">
      <w:numFmt w:val="bullet"/>
      <w:lvlText w:val="➢"/>
      <w:lvlJc w:val="left"/>
      <w:pPr>
        <w:ind w:left="1800" w:hanging="360"/>
      </w:pPr>
      <w:rPr>
        <w:rFonts w:ascii="StarSymbol" w:hAnsi="StarSymbol"/>
      </w:rPr>
    </w:lvl>
    <w:lvl w:ilvl="4">
      <w:numFmt w:val="bullet"/>
      <w:lvlText w:val="➢"/>
      <w:lvlJc w:val="left"/>
      <w:pPr>
        <w:ind w:left="2160" w:hanging="360"/>
      </w:pPr>
      <w:rPr>
        <w:rFonts w:ascii="StarSymbol" w:hAnsi="StarSymbol"/>
      </w:rPr>
    </w:lvl>
    <w:lvl w:ilvl="5">
      <w:numFmt w:val="bullet"/>
      <w:lvlText w:val="➢"/>
      <w:lvlJc w:val="left"/>
      <w:pPr>
        <w:ind w:left="2520" w:hanging="360"/>
      </w:pPr>
      <w:rPr>
        <w:rFonts w:ascii="StarSymbol" w:hAnsi="StarSymbol"/>
      </w:rPr>
    </w:lvl>
    <w:lvl w:ilvl="6">
      <w:numFmt w:val="bullet"/>
      <w:lvlText w:val="➢"/>
      <w:lvlJc w:val="left"/>
      <w:pPr>
        <w:ind w:left="2880" w:hanging="360"/>
      </w:pPr>
      <w:rPr>
        <w:rFonts w:ascii="StarSymbol" w:hAnsi="StarSymbol"/>
      </w:rPr>
    </w:lvl>
    <w:lvl w:ilvl="7">
      <w:numFmt w:val="bullet"/>
      <w:lvlText w:val="➢"/>
      <w:lvlJc w:val="left"/>
      <w:pPr>
        <w:ind w:left="3240" w:hanging="360"/>
      </w:pPr>
      <w:rPr>
        <w:rFonts w:ascii="StarSymbol" w:hAnsi="StarSymbol"/>
      </w:rPr>
    </w:lvl>
    <w:lvl w:ilvl="8">
      <w:numFmt w:val="bullet"/>
      <w:lvlText w:val="➢"/>
      <w:lvlJc w:val="left"/>
      <w:pPr>
        <w:ind w:left="3600" w:hanging="360"/>
      </w:pPr>
      <w:rPr>
        <w:rFonts w:ascii="StarSymbol" w:hAnsi="StarSymbol"/>
      </w:rPr>
    </w:lvl>
  </w:abstractNum>
  <w:abstractNum w:abstractNumId="20" w15:restartNumberingAfterBreak="0">
    <w:nsid w:val="45A46C62"/>
    <w:multiLevelType w:val="multilevel"/>
    <w:tmpl w:val="7A8A7D5C"/>
    <w:lvl w:ilvl="0">
      <w:numFmt w:val="bullet"/>
      <w:lvlText w:val="➢"/>
      <w:lvlJc w:val="left"/>
      <w:pPr>
        <w:ind w:left="720" w:hanging="360"/>
      </w:pPr>
      <w:rPr>
        <w:rFonts w:ascii="StarSymbol" w:hAnsi="StarSymbol"/>
      </w:rPr>
    </w:lvl>
    <w:lvl w:ilvl="1">
      <w:numFmt w:val="bullet"/>
      <w:lvlText w:val="➢"/>
      <w:lvlJc w:val="left"/>
      <w:pPr>
        <w:ind w:left="1080" w:hanging="360"/>
      </w:pPr>
      <w:rPr>
        <w:rFonts w:ascii="StarSymbol" w:hAnsi="StarSymbol"/>
      </w:rPr>
    </w:lvl>
    <w:lvl w:ilvl="2">
      <w:numFmt w:val="bullet"/>
      <w:lvlText w:val="➢"/>
      <w:lvlJc w:val="left"/>
      <w:pPr>
        <w:ind w:left="1440" w:hanging="360"/>
      </w:pPr>
      <w:rPr>
        <w:rFonts w:ascii="StarSymbol" w:hAnsi="StarSymbol"/>
      </w:rPr>
    </w:lvl>
    <w:lvl w:ilvl="3">
      <w:numFmt w:val="bullet"/>
      <w:lvlText w:val="➢"/>
      <w:lvlJc w:val="left"/>
      <w:pPr>
        <w:ind w:left="1800" w:hanging="360"/>
      </w:pPr>
      <w:rPr>
        <w:rFonts w:ascii="StarSymbol" w:hAnsi="StarSymbol"/>
      </w:rPr>
    </w:lvl>
    <w:lvl w:ilvl="4">
      <w:numFmt w:val="bullet"/>
      <w:lvlText w:val="➢"/>
      <w:lvlJc w:val="left"/>
      <w:pPr>
        <w:ind w:left="2160" w:hanging="360"/>
      </w:pPr>
      <w:rPr>
        <w:rFonts w:ascii="StarSymbol" w:hAnsi="StarSymbol"/>
      </w:rPr>
    </w:lvl>
    <w:lvl w:ilvl="5">
      <w:numFmt w:val="bullet"/>
      <w:lvlText w:val="➢"/>
      <w:lvlJc w:val="left"/>
      <w:pPr>
        <w:ind w:left="2520" w:hanging="360"/>
      </w:pPr>
      <w:rPr>
        <w:rFonts w:ascii="StarSymbol" w:hAnsi="StarSymbol"/>
      </w:rPr>
    </w:lvl>
    <w:lvl w:ilvl="6">
      <w:numFmt w:val="bullet"/>
      <w:lvlText w:val="➢"/>
      <w:lvlJc w:val="left"/>
      <w:pPr>
        <w:ind w:left="2880" w:hanging="360"/>
      </w:pPr>
      <w:rPr>
        <w:rFonts w:ascii="StarSymbol" w:hAnsi="StarSymbol"/>
      </w:rPr>
    </w:lvl>
    <w:lvl w:ilvl="7">
      <w:numFmt w:val="bullet"/>
      <w:lvlText w:val="➢"/>
      <w:lvlJc w:val="left"/>
      <w:pPr>
        <w:ind w:left="3240" w:hanging="360"/>
      </w:pPr>
      <w:rPr>
        <w:rFonts w:ascii="StarSymbol" w:hAnsi="StarSymbol"/>
      </w:rPr>
    </w:lvl>
    <w:lvl w:ilvl="8">
      <w:numFmt w:val="bullet"/>
      <w:lvlText w:val="➢"/>
      <w:lvlJc w:val="left"/>
      <w:pPr>
        <w:ind w:left="3600" w:hanging="360"/>
      </w:pPr>
      <w:rPr>
        <w:rFonts w:ascii="StarSymbol" w:hAnsi="StarSymbol"/>
      </w:rPr>
    </w:lvl>
  </w:abstractNum>
  <w:abstractNum w:abstractNumId="21" w15:restartNumberingAfterBreak="0">
    <w:nsid w:val="49AE6772"/>
    <w:multiLevelType w:val="hybridMultilevel"/>
    <w:tmpl w:val="BA2472C2"/>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4C477472"/>
    <w:multiLevelType w:val="hybridMultilevel"/>
    <w:tmpl w:val="B9441E8A"/>
    <w:lvl w:ilvl="0" w:tplc="6A629A8E">
      <w:start w:val="1"/>
      <w:numFmt w:val="lowerLetter"/>
      <w:lvlText w:val="%1)"/>
      <w:lvlJc w:val="left"/>
      <w:pPr>
        <w:ind w:left="786" w:hanging="360"/>
      </w:pPr>
      <w:rPr>
        <w:rFonts w:hint="default"/>
      </w:rPr>
    </w:lvl>
    <w:lvl w:ilvl="1" w:tplc="10090019" w:tentative="1">
      <w:start w:val="1"/>
      <w:numFmt w:val="lowerLetter"/>
      <w:lvlText w:val="%2."/>
      <w:lvlJc w:val="left"/>
      <w:pPr>
        <w:ind w:left="1506" w:hanging="360"/>
      </w:pPr>
    </w:lvl>
    <w:lvl w:ilvl="2" w:tplc="1009001B" w:tentative="1">
      <w:start w:val="1"/>
      <w:numFmt w:val="lowerRoman"/>
      <w:lvlText w:val="%3."/>
      <w:lvlJc w:val="right"/>
      <w:pPr>
        <w:ind w:left="2226" w:hanging="180"/>
      </w:pPr>
    </w:lvl>
    <w:lvl w:ilvl="3" w:tplc="1009000F" w:tentative="1">
      <w:start w:val="1"/>
      <w:numFmt w:val="decimal"/>
      <w:lvlText w:val="%4."/>
      <w:lvlJc w:val="left"/>
      <w:pPr>
        <w:ind w:left="2946" w:hanging="360"/>
      </w:pPr>
    </w:lvl>
    <w:lvl w:ilvl="4" w:tplc="10090019" w:tentative="1">
      <w:start w:val="1"/>
      <w:numFmt w:val="lowerLetter"/>
      <w:lvlText w:val="%5."/>
      <w:lvlJc w:val="left"/>
      <w:pPr>
        <w:ind w:left="3666" w:hanging="360"/>
      </w:pPr>
    </w:lvl>
    <w:lvl w:ilvl="5" w:tplc="1009001B" w:tentative="1">
      <w:start w:val="1"/>
      <w:numFmt w:val="lowerRoman"/>
      <w:lvlText w:val="%6."/>
      <w:lvlJc w:val="right"/>
      <w:pPr>
        <w:ind w:left="4386" w:hanging="180"/>
      </w:pPr>
    </w:lvl>
    <w:lvl w:ilvl="6" w:tplc="1009000F" w:tentative="1">
      <w:start w:val="1"/>
      <w:numFmt w:val="decimal"/>
      <w:lvlText w:val="%7."/>
      <w:lvlJc w:val="left"/>
      <w:pPr>
        <w:ind w:left="5106" w:hanging="360"/>
      </w:pPr>
    </w:lvl>
    <w:lvl w:ilvl="7" w:tplc="10090019" w:tentative="1">
      <w:start w:val="1"/>
      <w:numFmt w:val="lowerLetter"/>
      <w:lvlText w:val="%8."/>
      <w:lvlJc w:val="left"/>
      <w:pPr>
        <w:ind w:left="5826" w:hanging="360"/>
      </w:pPr>
    </w:lvl>
    <w:lvl w:ilvl="8" w:tplc="1009001B" w:tentative="1">
      <w:start w:val="1"/>
      <w:numFmt w:val="lowerRoman"/>
      <w:lvlText w:val="%9."/>
      <w:lvlJc w:val="right"/>
      <w:pPr>
        <w:ind w:left="6546" w:hanging="180"/>
      </w:pPr>
    </w:lvl>
  </w:abstractNum>
  <w:abstractNum w:abstractNumId="23" w15:restartNumberingAfterBreak="0">
    <w:nsid w:val="4D201553"/>
    <w:multiLevelType w:val="multilevel"/>
    <w:tmpl w:val="7316AE32"/>
    <w:styleLink w:val="WW8Num1"/>
    <w:lvl w:ilvl="0">
      <w:start w:val="1"/>
      <w:numFmt w:val="none"/>
      <w:suff w:val="nothing"/>
      <w:lvlText w:val="%1"/>
      <w:lvlJc w:val="left"/>
      <w:pPr>
        <w:ind w:left="432" w:hanging="432"/>
      </w:pPr>
      <w:rPr>
        <w:b/>
        <w:position w:val="0"/>
        <w:sz w:val="22"/>
        <w:vertAlign w:val="baseline"/>
      </w:rPr>
    </w:lvl>
    <w:lvl w:ilvl="1">
      <w:start w:val="1"/>
      <w:numFmt w:val="none"/>
      <w:suff w:val="nothing"/>
      <w:lvlText w:val="%2"/>
      <w:lvlJc w:val="left"/>
      <w:pPr>
        <w:ind w:left="576" w:hanging="576"/>
      </w:pPr>
      <w:rPr>
        <w:b/>
        <w:i/>
        <w:position w:val="0"/>
        <w:sz w:val="22"/>
        <w:vertAlign w:val="baseline"/>
      </w:rPr>
    </w:lvl>
    <w:lvl w:ilvl="2">
      <w:start w:val="1"/>
      <w:numFmt w:val="none"/>
      <w:suff w:val="nothing"/>
      <w:lvlText w:val="%3"/>
      <w:lvlJc w:val="left"/>
      <w:pPr>
        <w:ind w:left="720" w:hanging="720"/>
      </w:pPr>
      <w:rPr>
        <w:position w:val="0"/>
        <w:sz w:val="22"/>
        <w:vertAlign w:val="baseline"/>
      </w:rPr>
    </w:lvl>
    <w:lvl w:ilvl="3">
      <w:start w:val="1"/>
      <w:numFmt w:val="none"/>
      <w:suff w:val="nothing"/>
      <w:lvlText w:val="%4"/>
      <w:lvlJc w:val="left"/>
      <w:pPr>
        <w:ind w:left="864" w:hanging="864"/>
      </w:pPr>
    </w:lvl>
    <w:lvl w:ilvl="4">
      <w:start w:val="1"/>
      <w:numFmt w:val="none"/>
      <w:suff w:val="nothing"/>
      <w:lvlText w:val="%5"/>
      <w:lvlJc w:val="left"/>
      <w:pPr>
        <w:ind w:left="1008" w:hanging="1008"/>
      </w:pPr>
    </w:lvl>
    <w:lvl w:ilvl="5">
      <w:start w:val="1"/>
      <w:numFmt w:val="none"/>
      <w:suff w:val="nothing"/>
      <w:lvlText w:val="%6"/>
      <w:lvlJc w:val="left"/>
      <w:pPr>
        <w:ind w:left="1152" w:hanging="1152"/>
      </w:pPr>
    </w:lvl>
    <w:lvl w:ilvl="6">
      <w:start w:val="1"/>
      <w:numFmt w:val="none"/>
      <w:suff w:val="nothing"/>
      <w:lvlText w:val="%7"/>
      <w:lvlJc w:val="left"/>
      <w:pPr>
        <w:ind w:left="1296" w:hanging="1296"/>
      </w:pPr>
    </w:lvl>
    <w:lvl w:ilvl="7">
      <w:start w:val="1"/>
      <w:numFmt w:val="none"/>
      <w:suff w:val="nothing"/>
      <w:lvlText w:val="%8"/>
      <w:lvlJc w:val="left"/>
      <w:pPr>
        <w:ind w:left="1440" w:hanging="1440"/>
      </w:pPr>
    </w:lvl>
    <w:lvl w:ilvl="8">
      <w:start w:val="1"/>
      <w:numFmt w:val="none"/>
      <w:suff w:val="nothing"/>
      <w:lvlText w:val="%9"/>
      <w:lvlJc w:val="left"/>
      <w:pPr>
        <w:ind w:left="1584" w:hanging="1584"/>
      </w:pPr>
    </w:lvl>
  </w:abstractNum>
  <w:abstractNum w:abstractNumId="24" w15:restartNumberingAfterBreak="0">
    <w:nsid w:val="52067516"/>
    <w:multiLevelType w:val="hybridMultilevel"/>
    <w:tmpl w:val="BA02927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547D0356"/>
    <w:multiLevelType w:val="hybridMultilevel"/>
    <w:tmpl w:val="EF7CF1FA"/>
    <w:lvl w:ilvl="0" w:tplc="9716B086">
      <w:start w:val="1"/>
      <w:numFmt w:val="lowerLetter"/>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55BE3051"/>
    <w:multiLevelType w:val="hybridMultilevel"/>
    <w:tmpl w:val="CA2C7EDC"/>
    <w:lvl w:ilvl="0" w:tplc="B7DE6EC4">
      <w:start w:val="1"/>
      <w:numFmt w:val="decimal"/>
      <w:lvlText w:val="%1."/>
      <w:lvlJc w:val="left"/>
      <w:pPr>
        <w:ind w:left="502" w:hanging="360"/>
      </w:pPr>
      <w:rPr>
        <w:rFonts w:ascii="Arial Narrow" w:hAnsi="Arial Narrow" w:hint="default"/>
        <w:b/>
        <w:sz w:val="20"/>
        <w:szCs w:val="20"/>
      </w:rPr>
    </w:lvl>
    <w:lvl w:ilvl="1" w:tplc="21A8ACE2">
      <w:start w:val="1"/>
      <w:numFmt w:val="lowerLetter"/>
      <w:lvlText w:val="%2."/>
      <w:lvlJc w:val="left"/>
      <w:pPr>
        <w:ind w:left="1440" w:hanging="360"/>
      </w:pPr>
      <w:rPr>
        <w:b/>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584C129A"/>
    <w:multiLevelType w:val="hybridMultilevel"/>
    <w:tmpl w:val="1FA0A4EC"/>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5BA75233"/>
    <w:multiLevelType w:val="multilevel"/>
    <w:tmpl w:val="75EA28CC"/>
    <w:lvl w:ilvl="0">
      <w:numFmt w:val="bullet"/>
      <w:lvlText w:val="➢"/>
      <w:lvlJc w:val="left"/>
      <w:pPr>
        <w:ind w:left="720" w:hanging="360"/>
      </w:pPr>
      <w:rPr>
        <w:rFonts w:ascii="StarSymbol" w:hAnsi="StarSymbol"/>
      </w:rPr>
    </w:lvl>
    <w:lvl w:ilvl="1">
      <w:numFmt w:val="bullet"/>
      <w:lvlText w:val="➢"/>
      <w:lvlJc w:val="left"/>
      <w:pPr>
        <w:ind w:left="1080" w:hanging="360"/>
      </w:pPr>
      <w:rPr>
        <w:rFonts w:ascii="StarSymbol" w:hAnsi="StarSymbol"/>
      </w:rPr>
    </w:lvl>
    <w:lvl w:ilvl="2">
      <w:numFmt w:val="bullet"/>
      <w:lvlText w:val="➢"/>
      <w:lvlJc w:val="left"/>
      <w:pPr>
        <w:ind w:left="1440" w:hanging="360"/>
      </w:pPr>
      <w:rPr>
        <w:rFonts w:ascii="StarSymbol" w:hAnsi="StarSymbol"/>
      </w:rPr>
    </w:lvl>
    <w:lvl w:ilvl="3">
      <w:numFmt w:val="bullet"/>
      <w:lvlText w:val="➢"/>
      <w:lvlJc w:val="left"/>
      <w:pPr>
        <w:ind w:left="1800" w:hanging="360"/>
      </w:pPr>
      <w:rPr>
        <w:rFonts w:ascii="StarSymbol" w:hAnsi="StarSymbol"/>
      </w:rPr>
    </w:lvl>
    <w:lvl w:ilvl="4">
      <w:numFmt w:val="bullet"/>
      <w:lvlText w:val="➢"/>
      <w:lvlJc w:val="left"/>
      <w:pPr>
        <w:ind w:left="2160" w:hanging="360"/>
      </w:pPr>
      <w:rPr>
        <w:rFonts w:ascii="StarSymbol" w:hAnsi="StarSymbol"/>
      </w:rPr>
    </w:lvl>
    <w:lvl w:ilvl="5">
      <w:numFmt w:val="bullet"/>
      <w:lvlText w:val="➢"/>
      <w:lvlJc w:val="left"/>
      <w:pPr>
        <w:ind w:left="2520" w:hanging="360"/>
      </w:pPr>
      <w:rPr>
        <w:rFonts w:ascii="StarSymbol" w:hAnsi="StarSymbol"/>
      </w:rPr>
    </w:lvl>
    <w:lvl w:ilvl="6">
      <w:numFmt w:val="bullet"/>
      <w:lvlText w:val="➢"/>
      <w:lvlJc w:val="left"/>
      <w:pPr>
        <w:ind w:left="2880" w:hanging="360"/>
      </w:pPr>
      <w:rPr>
        <w:rFonts w:ascii="StarSymbol" w:hAnsi="StarSymbol"/>
      </w:rPr>
    </w:lvl>
    <w:lvl w:ilvl="7">
      <w:numFmt w:val="bullet"/>
      <w:lvlText w:val="➢"/>
      <w:lvlJc w:val="left"/>
      <w:pPr>
        <w:ind w:left="3240" w:hanging="360"/>
      </w:pPr>
      <w:rPr>
        <w:rFonts w:ascii="StarSymbol" w:hAnsi="StarSymbol"/>
      </w:rPr>
    </w:lvl>
    <w:lvl w:ilvl="8">
      <w:numFmt w:val="bullet"/>
      <w:lvlText w:val="➢"/>
      <w:lvlJc w:val="left"/>
      <w:pPr>
        <w:ind w:left="3600" w:hanging="360"/>
      </w:pPr>
      <w:rPr>
        <w:rFonts w:ascii="StarSymbol" w:hAnsi="StarSymbol"/>
      </w:rPr>
    </w:lvl>
  </w:abstractNum>
  <w:abstractNum w:abstractNumId="29" w15:restartNumberingAfterBreak="0">
    <w:nsid w:val="650C3D1A"/>
    <w:multiLevelType w:val="multilevel"/>
    <w:tmpl w:val="8370E26C"/>
    <w:lvl w:ilvl="0">
      <w:numFmt w:val="bullet"/>
      <w:lvlText w:val="➢"/>
      <w:lvlJc w:val="left"/>
      <w:pPr>
        <w:ind w:left="720" w:hanging="360"/>
      </w:pPr>
      <w:rPr>
        <w:rFonts w:ascii="StarSymbol" w:hAnsi="StarSymbol"/>
      </w:rPr>
    </w:lvl>
    <w:lvl w:ilvl="1">
      <w:numFmt w:val="bullet"/>
      <w:lvlText w:val="➢"/>
      <w:lvlJc w:val="left"/>
      <w:pPr>
        <w:ind w:left="1080" w:hanging="360"/>
      </w:pPr>
      <w:rPr>
        <w:rFonts w:ascii="StarSymbol" w:hAnsi="StarSymbol"/>
      </w:rPr>
    </w:lvl>
    <w:lvl w:ilvl="2">
      <w:numFmt w:val="bullet"/>
      <w:lvlText w:val="➢"/>
      <w:lvlJc w:val="left"/>
      <w:pPr>
        <w:ind w:left="1440" w:hanging="360"/>
      </w:pPr>
      <w:rPr>
        <w:rFonts w:ascii="StarSymbol" w:hAnsi="StarSymbol"/>
      </w:rPr>
    </w:lvl>
    <w:lvl w:ilvl="3">
      <w:numFmt w:val="bullet"/>
      <w:lvlText w:val="➢"/>
      <w:lvlJc w:val="left"/>
      <w:pPr>
        <w:ind w:left="1800" w:hanging="360"/>
      </w:pPr>
      <w:rPr>
        <w:rFonts w:ascii="StarSymbol" w:hAnsi="StarSymbol"/>
      </w:rPr>
    </w:lvl>
    <w:lvl w:ilvl="4">
      <w:numFmt w:val="bullet"/>
      <w:lvlText w:val="➢"/>
      <w:lvlJc w:val="left"/>
      <w:pPr>
        <w:ind w:left="2160" w:hanging="360"/>
      </w:pPr>
      <w:rPr>
        <w:rFonts w:ascii="StarSymbol" w:hAnsi="StarSymbol"/>
      </w:rPr>
    </w:lvl>
    <w:lvl w:ilvl="5">
      <w:numFmt w:val="bullet"/>
      <w:lvlText w:val="➢"/>
      <w:lvlJc w:val="left"/>
      <w:pPr>
        <w:ind w:left="2520" w:hanging="360"/>
      </w:pPr>
      <w:rPr>
        <w:rFonts w:ascii="StarSymbol" w:hAnsi="StarSymbol"/>
      </w:rPr>
    </w:lvl>
    <w:lvl w:ilvl="6">
      <w:numFmt w:val="bullet"/>
      <w:lvlText w:val="➢"/>
      <w:lvlJc w:val="left"/>
      <w:pPr>
        <w:ind w:left="2880" w:hanging="360"/>
      </w:pPr>
      <w:rPr>
        <w:rFonts w:ascii="StarSymbol" w:hAnsi="StarSymbol"/>
      </w:rPr>
    </w:lvl>
    <w:lvl w:ilvl="7">
      <w:numFmt w:val="bullet"/>
      <w:lvlText w:val="➢"/>
      <w:lvlJc w:val="left"/>
      <w:pPr>
        <w:ind w:left="3240" w:hanging="360"/>
      </w:pPr>
      <w:rPr>
        <w:rFonts w:ascii="StarSymbol" w:hAnsi="StarSymbol"/>
      </w:rPr>
    </w:lvl>
    <w:lvl w:ilvl="8">
      <w:numFmt w:val="bullet"/>
      <w:lvlText w:val="➢"/>
      <w:lvlJc w:val="left"/>
      <w:pPr>
        <w:ind w:left="3600" w:hanging="360"/>
      </w:pPr>
      <w:rPr>
        <w:rFonts w:ascii="StarSymbol" w:hAnsi="StarSymbol"/>
      </w:rPr>
    </w:lvl>
  </w:abstractNum>
  <w:abstractNum w:abstractNumId="30" w15:restartNumberingAfterBreak="0">
    <w:nsid w:val="69D5689C"/>
    <w:multiLevelType w:val="hybridMultilevel"/>
    <w:tmpl w:val="2C6EECEA"/>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6AB3120A"/>
    <w:multiLevelType w:val="multilevel"/>
    <w:tmpl w:val="664AAA4C"/>
    <w:lvl w:ilvl="0">
      <w:numFmt w:val="bullet"/>
      <w:lvlText w:val="➢"/>
      <w:lvlJc w:val="left"/>
      <w:pPr>
        <w:ind w:left="720" w:hanging="360"/>
      </w:pPr>
      <w:rPr>
        <w:rFonts w:ascii="StarSymbol" w:hAnsi="StarSymbol"/>
      </w:rPr>
    </w:lvl>
    <w:lvl w:ilvl="1">
      <w:numFmt w:val="bullet"/>
      <w:lvlText w:val="➢"/>
      <w:lvlJc w:val="left"/>
      <w:pPr>
        <w:ind w:left="1080" w:hanging="360"/>
      </w:pPr>
      <w:rPr>
        <w:rFonts w:ascii="StarSymbol" w:hAnsi="StarSymbol"/>
      </w:rPr>
    </w:lvl>
    <w:lvl w:ilvl="2">
      <w:numFmt w:val="bullet"/>
      <w:lvlText w:val="➢"/>
      <w:lvlJc w:val="left"/>
      <w:pPr>
        <w:ind w:left="1440" w:hanging="360"/>
      </w:pPr>
      <w:rPr>
        <w:rFonts w:ascii="StarSymbol" w:hAnsi="StarSymbol"/>
      </w:rPr>
    </w:lvl>
    <w:lvl w:ilvl="3">
      <w:numFmt w:val="bullet"/>
      <w:lvlText w:val="➢"/>
      <w:lvlJc w:val="left"/>
      <w:pPr>
        <w:ind w:left="1800" w:hanging="360"/>
      </w:pPr>
      <w:rPr>
        <w:rFonts w:ascii="StarSymbol" w:hAnsi="StarSymbol"/>
      </w:rPr>
    </w:lvl>
    <w:lvl w:ilvl="4">
      <w:numFmt w:val="bullet"/>
      <w:lvlText w:val="➢"/>
      <w:lvlJc w:val="left"/>
      <w:pPr>
        <w:ind w:left="2160" w:hanging="360"/>
      </w:pPr>
      <w:rPr>
        <w:rFonts w:ascii="StarSymbol" w:hAnsi="StarSymbol"/>
      </w:rPr>
    </w:lvl>
    <w:lvl w:ilvl="5">
      <w:numFmt w:val="bullet"/>
      <w:lvlText w:val="➢"/>
      <w:lvlJc w:val="left"/>
      <w:pPr>
        <w:ind w:left="2520" w:hanging="360"/>
      </w:pPr>
      <w:rPr>
        <w:rFonts w:ascii="StarSymbol" w:hAnsi="StarSymbol"/>
      </w:rPr>
    </w:lvl>
    <w:lvl w:ilvl="6">
      <w:numFmt w:val="bullet"/>
      <w:lvlText w:val="➢"/>
      <w:lvlJc w:val="left"/>
      <w:pPr>
        <w:ind w:left="2880" w:hanging="360"/>
      </w:pPr>
      <w:rPr>
        <w:rFonts w:ascii="StarSymbol" w:hAnsi="StarSymbol"/>
      </w:rPr>
    </w:lvl>
    <w:lvl w:ilvl="7">
      <w:numFmt w:val="bullet"/>
      <w:lvlText w:val="➢"/>
      <w:lvlJc w:val="left"/>
      <w:pPr>
        <w:ind w:left="3240" w:hanging="360"/>
      </w:pPr>
      <w:rPr>
        <w:rFonts w:ascii="StarSymbol" w:hAnsi="StarSymbol"/>
      </w:rPr>
    </w:lvl>
    <w:lvl w:ilvl="8">
      <w:numFmt w:val="bullet"/>
      <w:lvlText w:val="➢"/>
      <w:lvlJc w:val="left"/>
      <w:pPr>
        <w:ind w:left="3600" w:hanging="360"/>
      </w:pPr>
      <w:rPr>
        <w:rFonts w:ascii="StarSymbol" w:hAnsi="StarSymbol"/>
      </w:rPr>
    </w:lvl>
  </w:abstractNum>
  <w:abstractNum w:abstractNumId="32" w15:restartNumberingAfterBreak="0">
    <w:nsid w:val="6B626051"/>
    <w:multiLevelType w:val="hybridMultilevel"/>
    <w:tmpl w:val="2B78E3F0"/>
    <w:lvl w:ilvl="0" w:tplc="F9EEBA0A">
      <w:start w:val="1"/>
      <w:numFmt w:val="lowerLetter"/>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7419365C"/>
    <w:multiLevelType w:val="multilevel"/>
    <w:tmpl w:val="49F49EE8"/>
    <w:lvl w:ilvl="0">
      <w:numFmt w:val="bullet"/>
      <w:lvlText w:val="➢"/>
      <w:lvlJc w:val="left"/>
      <w:pPr>
        <w:ind w:left="720" w:hanging="360"/>
      </w:pPr>
      <w:rPr>
        <w:rFonts w:ascii="StarSymbol" w:hAnsi="StarSymbol"/>
      </w:rPr>
    </w:lvl>
    <w:lvl w:ilvl="1">
      <w:numFmt w:val="bullet"/>
      <w:lvlText w:val="➢"/>
      <w:lvlJc w:val="left"/>
      <w:pPr>
        <w:ind w:left="1080" w:hanging="360"/>
      </w:pPr>
      <w:rPr>
        <w:rFonts w:ascii="StarSymbol" w:hAnsi="StarSymbol"/>
      </w:rPr>
    </w:lvl>
    <w:lvl w:ilvl="2">
      <w:numFmt w:val="bullet"/>
      <w:lvlText w:val="➢"/>
      <w:lvlJc w:val="left"/>
      <w:pPr>
        <w:ind w:left="1440" w:hanging="360"/>
      </w:pPr>
      <w:rPr>
        <w:rFonts w:ascii="StarSymbol" w:hAnsi="StarSymbol"/>
      </w:rPr>
    </w:lvl>
    <w:lvl w:ilvl="3">
      <w:numFmt w:val="bullet"/>
      <w:lvlText w:val="➢"/>
      <w:lvlJc w:val="left"/>
      <w:pPr>
        <w:ind w:left="1800" w:hanging="360"/>
      </w:pPr>
      <w:rPr>
        <w:rFonts w:ascii="StarSymbol" w:hAnsi="StarSymbol"/>
      </w:rPr>
    </w:lvl>
    <w:lvl w:ilvl="4">
      <w:numFmt w:val="bullet"/>
      <w:lvlText w:val="➢"/>
      <w:lvlJc w:val="left"/>
      <w:pPr>
        <w:ind w:left="2160" w:hanging="360"/>
      </w:pPr>
      <w:rPr>
        <w:rFonts w:ascii="StarSymbol" w:hAnsi="StarSymbol"/>
      </w:rPr>
    </w:lvl>
    <w:lvl w:ilvl="5">
      <w:numFmt w:val="bullet"/>
      <w:lvlText w:val="➢"/>
      <w:lvlJc w:val="left"/>
      <w:pPr>
        <w:ind w:left="2520" w:hanging="360"/>
      </w:pPr>
      <w:rPr>
        <w:rFonts w:ascii="StarSymbol" w:hAnsi="StarSymbol"/>
      </w:rPr>
    </w:lvl>
    <w:lvl w:ilvl="6">
      <w:numFmt w:val="bullet"/>
      <w:lvlText w:val="➢"/>
      <w:lvlJc w:val="left"/>
      <w:pPr>
        <w:ind w:left="2880" w:hanging="360"/>
      </w:pPr>
      <w:rPr>
        <w:rFonts w:ascii="StarSymbol" w:hAnsi="StarSymbol"/>
      </w:rPr>
    </w:lvl>
    <w:lvl w:ilvl="7">
      <w:numFmt w:val="bullet"/>
      <w:lvlText w:val="➢"/>
      <w:lvlJc w:val="left"/>
      <w:pPr>
        <w:ind w:left="3240" w:hanging="360"/>
      </w:pPr>
      <w:rPr>
        <w:rFonts w:ascii="StarSymbol" w:hAnsi="StarSymbol"/>
      </w:rPr>
    </w:lvl>
    <w:lvl w:ilvl="8">
      <w:numFmt w:val="bullet"/>
      <w:lvlText w:val="➢"/>
      <w:lvlJc w:val="left"/>
      <w:pPr>
        <w:ind w:left="3600" w:hanging="360"/>
      </w:pPr>
      <w:rPr>
        <w:rFonts w:ascii="StarSymbol" w:hAnsi="StarSymbol"/>
      </w:rPr>
    </w:lvl>
  </w:abstractNum>
  <w:abstractNum w:abstractNumId="34" w15:restartNumberingAfterBreak="0">
    <w:nsid w:val="7A543D0C"/>
    <w:multiLevelType w:val="hybridMultilevel"/>
    <w:tmpl w:val="977AC776"/>
    <w:lvl w:ilvl="0" w:tplc="B7DE6EC4">
      <w:start w:val="1"/>
      <w:numFmt w:val="decimal"/>
      <w:lvlText w:val="%1."/>
      <w:lvlJc w:val="left"/>
      <w:pPr>
        <w:ind w:left="720" w:hanging="360"/>
      </w:pPr>
      <w:rPr>
        <w:rFonts w:ascii="Arial Narrow" w:hAnsi="Arial Narrow" w:hint="default"/>
        <w:b/>
        <w:sz w:val="20"/>
        <w:szCs w:val="20"/>
      </w:rPr>
    </w:lvl>
    <w:lvl w:ilvl="1" w:tplc="10090001">
      <w:start w:val="1"/>
      <w:numFmt w:val="bullet"/>
      <w:lvlText w:val=""/>
      <w:lvlJc w:val="left"/>
      <w:pPr>
        <w:ind w:left="1440" w:hanging="360"/>
      </w:pPr>
      <w:rPr>
        <w:rFonts w:ascii="Symbol" w:hAnsi="Symbol"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5" w15:restartNumberingAfterBreak="0">
    <w:nsid w:val="7CE76BA8"/>
    <w:multiLevelType w:val="hybridMultilevel"/>
    <w:tmpl w:val="C604191A"/>
    <w:lvl w:ilvl="0" w:tplc="10090001">
      <w:start w:val="1"/>
      <w:numFmt w:val="bullet"/>
      <w:lvlText w:val=""/>
      <w:lvlJc w:val="left"/>
      <w:pPr>
        <w:ind w:left="1440" w:hanging="360"/>
      </w:pPr>
      <w:rPr>
        <w:rFonts w:ascii="Symbol" w:hAnsi="Symbol" w:hint="default"/>
      </w:rPr>
    </w:lvl>
    <w:lvl w:ilvl="1" w:tplc="10090003">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6" w15:restartNumberingAfterBreak="0">
    <w:nsid w:val="7D6C7D52"/>
    <w:multiLevelType w:val="hybridMultilevel"/>
    <w:tmpl w:val="2284A652"/>
    <w:lvl w:ilvl="0" w:tplc="2E3E7BE2">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23"/>
  </w:num>
  <w:num w:numId="2">
    <w:abstractNumId w:val="9"/>
  </w:num>
  <w:num w:numId="3">
    <w:abstractNumId w:val="4"/>
    <w:lvlOverride w:ilvl="0">
      <w:lvl w:ilvl="0">
        <w:start w:val="4"/>
        <w:numFmt w:val="decimal"/>
        <w:lvlText w:val="%1."/>
        <w:lvlJc w:val="left"/>
        <w:pPr>
          <w:ind w:left="4083" w:firstLine="3723"/>
        </w:pPr>
        <w:rPr>
          <w:rFonts w:cs="Arial Narrow"/>
        </w:rPr>
      </w:lvl>
    </w:lvlOverride>
  </w:num>
  <w:num w:numId="4">
    <w:abstractNumId w:val="4"/>
    <w:lvlOverride w:ilvl="0">
      <w:startOverride w:val="4"/>
    </w:lvlOverride>
  </w:num>
  <w:num w:numId="5">
    <w:abstractNumId w:val="19"/>
  </w:num>
  <w:num w:numId="6">
    <w:abstractNumId w:val="15"/>
  </w:num>
  <w:num w:numId="7">
    <w:abstractNumId w:val="17"/>
  </w:num>
  <w:num w:numId="8">
    <w:abstractNumId w:val="20"/>
  </w:num>
  <w:num w:numId="9">
    <w:abstractNumId w:val="29"/>
  </w:num>
  <w:num w:numId="10">
    <w:abstractNumId w:val="33"/>
  </w:num>
  <w:num w:numId="11">
    <w:abstractNumId w:val="31"/>
  </w:num>
  <w:num w:numId="12">
    <w:abstractNumId w:val="28"/>
  </w:num>
  <w:num w:numId="13">
    <w:abstractNumId w:val="18"/>
  </w:num>
  <w:num w:numId="14">
    <w:abstractNumId w:val="26"/>
  </w:num>
  <w:num w:numId="15">
    <w:abstractNumId w:val="14"/>
  </w:num>
  <w:num w:numId="16">
    <w:abstractNumId w:val="6"/>
  </w:num>
  <w:num w:numId="17">
    <w:abstractNumId w:val="16"/>
  </w:num>
  <w:num w:numId="18">
    <w:abstractNumId w:val="34"/>
  </w:num>
  <w:num w:numId="19">
    <w:abstractNumId w:val="7"/>
  </w:num>
  <w:num w:numId="20">
    <w:abstractNumId w:val="24"/>
  </w:num>
  <w:num w:numId="21">
    <w:abstractNumId w:val="3"/>
  </w:num>
  <w:num w:numId="22">
    <w:abstractNumId w:val="0"/>
  </w:num>
  <w:num w:numId="23">
    <w:abstractNumId w:val="8"/>
  </w:num>
  <w:num w:numId="24">
    <w:abstractNumId w:val="32"/>
  </w:num>
  <w:num w:numId="25">
    <w:abstractNumId w:val="27"/>
  </w:num>
  <w:num w:numId="26">
    <w:abstractNumId w:val="5"/>
  </w:num>
  <w:num w:numId="27">
    <w:abstractNumId w:val="25"/>
  </w:num>
  <w:num w:numId="28">
    <w:abstractNumId w:val="12"/>
  </w:num>
  <w:num w:numId="29">
    <w:abstractNumId w:val="22"/>
  </w:num>
  <w:num w:numId="30">
    <w:abstractNumId w:val="30"/>
  </w:num>
  <w:num w:numId="31">
    <w:abstractNumId w:val="21"/>
  </w:num>
  <w:num w:numId="32">
    <w:abstractNumId w:val="35"/>
  </w:num>
  <w:num w:numId="33">
    <w:abstractNumId w:val="11"/>
  </w:num>
  <w:num w:numId="34">
    <w:abstractNumId w:val="1"/>
  </w:num>
  <w:num w:numId="35">
    <w:abstractNumId w:val="36"/>
  </w:num>
  <w:num w:numId="36">
    <w:abstractNumId w:val="13"/>
  </w:num>
  <w:num w:numId="37">
    <w:abstractNumId w:val="10"/>
  </w:num>
  <w:num w:numId="38">
    <w:abstractNumId w:val="4"/>
  </w:num>
  <w:num w:numId="3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autoHyphenation/>
  <w:drawingGridHorizontalSpacing w:val="110"/>
  <w:displayHorizontalDrawingGridEvery w:val="2"/>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M0NgPSJpaGFpYWpko6SsGpxcWZ+XkgBSa1ACRP3W8sAAAA"/>
  </w:docVars>
  <w:rsids>
    <w:rsidRoot w:val="001C353E"/>
    <w:rsid w:val="00001464"/>
    <w:rsid w:val="00001635"/>
    <w:rsid w:val="000025EA"/>
    <w:rsid w:val="00002601"/>
    <w:rsid w:val="00002673"/>
    <w:rsid w:val="00003433"/>
    <w:rsid w:val="00003478"/>
    <w:rsid w:val="00003B5A"/>
    <w:rsid w:val="000044AE"/>
    <w:rsid w:val="00005482"/>
    <w:rsid w:val="000059CC"/>
    <w:rsid w:val="000061F9"/>
    <w:rsid w:val="00006200"/>
    <w:rsid w:val="00006B5A"/>
    <w:rsid w:val="00006F0F"/>
    <w:rsid w:val="00010913"/>
    <w:rsid w:val="00010DBB"/>
    <w:rsid w:val="00010F8F"/>
    <w:rsid w:val="0001104E"/>
    <w:rsid w:val="0001113C"/>
    <w:rsid w:val="0001175C"/>
    <w:rsid w:val="0001176D"/>
    <w:rsid w:val="00013142"/>
    <w:rsid w:val="0001352B"/>
    <w:rsid w:val="00015EA3"/>
    <w:rsid w:val="00015F39"/>
    <w:rsid w:val="00016DEA"/>
    <w:rsid w:val="000178CF"/>
    <w:rsid w:val="00024803"/>
    <w:rsid w:val="00024E2E"/>
    <w:rsid w:val="000250D5"/>
    <w:rsid w:val="000251E0"/>
    <w:rsid w:val="00026642"/>
    <w:rsid w:val="0002669C"/>
    <w:rsid w:val="00027186"/>
    <w:rsid w:val="00030B6D"/>
    <w:rsid w:val="0003134F"/>
    <w:rsid w:val="00032674"/>
    <w:rsid w:val="00033240"/>
    <w:rsid w:val="00033E40"/>
    <w:rsid w:val="000347EE"/>
    <w:rsid w:val="000349EC"/>
    <w:rsid w:val="00035D50"/>
    <w:rsid w:val="0003626D"/>
    <w:rsid w:val="000366ED"/>
    <w:rsid w:val="00036C34"/>
    <w:rsid w:val="000403FD"/>
    <w:rsid w:val="00040DC8"/>
    <w:rsid w:val="00042AAC"/>
    <w:rsid w:val="00042DCF"/>
    <w:rsid w:val="00043615"/>
    <w:rsid w:val="00043877"/>
    <w:rsid w:val="0004409F"/>
    <w:rsid w:val="00044F1F"/>
    <w:rsid w:val="0004526D"/>
    <w:rsid w:val="000453AC"/>
    <w:rsid w:val="00046211"/>
    <w:rsid w:val="000462B4"/>
    <w:rsid w:val="0004688B"/>
    <w:rsid w:val="00050200"/>
    <w:rsid w:val="0005047C"/>
    <w:rsid w:val="000516C0"/>
    <w:rsid w:val="00051841"/>
    <w:rsid w:val="00051DB7"/>
    <w:rsid w:val="00052C9C"/>
    <w:rsid w:val="00052F33"/>
    <w:rsid w:val="0005376E"/>
    <w:rsid w:val="00053B6E"/>
    <w:rsid w:val="00053B97"/>
    <w:rsid w:val="00053CAC"/>
    <w:rsid w:val="0005513E"/>
    <w:rsid w:val="00056516"/>
    <w:rsid w:val="00056536"/>
    <w:rsid w:val="000569B7"/>
    <w:rsid w:val="00057995"/>
    <w:rsid w:val="00057D1C"/>
    <w:rsid w:val="00057FFC"/>
    <w:rsid w:val="0006054F"/>
    <w:rsid w:val="00061094"/>
    <w:rsid w:val="000612A4"/>
    <w:rsid w:val="00061CFD"/>
    <w:rsid w:val="0006264D"/>
    <w:rsid w:val="00062C2B"/>
    <w:rsid w:val="00063214"/>
    <w:rsid w:val="00063536"/>
    <w:rsid w:val="00063592"/>
    <w:rsid w:val="00063A56"/>
    <w:rsid w:val="000640B8"/>
    <w:rsid w:val="00065F66"/>
    <w:rsid w:val="00067041"/>
    <w:rsid w:val="0006767A"/>
    <w:rsid w:val="00071F48"/>
    <w:rsid w:val="000724F9"/>
    <w:rsid w:val="00073069"/>
    <w:rsid w:val="00073C26"/>
    <w:rsid w:val="00074E79"/>
    <w:rsid w:val="0007691F"/>
    <w:rsid w:val="00077D38"/>
    <w:rsid w:val="00077EAB"/>
    <w:rsid w:val="0008086C"/>
    <w:rsid w:val="00081231"/>
    <w:rsid w:val="00082748"/>
    <w:rsid w:val="000831B6"/>
    <w:rsid w:val="0008367D"/>
    <w:rsid w:val="00083D71"/>
    <w:rsid w:val="00084F2D"/>
    <w:rsid w:val="00084FC7"/>
    <w:rsid w:val="00085126"/>
    <w:rsid w:val="000860F3"/>
    <w:rsid w:val="000869AC"/>
    <w:rsid w:val="00086C96"/>
    <w:rsid w:val="00090796"/>
    <w:rsid w:val="00090E6E"/>
    <w:rsid w:val="00092061"/>
    <w:rsid w:val="0009456E"/>
    <w:rsid w:val="00094A5F"/>
    <w:rsid w:val="00095920"/>
    <w:rsid w:val="00095B64"/>
    <w:rsid w:val="00095CE1"/>
    <w:rsid w:val="000979C3"/>
    <w:rsid w:val="00097C70"/>
    <w:rsid w:val="00097E1B"/>
    <w:rsid w:val="000A2E0F"/>
    <w:rsid w:val="000A3A33"/>
    <w:rsid w:val="000A591A"/>
    <w:rsid w:val="000A5BBC"/>
    <w:rsid w:val="000A656D"/>
    <w:rsid w:val="000A6C9F"/>
    <w:rsid w:val="000A71DB"/>
    <w:rsid w:val="000A74EE"/>
    <w:rsid w:val="000A77F8"/>
    <w:rsid w:val="000B1B3E"/>
    <w:rsid w:val="000B3E2C"/>
    <w:rsid w:val="000B44D3"/>
    <w:rsid w:val="000B5564"/>
    <w:rsid w:val="000B59AA"/>
    <w:rsid w:val="000B5FD7"/>
    <w:rsid w:val="000B6072"/>
    <w:rsid w:val="000B7A42"/>
    <w:rsid w:val="000C09B9"/>
    <w:rsid w:val="000C1301"/>
    <w:rsid w:val="000C15B2"/>
    <w:rsid w:val="000C1A4D"/>
    <w:rsid w:val="000C4022"/>
    <w:rsid w:val="000C5016"/>
    <w:rsid w:val="000C5663"/>
    <w:rsid w:val="000C7608"/>
    <w:rsid w:val="000C7E27"/>
    <w:rsid w:val="000C7E85"/>
    <w:rsid w:val="000D04E8"/>
    <w:rsid w:val="000D2B50"/>
    <w:rsid w:val="000D3141"/>
    <w:rsid w:val="000D69EB"/>
    <w:rsid w:val="000D7530"/>
    <w:rsid w:val="000D7FD4"/>
    <w:rsid w:val="000E30F4"/>
    <w:rsid w:val="000E3600"/>
    <w:rsid w:val="000E448B"/>
    <w:rsid w:val="000E6BAE"/>
    <w:rsid w:val="000E6E4D"/>
    <w:rsid w:val="000E73BA"/>
    <w:rsid w:val="000F0BD3"/>
    <w:rsid w:val="000F1F14"/>
    <w:rsid w:val="000F3425"/>
    <w:rsid w:val="000F38E6"/>
    <w:rsid w:val="000F6980"/>
    <w:rsid w:val="000F712A"/>
    <w:rsid w:val="000F7262"/>
    <w:rsid w:val="000F7C7C"/>
    <w:rsid w:val="00100D8F"/>
    <w:rsid w:val="00100F61"/>
    <w:rsid w:val="00101C31"/>
    <w:rsid w:val="001020CF"/>
    <w:rsid w:val="001033A6"/>
    <w:rsid w:val="00103634"/>
    <w:rsid w:val="001044E3"/>
    <w:rsid w:val="001047F0"/>
    <w:rsid w:val="00104C85"/>
    <w:rsid w:val="001050AF"/>
    <w:rsid w:val="00105EAD"/>
    <w:rsid w:val="0010604D"/>
    <w:rsid w:val="001065D9"/>
    <w:rsid w:val="00107F7B"/>
    <w:rsid w:val="00111CAA"/>
    <w:rsid w:val="00111CAD"/>
    <w:rsid w:val="0011244B"/>
    <w:rsid w:val="001129C8"/>
    <w:rsid w:val="001134C9"/>
    <w:rsid w:val="00115841"/>
    <w:rsid w:val="001158B8"/>
    <w:rsid w:val="0011605F"/>
    <w:rsid w:val="0011641B"/>
    <w:rsid w:val="00117DDC"/>
    <w:rsid w:val="00117F88"/>
    <w:rsid w:val="00120B3A"/>
    <w:rsid w:val="0012117A"/>
    <w:rsid w:val="00121B3C"/>
    <w:rsid w:val="00122965"/>
    <w:rsid w:val="00122D90"/>
    <w:rsid w:val="00126752"/>
    <w:rsid w:val="00126B50"/>
    <w:rsid w:val="00130918"/>
    <w:rsid w:val="00131771"/>
    <w:rsid w:val="00132539"/>
    <w:rsid w:val="0013313E"/>
    <w:rsid w:val="00133E7A"/>
    <w:rsid w:val="00134A73"/>
    <w:rsid w:val="00135B4E"/>
    <w:rsid w:val="00135B5A"/>
    <w:rsid w:val="00136C26"/>
    <w:rsid w:val="001374CB"/>
    <w:rsid w:val="0014030F"/>
    <w:rsid w:val="0014130B"/>
    <w:rsid w:val="00141C99"/>
    <w:rsid w:val="00142D63"/>
    <w:rsid w:val="00143F9F"/>
    <w:rsid w:val="0014452E"/>
    <w:rsid w:val="00144AD6"/>
    <w:rsid w:val="00144DC2"/>
    <w:rsid w:val="00146ADD"/>
    <w:rsid w:val="00147336"/>
    <w:rsid w:val="00147567"/>
    <w:rsid w:val="00147EF9"/>
    <w:rsid w:val="00151557"/>
    <w:rsid w:val="00151777"/>
    <w:rsid w:val="001517AB"/>
    <w:rsid w:val="00151D1E"/>
    <w:rsid w:val="001520A6"/>
    <w:rsid w:val="001526AA"/>
    <w:rsid w:val="001528F5"/>
    <w:rsid w:val="001532E7"/>
    <w:rsid w:val="00154EC9"/>
    <w:rsid w:val="001551E0"/>
    <w:rsid w:val="001565D5"/>
    <w:rsid w:val="00157C8F"/>
    <w:rsid w:val="00160CB9"/>
    <w:rsid w:val="001610F9"/>
    <w:rsid w:val="00161E88"/>
    <w:rsid w:val="001641C2"/>
    <w:rsid w:val="001642DA"/>
    <w:rsid w:val="001645C7"/>
    <w:rsid w:val="0016497E"/>
    <w:rsid w:val="0016507D"/>
    <w:rsid w:val="00165596"/>
    <w:rsid w:val="00165A75"/>
    <w:rsid w:val="00165BC9"/>
    <w:rsid w:val="0016764D"/>
    <w:rsid w:val="00171ED2"/>
    <w:rsid w:val="00173242"/>
    <w:rsid w:val="0017424A"/>
    <w:rsid w:val="00174A41"/>
    <w:rsid w:val="001755E6"/>
    <w:rsid w:val="00175D7B"/>
    <w:rsid w:val="001760A8"/>
    <w:rsid w:val="001767C0"/>
    <w:rsid w:val="00180512"/>
    <w:rsid w:val="001820CD"/>
    <w:rsid w:val="001821F7"/>
    <w:rsid w:val="00182BD4"/>
    <w:rsid w:val="00183347"/>
    <w:rsid w:val="00183902"/>
    <w:rsid w:val="001844B2"/>
    <w:rsid w:val="00184E73"/>
    <w:rsid w:val="001851C1"/>
    <w:rsid w:val="00185E2A"/>
    <w:rsid w:val="0018617D"/>
    <w:rsid w:val="00187B3B"/>
    <w:rsid w:val="001907F8"/>
    <w:rsid w:val="0019099E"/>
    <w:rsid w:val="00190B0E"/>
    <w:rsid w:val="00191F36"/>
    <w:rsid w:val="00192A70"/>
    <w:rsid w:val="0019435C"/>
    <w:rsid w:val="0019597B"/>
    <w:rsid w:val="00195D86"/>
    <w:rsid w:val="00195EE7"/>
    <w:rsid w:val="001970C9"/>
    <w:rsid w:val="0019761A"/>
    <w:rsid w:val="0019773C"/>
    <w:rsid w:val="001A0240"/>
    <w:rsid w:val="001A2824"/>
    <w:rsid w:val="001A29DC"/>
    <w:rsid w:val="001A2ABC"/>
    <w:rsid w:val="001A2DDE"/>
    <w:rsid w:val="001A326E"/>
    <w:rsid w:val="001A3A98"/>
    <w:rsid w:val="001A4FBB"/>
    <w:rsid w:val="001A513B"/>
    <w:rsid w:val="001A54D0"/>
    <w:rsid w:val="001A72EC"/>
    <w:rsid w:val="001A7E58"/>
    <w:rsid w:val="001B0A16"/>
    <w:rsid w:val="001B47EA"/>
    <w:rsid w:val="001B602E"/>
    <w:rsid w:val="001B7293"/>
    <w:rsid w:val="001B7B12"/>
    <w:rsid w:val="001B7D80"/>
    <w:rsid w:val="001C134D"/>
    <w:rsid w:val="001C17A5"/>
    <w:rsid w:val="001C2134"/>
    <w:rsid w:val="001C225C"/>
    <w:rsid w:val="001C2EED"/>
    <w:rsid w:val="001C353E"/>
    <w:rsid w:val="001C5F8B"/>
    <w:rsid w:val="001C6201"/>
    <w:rsid w:val="001C6844"/>
    <w:rsid w:val="001C69F5"/>
    <w:rsid w:val="001D0A67"/>
    <w:rsid w:val="001D0B4F"/>
    <w:rsid w:val="001D0E76"/>
    <w:rsid w:val="001D2042"/>
    <w:rsid w:val="001D255B"/>
    <w:rsid w:val="001D2C2D"/>
    <w:rsid w:val="001D4AB5"/>
    <w:rsid w:val="001D5E22"/>
    <w:rsid w:val="001D6165"/>
    <w:rsid w:val="001D643C"/>
    <w:rsid w:val="001D651A"/>
    <w:rsid w:val="001D688D"/>
    <w:rsid w:val="001D70AB"/>
    <w:rsid w:val="001E0063"/>
    <w:rsid w:val="001E042A"/>
    <w:rsid w:val="001E06C2"/>
    <w:rsid w:val="001E0887"/>
    <w:rsid w:val="001E1568"/>
    <w:rsid w:val="001E1739"/>
    <w:rsid w:val="001E2DB5"/>
    <w:rsid w:val="001E36B7"/>
    <w:rsid w:val="001E3A06"/>
    <w:rsid w:val="001E3BD0"/>
    <w:rsid w:val="001E416A"/>
    <w:rsid w:val="001E41A6"/>
    <w:rsid w:val="001E4548"/>
    <w:rsid w:val="001E583F"/>
    <w:rsid w:val="001E5ADD"/>
    <w:rsid w:val="001E5AEC"/>
    <w:rsid w:val="001E653E"/>
    <w:rsid w:val="001E692D"/>
    <w:rsid w:val="001E7024"/>
    <w:rsid w:val="001E760B"/>
    <w:rsid w:val="001F02C9"/>
    <w:rsid w:val="001F1DFF"/>
    <w:rsid w:val="001F2442"/>
    <w:rsid w:val="001F2D88"/>
    <w:rsid w:val="001F2F34"/>
    <w:rsid w:val="001F39BA"/>
    <w:rsid w:val="001F3C17"/>
    <w:rsid w:val="001F54AD"/>
    <w:rsid w:val="001F5623"/>
    <w:rsid w:val="001F5896"/>
    <w:rsid w:val="001F63B3"/>
    <w:rsid w:val="001F6A13"/>
    <w:rsid w:val="001F6C94"/>
    <w:rsid w:val="001F744A"/>
    <w:rsid w:val="00200ABB"/>
    <w:rsid w:val="0020279C"/>
    <w:rsid w:val="00202819"/>
    <w:rsid w:val="0020420F"/>
    <w:rsid w:val="0020442B"/>
    <w:rsid w:val="002045BD"/>
    <w:rsid w:val="00205A95"/>
    <w:rsid w:val="0020675A"/>
    <w:rsid w:val="0020730C"/>
    <w:rsid w:val="00207386"/>
    <w:rsid w:val="00210A7D"/>
    <w:rsid w:val="0021169D"/>
    <w:rsid w:val="002136CD"/>
    <w:rsid w:val="002136D8"/>
    <w:rsid w:val="00213FBE"/>
    <w:rsid w:val="00215848"/>
    <w:rsid w:val="0021646E"/>
    <w:rsid w:val="002164B3"/>
    <w:rsid w:val="00216B20"/>
    <w:rsid w:val="00216D76"/>
    <w:rsid w:val="00217273"/>
    <w:rsid w:val="002178C0"/>
    <w:rsid w:val="00220D74"/>
    <w:rsid w:val="0022105E"/>
    <w:rsid w:val="00222781"/>
    <w:rsid w:val="002228DC"/>
    <w:rsid w:val="00224465"/>
    <w:rsid w:val="002254AC"/>
    <w:rsid w:val="0023085F"/>
    <w:rsid w:val="00230A89"/>
    <w:rsid w:val="0023245C"/>
    <w:rsid w:val="00232E9F"/>
    <w:rsid w:val="002337A9"/>
    <w:rsid w:val="00234AC4"/>
    <w:rsid w:val="002359DF"/>
    <w:rsid w:val="00237CC5"/>
    <w:rsid w:val="00237E9D"/>
    <w:rsid w:val="00241D2F"/>
    <w:rsid w:val="00242ABE"/>
    <w:rsid w:val="00243796"/>
    <w:rsid w:val="0024413B"/>
    <w:rsid w:val="0024452F"/>
    <w:rsid w:val="00245014"/>
    <w:rsid w:val="00246E8D"/>
    <w:rsid w:val="002476DF"/>
    <w:rsid w:val="00247ADC"/>
    <w:rsid w:val="00247BDA"/>
    <w:rsid w:val="00251018"/>
    <w:rsid w:val="00251695"/>
    <w:rsid w:val="002516A8"/>
    <w:rsid w:val="00251788"/>
    <w:rsid w:val="0025338A"/>
    <w:rsid w:val="002535F5"/>
    <w:rsid w:val="0025430B"/>
    <w:rsid w:val="00254E57"/>
    <w:rsid w:val="0025503F"/>
    <w:rsid w:val="00255331"/>
    <w:rsid w:val="00257A18"/>
    <w:rsid w:val="00262740"/>
    <w:rsid w:val="00263161"/>
    <w:rsid w:val="00263834"/>
    <w:rsid w:val="00264269"/>
    <w:rsid w:val="00264749"/>
    <w:rsid w:val="00265960"/>
    <w:rsid w:val="0026609E"/>
    <w:rsid w:val="00267240"/>
    <w:rsid w:val="00267440"/>
    <w:rsid w:val="002676B9"/>
    <w:rsid w:val="0026782D"/>
    <w:rsid w:val="00267FFD"/>
    <w:rsid w:val="00270711"/>
    <w:rsid w:val="00270862"/>
    <w:rsid w:val="002718AE"/>
    <w:rsid w:val="00271F73"/>
    <w:rsid w:val="00272617"/>
    <w:rsid w:val="0027386A"/>
    <w:rsid w:val="002738BE"/>
    <w:rsid w:val="00276910"/>
    <w:rsid w:val="0028031F"/>
    <w:rsid w:val="00280B18"/>
    <w:rsid w:val="002824AC"/>
    <w:rsid w:val="00283D8C"/>
    <w:rsid w:val="00285D16"/>
    <w:rsid w:val="00286823"/>
    <w:rsid w:val="00290BA7"/>
    <w:rsid w:val="00291B93"/>
    <w:rsid w:val="002923F1"/>
    <w:rsid w:val="0029373B"/>
    <w:rsid w:val="00294236"/>
    <w:rsid w:val="00294388"/>
    <w:rsid w:val="0029458D"/>
    <w:rsid w:val="00294987"/>
    <w:rsid w:val="00295108"/>
    <w:rsid w:val="0029567B"/>
    <w:rsid w:val="002965A8"/>
    <w:rsid w:val="00296BC3"/>
    <w:rsid w:val="002A03D4"/>
    <w:rsid w:val="002A051F"/>
    <w:rsid w:val="002A0C70"/>
    <w:rsid w:val="002A1C13"/>
    <w:rsid w:val="002A3A64"/>
    <w:rsid w:val="002A3CB3"/>
    <w:rsid w:val="002A3D44"/>
    <w:rsid w:val="002A4564"/>
    <w:rsid w:val="002A4C15"/>
    <w:rsid w:val="002A5BCA"/>
    <w:rsid w:val="002A5F1E"/>
    <w:rsid w:val="002A6D1A"/>
    <w:rsid w:val="002A74AE"/>
    <w:rsid w:val="002A7B3E"/>
    <w:rsid w:val="002B01E5"/>
    <w:rsid w:val="002B0E5D"/>
    <w:rsid w:val="002B1137"/>
    <w:rsid w:val="002B1A74"/>
    <w:rsid w:val="002B1E2A"/>
    <w:rsid w:val="002B2001"/>
    <w:rsid w:val="002B2A91"/>
    <w:rsid w:val="002B3F96"/>
    <w:rsid w:val="002B4508"/>
    <w:rsid w:val="002B4F26"/>
    <w:rsid w:val="002B62F4"/>
    <w:rsid w:val="002B630F"/>
    <w:rsid w:val="002B78CB"/>
    <w:rsid w:val="002C0794"/>
    <w:rsid w:val="002C0D39"/>
    <w:rsid w:val="002C126F"/>
    <w:rsid w:val="002C20C1"/>
    <w:rsid w:val="002C2BB2"/>
    <w:rsid w:val="002C3566"/>
    <w:rsid w:val="002C4AAB"/>
    <w:rsid w:val="002C4FAB"/>
    <w:rsid w:val="002C6284"/>
    <w:rsid w:val="002C6700"/>
    <w:rsid w:val="002C77C5"/>
    <w:rsid w:val="002D04B1"/>
    <w:rsid w:val="002D0545"/>
    <w:rsid w:val="002D0B85"/>
    <w:rsid w:val="002D18D1"/>
    <w:rsid w:val="002D304C"/>
    <w:rsid w:val="002D446C"/>
    <w:rsid w:val="002D574E"/>
    <w:rsid w:val="002D65EB"/>
    <w:rsid w:val="002D66CE"/>
    <w:rsid w:val="002D7278"/>
    <w:rsid w:val="002D731B"/>
    <w:rsid w:val="002E0702"/>
    <w:rsid w:val="002E0AEF"/>
    <w:rsid w:val="002E2D48"/>
    <w:rsid w:val="002E324F"/>
    <w:rsid w:val="002E3B60"/>
    <w:rsid w:val="002E53DB"/>
    <w:rsid w:val="002E5694"/>
    <w:rsid w:val="002E578A"/>
    <w:rsid w:val="002E65D0"/>
    <w:rsid w:val="002E6630"/>
    <w:rsid w:val="002E6946"/>
    <w:rsid w:val="002E72AD"/>
    <w:rsid w:val="002F0222"/>
    <w:rsid w:val="002F27E4"/>
    <w:rsid w:val="002F30A2"/>
    <w:rsid w:val="002F3185"/>
    <w:rsid w:val="002F4F64"/>
    <w:rsid w:val="002F520D"/>
    <w:rsid w:val="002F5C91"/>
    <w:rsid w:val="002F657D"/>
    <w:rsid w:val="002F6786"/>
    <w:rsid w:val="002F6F44"/>
    <w:rsid w:val="002F7109"/>
    <w:rsid w:val="00300073"/>
    <w:rsid w:val="00301048"/>
    <w:rsid w:val="00302851"/>
    <w:rsid w:val="00304B26"/>
    <w:rsid w:val="00305713"/>
    <w:rsid w:val="00305CF6"/>
    <w:rsid w:val="00305EF6"/>
    <w:rsid w:val="003070A1"/>
    <w:rsid w:val="00307F01"/>
    <w:rsid w:val="00311EFE"/>
    <w:rsid w:val="003121F9"/>
    <w:rsid w:val="003125F1"/>
    <w:rsid w:val="003127D3"/>
    <w:rsid w:val="00313A88"/>
    <w:rsid w:val="00313C88"/>
    <w:rsid w:val="00315286"/>
    <w:rsid w:val="003213C3"/>
    <w:rsid w:val="0032286C"/>
    <w:rsid w:val="00322B28"/>
    <w:rsid w:val="003237EE"/>
    <w:rsid w:val="00323D87"/>
    <w:rsid w:val="00324AC4"/>
    <w:rsid w:val="0032560F"/>
    <w:rsid w:val="00325CF9"/>
    <w:rsid w:val="003260B0"/>
    <w:rsid w:val="00326EC8"/>
    <w:rsid w:val="00327117"/>
    <w:rsid w:val="003272EC"/>
    <w:rsid w:val="0033002D"/>
    <w:rsid w:val="00330670"/>
    <w:rsid w:val="00330EC2"/>
    <w:rsid w:val="00331311"/>
    <w:rsid w:val="00331DDB"/>
    <w:rsid w:val="00331F18"/>
    <w:rsid w:val="0033432B"/>
    <w:rsid w:val="0033471F"/>
    <w:rsid w:val="00335F00"/>
    <w:rsid w:val="0033732F"/>
    <w:rsid w:val="003374BC"/>
    <w:rsid w:val="0033769C"/>
    <w:rsid w:val="00341197"/>
    <w:rsid w:val="0034142E"/>
    <w:rsid w:val="00341B41"/>
    <w:rsid w:val="00341B93"/>
    <w:rsid w:val="00343285"/>
    <w:rsid w:val="003439FE"/>
    <w:rsid w:val="00343C02"/>
    <w:rsid w:val="003440D6"/>
    <w:rsid w:val="003442BB"/>
    <w:rsid w:val="0034487E"/>
    <w:rsid w:val="00345536"/>
    <w:rsid w:val="00345570"/>
    <w:rsid w:val="003461F1"/>
    <w:rsid w:val="00346C2A"/>
    <w:rsid w:val="00347B46"/>
    <w:rsid w:val="0035101B"/>
    <w:rsid w:val="0035167F"/>
    <w:rsid w:val="00351B37"/>
    <w:rsid w:val="003525F3"/>
    <w:rsid w:val="00352E6E"/>
    <w:rsid w:val="00353418"/>
    <w:rsid w:val="00353551"/>
    <w:rsid w:val="00353BD3"/>
    <w:rsid w:val="00353D7A"/>
    <w:rsid w:val="00353DDA"/>
    <w:rsid w:val="00356C83"/>
    <w:rsid w:val="003570F5"/>
    <w:rsid w:val="00360A2A"/>
    <w:rsid w:val="00361432"/>
    <w:rsid w:val="0036184D"/>
    <w:rsid w:val="0036363D"/>
    <w:rsid w:val="0036391C"/>
    <w:rsid w:val="0036429B"/>
    <w:rsid w:val="00367408"/>
    <w:rsid w:val="00367953"/>
    <w:rsid w:val="003702D2"/>
    <w:rsid w:val="00370406"/>
    <w:rsid w:val="0037102D"/>
    <w:rsid w:val="0037135B"/>
    <w:rsid w:val="003714F0"/>
    <w:rsid w:val="00373610"/>
    <w:rsid w:val="003736CE"/>
    <w:rsid w:val="00373B54"/>
    <w:rsid w:val="00373B8F"/>
    <w:rsid w:val="003741DF"/>
    <w:rsid w:val="00374646"/>
    <w:rsid w:val="00375748"/>
    <w:rsid w:val="0037643A"/>
    <w:rsid w:val="00383175"/>
    <w:rsid w:val="00384631"/>
    <w:rsid w:val="00384A52"/>
    <w:rsid w:val="003854E5"/>
    <w:rsid w:val="00386030"/>
    <w:rsid w:val="00387FA3"/>
    <w:rsid w:val="00390234"/>
    <w:rsid w:val="00391160"/>
    <w:rsid w:val="003912F1"/>
    <w:rsid w:val="003924AA"/>
    <w:rsid w:val="003924D9"/>
    <w:rsid w:val="00394AAE"/>
    <w:rsid w:val="003958C7"/>
    <w:rsid w:val="0039719B"/>
    <w:rsid w:val="003979DE"/>
    <w:rsid w:val="00397B95"/>
    <w:rsid w:val="00397DF0"/>
    <w:rsid w:val="003A01A7"/>
    <w:rsid w:val="003A1B2D"/>
    <w:rsid w:val="003A1CFA"/>
    <w:rsid w:val="003A41D3"/>
    <w:rsid w:val="003A4B18"/>
    <w:rsid w:val="003A50A5"/>
    <w:rsid w:val="003A6EAC"/>
    <w:rsid w:val="003A7652"/>
    <w:rsid w:val="003A7D83"/>
    <w:rsid w:val="003B06D7"/>
    <w:rsid w:val="003B164D"/>
    <w:rsid w:val="003B18BC"/>
    <w:rsid w:val="003B1BED"/>
    <w:rsid w:val="003B1EE1"/>
    <w:rsid w:val="003B1F20"/>
    <w:rsid w:val="003B23AD"/>
    <w:rsid w:val="003B2D70"/>
    <w:rsid w:val="003B2E8F"/>
    <w:rsid w:val="003B323C"/>
    <w:rsid w:val="003B368C"/>
    <w:rsid w:val="003B3856"/>
    <w:rsid w:val="003B3883"/>
    <w:rsid w:val="003B4597"/>
    <w:rsid w:val="003B482B"/>
    <w:rsid w:val="003B49FE"/>
    <w:rsid w:val="003B4EC7"/>
    <w:rsid w:val="003B5F78"/>
    <w:rsid w:val="003C0E7E"/>
    <w:rsid w:val="003C0F9B"/>
    <w:rsid w:val="003C1750"/>
    <w:rsid w:val="003C17E3"/>
    <w:rsid w:val="003C22B8"/>
    <w:rsid w:val="003C2824"/>
    <w:rsid w:val="003C376A"/>
    <w:rsid w:val="003C378B"/>
    <w:rsid w:val="003C3DE5"/>
    <w:rsid w:val="003C3EF4"/>
    <w:rsid w:val="003C4097"/>
    <w:rsid w:val="003C4586"/>
    <w:rsid w:val="003C7A25"/>
    <w:rsid w:val="003C7BF2"/>
    <w:rsid w:val="003D0C41"/>
    <w:rsid w:val="003D0F5C"/>
    <w:rsid w:val="003D26FA"/>
    <w:rsid w:val="003D4DBC"/>
    <w:rsid w:val="003D52D4"/>
    <w:rsid w:val="003D53C1"/>
    <w:rsid w:val="003D56BC"/>
    <w:rsid w:val="003D5A65"/>
    <w:rsid w:val="003E1D66"/>
    <w:rsid w:val="003E2453"/>
    <w:rsid w:val="003E2DC1"/>
    <w:rsid w:val="003E35E6"/>
    <w:rsid w:val="003E463D"/>
    <w:rsid w:val="003E6E2F"/>
    <w:rsid w:val="003E6F5E"/>
    <w:rsid w:val="003E75D5"/>
    <w:rsid w:val="003E7AB0"/>
    <w:rsid w:val="003F03E2"/>
    <w:rsid w:val="003F1947"/>
    <w:rsid w:val="003F3947"/>
    <w:rsid w:val="003F3FEB"/>
    <w:rsid w:val="003F5B04"/>
    <w:rsid w:val="003F62F9"/>
    <w:rsid w:val="003F63D4"/>
    <w:rsid w:val="003F7BE1"/>
    <w:rsid w:val="0040171C"/>
    <w:rsid w:val="00403282"/>
    <w:rsid w:val="004036BC"/>
    <w:rsid w:val="00403AB9"/>
    <w:rsid w:val="00404110"/>
    <w:rsid w:val="004047A4"/>
    <w:rsid w:val="004053C2"/>
    <w:rsid w:val="00407453"/>
    <w:rsid w:val="00410AB2"/>
    <w:rsid w:val="004114CE"/>
    <w:rsid w:val="00413599"/>
    <w:rsid w:val="00414780"/>
    <w:rsid w:val="0041594B"/>
    <w:rsid w:val="00415D4F"/>
    <w:rsid w:val="00416801"/>
    <w:rsid w:val="00417F8A"/>
    <w:rsid w:val="004201B1"/>
    <w:rsid w:val="00420215"/>
    <w:rsid w:val="004206AF"/>
    <w:rsid w:val="004209B3"/>
    <w:rsid w:val="00420C9E"/>
    <w:rsid w:val="00421A5D"/>
    <w:rsid w:val="00421BDD"/>
    <w:rsid w:val="00421CF7"/>
    <w:rsid w:val="00422153"/>
    <w:rsid w:val="00423A98"/>
    <w:rsid w:val="00424D72"/>
    <w:rsid w:val="00425FBD"/>
    <w:rsid w:val="0042609D"/>
    <w:rsid w:val="00427149"/>
    <w:rsid w:val="004305D6"/>
    <w:rsid w:val="00430B6B"/>
    <w:rsid w:val="00431510"/>
    <w:rsid w:val="004322BE"/>
    <w:rsid w:val="0043338D"/>
    <w:rsid w:val="004333F8"/>
    <w:rsid w:val="004337C0"/>
    <w:rsid w:val="00433D5A"/>
    <w:rsid w:val="0043450B"/>
    <w:rsid w:val="00437A31"/>
    <w:rsid w:val="00440F80"/>
    <w:rsid w:val="00441384"/>
    <w:rsid w:val="00442325"/>
    <w:rsid w:val="004423BD"/>
    <w:rsid w:val="00445BBD"/>
    <w:rsid w:val="00445D84"/>
    <w:rsid w:val="00446AB8"/>
    <w:rsid w:val="00447332"/>
    <w:rsid w:val="0044782B"/>
    <w:rsid w:val="0045018A"/>
    <w:rsid w:val="00451FCA"/>
    <w:rsid w:val="00452B08"/>
    <w:rsid w:val="00452F78"/>
    <w:rsid w:val="00453F22"/>
    <w:rsid w:val="004540A4"/>
    <w:rsid w:val="00454B80"/>
    <w:rsid w:val="004561DB"/>
    <w:rsid w:val="00457240"/>
    <w:rsid w:val="004578D5"/>
    <w:rsid w:val="0046018C"/>
    <w:rsid w:val="00461CA3"/>
    <w:rsid w:val="0046321A"/>
    <w:rsid w:val="00463DA3"/>
    <w:rsid w:val="00463E84"/>
    <w:rsid w:val="004641E7"/>
    <w:rsid w:val="004648BE"/>
    <w:rsid w:val="00467272"/>
    <w:rsid w:val="00470A7B"/>
    <w:rsid w:val="004712E8"/>
    <w:rsid w:val="00471D23"/>
    <w:rsid w:val="00472138"/>
    <w:rsid w:val="0047237A"/>
    <w:rsid w:val="00472412"/>
    <w:rsid w:val="00472C28"/>
    <w:rsid w:val="00472D12"/>
    <w:rsid w:val="004730F3"/>
    <w:rsid w:val="00473DBC"/>
    <w:rsid w:val="00474EA1"/>
    <w:rsid w:val="004755CB"/>
    <w:rsid w:val="00475E17"/>
    <w:rsid w:val="004777BF"/>
    <w:rsid w:val="00477BDD"/>
    <w:rsid w:val="00480F44"/>
    <w:rsid w:val="00481A21"/>
    <w:rsid w:val="004836EF"/>
    <w:rsid w:val="004839A7"/>
    <w:rsid w:val="004857A6"/>
    <w:rsid w:val="00485B95"/>
    <w:rsid w:val="004861E7"/>
    <w:rsid w:val="004866BF"/>
    <w:rsid w:val="00486967"/>
    <w:rsid w:val="00490FEA"/>
    <w:rsid w:val="00491161"/>
    <w:rsid w:val="00491FF4"/>
    <w:rsid w:val="00492550"/>
    <w:rsid w:val="00492F3D"/>
    <w:rsid w:val="0049320B"/>
    <w:rsid w:val="00493A8F"/>
    <w:rsid w:val="00495394"/>
    <w:rsid w:val="00495B22"/>
    <w:rsid w:val="00495D55"/>
    <w:rsid w:val="00496487"/>
    <w:rsid w:val="00496EED"/>
    <w:rsid w:val="004A010B"/>
    <w:rsid w:val="004A08EE"/>
    <w:rsid w:val="004A0A1B"/>
    <w:rsid w:val="004A1940"/>
    <w:rsid w:val="004A3B6E"/>
    <w:rsid w:val="004A3D9E"/>
    <w:rsid w:val="004A4AC7"/>
    <w:rsid w:val="004A6A9A"/>
    <w:rsid w:val="004A6E94"/>
    <w:rsid w:val="004A799B"/>
    <w:rsid w:val="004B001A"/>
    <w:rsid w:val="004B0067"/>
    <w:rsid w:val="004B05F2"/>
    <w:rsid w:val="004B1889"/>
    <w:rsid w:val="004B2962"/>
    <w:rsid w:val="004B493B"/>
    <w:rsid w:val="004B6DAB"/>
    <w:rsid w:val="004B7D83"/>
    <w:rsid w:val="004C0208"/>
    <w:rsid w:val="004C020A"/>
    <w:rsid w:val="004C0690"/>
    <w:rsid w:val="004C0ED8"/>
    <w:rsid w:val="004C196C"/>
    <w:rsid w:val="004C2786"/>
    <w:rsid w:val="004C2B77"/>
    <w:rsid w:val="004C4683"/>
    <w:rsid w:val="004C52C6"/>
    <w:rsid w:val="004C58DC"/>
    <w:rsid w:val="004C6ABE"/>
    <w:rsid w:val="004C6BBB"/>
    <w:rsid w:val="004C7191"/>
    <w:rsid w:val="004D1477"/>
    <w:rsid w:val="004D2862"/>
    <w:rsid w:val="004D4DC2"/>
    <w:rsid w:val="004D6075"/>
    <w:rsid w:val="004D71F0"/>
    <w:rsid w:val="004D765D"/>
    <w:rsid w:val="004E11DE"/>
    <w:rsid w:val="004E13E6"/>
    <w:rsid w:val="004E179D"/>
    <w:rsid w:val="004E42A0"/>
    <w:rsid w:val="004E46BC"/>
    <w:rsid w:val="004E5015"/>
    <w:rsid w:val="004F21E1"/>
    <w:rsid w:val="004F2B5B"/>
    <w:rsid w:val="004F370A"/>
    <w:rsid w:val="004F3F9E"/>
    <w:rsid w:val="004F5196"/>
    <w:rsid w:val="004F5EE9"/>
    <w:rsid w:val="004F6FA6"/>
    <w:rsid w:val="005018AB"/>
    <w:rsid w:val="0050261A"/>
    <w:rsid w:val="00502B97"/>
    <w:rsid w:val="00502DBD"/>
    <w:rsid w:val="00503F31"/>
    <w:rsid w:val="00504136"/>
    <w:rsid w:val="00504AD1"/>
    <w:rsid w:val="00505070"/>
    <w:rsid w:val="005050C3"/>
    <w:rsid w:val="0050636B"/>
    <w:rsid w:val="00506FC5"/>
    <w:rsid w:val="0050758E"/>
    <w:rsid w:val="005076D2"/>
    <w:rsid w:val="00507EBD"/>
    <w:rsid w:val="00510375"/>
    <w:rsid w:val="00512282"/>
    <w:rsid w:val="0051238A"/>
    <w:rsid w:val="00512E1C"/>
    <w:rsid w:val="00513628"/>
    <w:rsid w:val="0051483D"/>
    <w:rsid w:val="00517CD8"/>
    <w:rsid w:val="00521EA7"/>
    <w:rsid w:val="005220D9"/>
    <w:rsid w:val="00522305"/>
    <w:rsid w:val="00522640"/>
    <w:rsid w:val="00522D20"/>
    <w:rsid w:val="00522EDF"/>
    <w:rsid w:val="005232B8"/>
    <w:rsid w:val="00523AC4"/>
    <w:rsid w:val="00524964"/>
    <w:rsid w:val="0052530F"/>
    <w:rsid w:val="00526B5B"/>
    <w:rsid w:val="00532218"/>
    <w:rsid w:val="005323B8"/>
    <w:rsid w:val="00532433"/>
    <w:rsid w:val="00532BCB"/>
    <w:rsid w:val="00532E02"/>
    <w:rsid w:val="00533ADA"/>
    <w:rsid w:val="00533E1F"/>
    <w:rsid w:val="00536626"/>
    <w:rsid w:val="005372DD"/>
    <w:rsid w:val="00537ED9"/>
    <w:rsid w:val="00542512"/>
    <w:rsid w:val="00542F1C"/>
    <w:rsid w:val="00542F7E"/>
    <w:rsid w:val="00545599"/>
    <w:rsid w:val="0054729A"/>
    <w:rsid w:val="00547B74"/>
    <w:rsid w:val="00547FAB"/>
    <w:rsid w:val="00551376"/>
    <w:rsid w:val="00553505"/>
    <w:rsid w:val="00553DC7"/>
    <w:rsid w:val="00553EBD"/>
    <w:rsid w:val="0055412F"/>
    <w:rsid w:val="00554163"/>
    <w:rsid w:val="005547C7"/>
    <w:rsid w:val="0055532F"/>
    <w:rsid w:val="00555F9B"/>
    <w:rsid w:val="00556317"/>
    <w:rsid w:val="0055659C"/>
    <w:rsid w:val="005602D0"/>
    <w:rsid w:val="005612A1"/>
    <w:rsid w:val="005617DD"/>
    <w:rsid w:val="005639DF"/>
    <w:rsid w:val="00565466"/>
    <w:rsid w:val="005662F0"/>
    <w:rsid w:val="0056758D"/>
    <w:rsid w:val="00567850"/>
    <w:rsid w:val="00570573"/>
    <w:rsid w:val="005715E3"/>
    <w:rsid w:val="005716BF"/>
    <w:rsid w:val="00571DFF"/>
    <w:rsid w:val="00575B40"/>
    <w:rsid w:val="00575C82"/>
    <w:rsid w:val="00580C69"/>
    <w:rsid w:val="0058155D"/>
    <w:rsid w:val="005817E7"/>
    <w:rsid w:val="00584C8F"/>
    <w:rsid w:val="005863CF"/>
    <w:rsid w:val="00590599"/>
    <w:rsid w:val="0059066B"/>
    <w:rsid w:val="005906A1"/>
    <w:rsid w:val="00590E99"/>
    <w:rsid w:val="005911C4"/>
    <w:rsid w:val="005914B3"/>
    <w:rsid w:val="00592917"/>
    <w:rsid w:val="0059293E"/>
    <w:rsid w:val="00592F6D"/>
    <w:rsid w:val="00593DE4"/>
    <w:rsid w:val="00595AE7"/>
    <w:rsid w:val="005962C7"/>
    <w:rsid w:val="00596759"/>
    <w:rsid w:val="00597199"/>
    <w:rsid w:val="005979EE"/>
    <w:rsid w:val="005A12BE"/>
    <w:rsid w:val="005A1C79"/>
    <w:rsid w:val="005A224F"/>
    <w:rsid w:val="005A2CF5"/>
    <w:rsid w:val="005A35EC"/>
    <w:rsid w:val="005A45F8"/>
    <w:rsid w:val="005A4BE8"/>
    <w:rsid w:val="005A598A"/>
    <w:rsid w:val="005A5B87"/>
    <w:rsid w:val="005A6309"/>
    <w:rsid w:val="005A77E0"/>
    <w:rsid w:val="005B038F"/>
    <w:rsid w:val="005B063B"/>
    <w:rsid w:val="005B0C70"/>
    <w:rsid w:val="005B1DB7"/>
    <w:rsid w:val="005B2351"/>
    <w:rsid w:val="005B29CB"/>
    <w:rsid w:val="005B2B82"/>
    <w:rsid w:val="005B3071"/>
    <w:rsid w:val="005B32F8"/>
    <w:rsid w:val="005B4C78"/>
    <w:rsid w:val="005B5696"/>
    <w:rsid w:val="005B5DDC"/>
    <w:rsid w:val="005B6F86"/>
    <w:rsid w:val="005B75C4"/>
    <w:rsid w:val="005C027F"/>
    <w:rsid w:val="005C0404"/>
    <w:rsid w:val="005C08C9"/>
    <w:rsid w:val="005C1064"/>
    <w:rsid w:val="005C1467"/>
    <w:rsid w:val="005C207D"/>
    <w:rsid w:val="005C2BC9"/>
    <w:rsid w:val="005C43C2"/>
    <w:rsid w:val="005C5B77"/>
    <w:rsid w:val="005C62C8"/>
    <w:rsid w:val="005C62EB"/>
    <w:rsid w:val="005C65EE"/>
    <w:rsid w:val="005C6B41"/>
    <w:rsid w:val="005C7A7E"/>
    <w:rsid w:val="005D083B"/>
    <w:rsid w:val="005D1447"/>
    <w:rsid w:val="005D153A"/>
    <w:rsid w:val="005D2DF1"/>
    <w:rsid w:val="005D366D"/>
    <w:rsid w:val="005D3C24"/>
    <w:rsid w:val="005D5868"/>
    <w:rsid w:val="005D701C"/>
    <w:rsid w:val="005D7199"/>
    <w:rsid w:val="005D72EF"/>
    <w:rsid w:val="005E1884"/>
    <w:rsid w:val="005E2137"/>
    <w:rsid w:val="005E2D22"/>
    <w:rsid w:val="005E3564"/>
    <w:rsid w:val="005E44B0"/>
    <w:rsid w:val="005E4DEE"/>
    <w:rsid w:val="005E5A4D"/>
    <w:rsid w:val="005E6085"/>
    <w:rsid w:val="005E688C"/>
    <w:rsid w:val="005E6C42"/>
    <w:rsid w:val="005F0665"/>
    <w:rsid w:val="005F0D4C"/>
    <w:rsid w:val="005F18C1"/>
    <w:rsid w:val="005F2553"/>
    <w:rsid w:val="005F2A20"/>
    <w:rsid w:val="005F34A7"/>
    <w:rsid w:val="005F4434"/>
    <w:rsid w:val="005F459D"/>
    <w:rsid w:val="005F4D82"/>
    <w:rsid w:val="005F4DDF"/>
    <w:rsid w:val="005F529D"/>
    <w:rsid w:val="005F588C"/>
    <w:rsid w:val="005F5931"/>
    <w:rsid w:val="005F7F64"/>
    <w:rsid w:val="0060084B"/>
    <w:rsid w:val="00600C11"/>
    <w:rsid w:val="00600E4C"/>
    <w:rsid w:val="0060303D"/>
    <w:rsid w:val="0060428A"/>
    <w:rsid w:val="006048B7"/>
    <w:rsid w:val="00606139"/>
    <w:rsid w:val="00610122"/>
    <w:rsid w:val="006105A7"/>
    <w:rsid w:val="0061080D"/>
    <w:rsid w:val="006108E4"/>
    <w:rsid w:val="00610AF2"/>
    <w:rsid w:val="00610DA9"/>
    <w:rsid w:val="00610F97"/>
    <w:rsid w:val="0061121B"/>
    <w:rsid w:val="00612E13"/>
    <w:rsid w:val="00613DB0"/>
    <w:rsid w:val="00615991"/>
    <w:rsid w:val="00615CBB"/>
    <w:rsid w:val="00616024"/>
    <w:rsid w:val="00617ECA"/>
    <w:rsid w:val="00617EFD"/>
    <w:rsid w:val="00623AEF"/>
    <w:rsid w:val="006247B1"/>
    <w:rsid w:val="006259B0"/>
    <w:rsid w:val="006259E2"/>
    <w:rsid w:val="00625D55"/>
    <w:rsid w:val="0062640D"/>
    <w:rsid w:val="00626F8E"/>
    <w:rsid w:val="006303F4"/>
    <w:rsid w:val="00631BD9"/>
    <w:rsid w:val="0063263A"/>
    <w:rsid w:val="0063369E"/>
    <w:rsid w:val="006344B5"/>
    <w:rsid w:val="00634635"/>
    <w:rsid w:val="006346BB"/>
    <w:rsid w:val="00634B47"/>
    <w:rsid w:val="00635A98"/>
    <w:rsid w:val="006364B8"/>
    <w:rsid w:val="0063706F"/>
    <w:rsid w:val="00637F77"/>
    <w:rsid w:val="006402DF"/>
    <w:rsid w:val="0064145E"/>
    <w:rsid w:val="006415E5"/>
    <w:rsid w:val="00642AAD"/>
    <w:rsid w:val="00646087"/>
    <w:rsid w:val="006466B2"/>
    <w:rsid w:val="006467BD"/>
    <w:rsid w:val="00647E7F"/>
    <w:rsid w:val="006506A3"/>
    <w:rsid w:val="00650FE5"/>
    <w:rsid w:val="006518E7"/>
    <w:rsid w:val="0065272F"/>
    <w:rsid w:val="00653B98"/>
    <w:rsid w:val="00653DC4"/>
    <w:rsid w:val="00654EF3"/>
    <w:rsid w:val="006560CF"/>
    <w:rsid w:val="00657E2A"/>
    <w:rsid w:val="0066046D"/>
    <w:rsid w:val="00660AA9"/>
    <w:rsid w:val="00660C15"/>
    <w:rsid w:val="00661229"/>
    <w:rsid w:val="006616E7"/>
    <w:rsid w:val="00662A1E"/>
    <w:rsid w:val="00663F6F"/>
    <w:rsid w:val="00664368"/>
    <w:rsid w:val="00664889"/>
    <w:rsid w:val="006654D4"/>
    <w:rsid w:val="00665892"/>
    <w:rsid w:val="00665D50"/>
    <w:rsid w:val="0066746B"/>
    <w:rsid w:val="0067024C"/>
    <w:rsid w:val="00670417"/>
    <w:rsid w:val="0067138C"/>
    <w:rsid w:val="00671490"/>
    <w:rsid w:val="006723EF"/>
    <w:rsid w:val="00673320"/>
    <w:rsid w:val="00673983"/>
    <w:rsid w:val="00673AA4"/>
    <w:rsid w:val="00674183"/>
    <w:rsid w:val="00674CD4"/>
    <w:rsid w:val="00674E93"/>
    <w:rsid w:val="0067530E"/>
    <w:rsid w:val="00676019"/>
    <w:rsid w:val="006762F8"/>
    <w:rsid w:val="006779D4"/>
    <w:rsid w:val="00677DFF"/>
    <w:rsid w:val="00680BAD"/>
    <w:rsid w:val="00681686"/>
    <w:rsid w:val="00682082"/>
    <w:rsid w:val="00682344"/>
    <w:rsid w:val="0068259F"/>
    <w:rsid w:val="0068314F"/>
    <w:rsid w:val="00683273"/>
    <w:rsid w:val="00683A57"/>
    <w:rsid w:val="006845D7"/>
    <w:rsid w:val="00685190"/>
    <w:rsid w:val="006864DA"/>
    <w:rsid w:val="006869BB"/>
    <w:rsid w:val="006871BD"/>
    <w:rsid w:val="00687925"/>
    <w:rsid w:val="006908CD"/>
    <w:rsid w:val="00691579"/>
    <w:rsid w:val="00692195"/>
    <w:rsid w:val="00692E4C"/>
    <w:rsid w:val="006935A0"/>
    <w:rsid w:val="0069374E"/>
    <w:rsid w:val="0069701B"/>
    <w:rsid w:val="00697222"/>
    <w:rsid w:val="00697913"/>
    <w:rsid w:val="006A0864"/>
    <w:rsid w:val="006A08CE"/>
    <w:rsid w:val="006A1DA7"/>
    <w:rsid w:val="006A2182"/>
    <w:rsid w:val="006A227B"/>
    <w:rsid w:val="006A26EB"/>
    <w:rsid w:val="006A27E0"/>
    <w:rsid w:val="006A29BF"/>
    <w:rsid w:val="006A323F"/>
    <w:rsid w:val="006A337F"/>
    <w:rsid w:val="006A5AA1"/>
    <w:rsid w:val="006A73CD"/>
    <w:rsid w:val="006B03CD"/>
    <w:rsid w:val="006B2A34"/>
    <w:rsid w:val="006B2C34"/>
    <w:rsid w:val="006B3355"/>
    <w:rsid w:val="006B3A32"/>
    <w:rsid w:val="006B5B18"/>
    <w:rsid w:val="006B5F0F"/>
    <w:rsid w:val="006B7394"/>
    <w:rsid w:val="006C0FB2"/>
    <w:rsid w:val="006C1247"/>
    <w:rsid w:val="006C1C87"/>
    <w:rsid w:val="006C3A69"/>
    <w:rsid w:val="006C4946"/>
    <w:rsid w:val="006C5B35"/>
    <w:rsid w:val="006C5D91"/>
    <w:rsid w:val="006C5E2C"/>
    <w:rsid w:val="006C6B1C"/>
    <w:rsid w:val="006C6E49"/>
    <w:rsid w:val="006C6E6A"/>
    <w:rsid w:val="006D020E"/>
    <w:rsid w:val="006D3A70"/>
    <w:rsid w:val="006D3F0D"/>
    <w:rsid w:val="006D4999"/>
    <w:rsid w:val="006D6A70"/>
    <w:rsid w:val="006D7003"/>
    <w:rsid w:val="006E0694"/>
    <w:rsid w:val="006E09E0"/>
    <w:rsid w:val="006E1132"/>
    <w:rsid w:val="006E2EB8"/>
    <w:rsid w:val="006E3F44"/>
    <w:rsid w:val="006E4234"/>
    <w:rsid w:val="006E45BC"/>
    <w:rsid w:val="006E5B5F"/>
    <w:rsid w:val="006E5C80"/>
    <w:rsid w:val="006E60A1"/>
    <w:rsid w:val="006E691D"/>
    <w:rsid w:val="006F008D"/>
    <w:rsid w:val="006F1559"/>
    <w:rsid w:val="006F22B7"/>
    <w:rsid w:val="006F3DFC"/>
    <w:rsid w:val="006F5C8F"/>
    <w:rsid w:val="006F6C9A"/>
    <w:rsid w:val="00700D81"/>
    <w:rsid w:val="00703052"/>
    <w:rsid w:val="0070391F"/>
    <w:rsid w:val="00703C4E"/>
    <w:rsid w:val="007044D8"/>
    <w:rsid w:val="007049BF"/>
    <w:rsid w:val="00705277"/>
    <w:rsid w:val="00705718"/>
    <w:rsid w:val="00705C41"/>
    <w:rsid w:val="00705D94"/>
    <w:rsid w:val="0070724E"/>
    <w:rsid w:val="007078C9"/>
    <w:rsid w:val="00710B19"/>
    <w:rsid w:val="00710DF1"/>
    <w:rsid w:val="00711B14"/>
    <w:rsid w:val="00712FE4"/>
    <w:rsid w:val="00713284"/>
    <w:rsid w:val="00713CB7"/>
    <w:rsid w:val="0071434F"/>
    <w:rsid w:val="0071440B"/>
    <w:rsid w:val="007169B2"/>
    <w:rsid w:val="007179D6"/>
    <w:rsid w:val="0072089F"/>
    <w:rsid w:val="00720C17"/>
    <w:rsid w:val="00721917"/>
    <w:rsid w:val="00721B1F"/>
    <w:rsid w:val="00721C05"/>
    <w:rsid w:val="007224A2"/>
    <w:rsid w:val="00722D78"/>
    <w:rsid w:val="00722DEA"/>
    <w:rsid w:val="0072320C"/>
    <w:rsid w:val="00723F16"/>
    <w:rsid w:val="007260DA"/>
    <w:rsid w:val="007262CC"/>
    <w:rsid w:val="0072652A"/>
    <w:rsid w:val="00727C88"/>
    <w:rsid w:val="00730638"/>
    <w:rsid w:val="00730AD6"/>
    <w:rsid w:val="00730C3A"/>
    <w:rsid w:val="00730C6A"/>
    <w:rsid w:val="0073119B"/>
    <w:rsid w:val="0073234A"/>
    <w:rsid w:val="00733992"/>
    <w:rsid w:val="00733E61"/>
    <w:rsid w:val="0073588F"/>
    <w:rsid w:val="007359ED"/>
    <w:rsid w:val="00735FD1"/>
    <w:rsid w:val="007376BE"/>
    <w:rsid w:val="00737A83"/>
    <w:rsid w:val="00737C1B"/>
    <w:rsid w:val="00741C55"/>
    <w:rsid w:val="007420C6"/>
    <w:rsid w:val="007421EE"/>
    <w:rsid w:val="00744768"/>
    <w:rsid w:val="007460BD"/>
    <w:rsid w:val="00746583"/>
    <w:rsid w:val="0074663E"/>
    <w:rsid w:val="00747A74"/>
    <w:rsid w:val="00747D13"/>
    <w:rsid w:val="00750019"/>
    <w:rsid w:val="007517DF"/>
    <w:rsid w:val="00751A4E"/>
    <w:rsid w:val="00753D5B"/>
    <w:rsid w:val="007545DB"/>
    <w:rsid w:val="0075478D"/>
    <w:rsid w:val="00754A03"/>
    <w:rsid w:val="00754E12"/>
    <w:rsid w:val="007568C6"/>
    <w:rsid w:val="007573F9"/>
    <w:rsid w:val="00757E5C"/>
    <w:rsid w:val="0076099C"/>
    <w:rsid w:val="007612AD"/>
    <w:rsid w:val="00762FCB"/>
    <w:rsid w:val="0076358E"/>
    <w:rsid w:val="0076399B"/>
    <w:rsid w:val="007639ED"/>
    <w:rsid w:val="0076496A"/>
    <w:rsid w:val="00764A4A"/>
    <w:rsid w:val="00764BFF"/>
    <w:rsid w:val="00764F9D"/>
    <w:rsid w:val="0076524D"/>
    <w:rsid w:val="00765282"/>
    <w:rsid w:val="007657F2"/>
    <w:rsid w:val="007670CF"/>
    <w:rsid w:val="00767DA8"/>
    <w:rsid w:val="00767F1F"/>
    <w:rsid w:val="00770073"/>
    <w:rsid w:val="00770163"/>
    <w:rsid w:val="00770B41"/>
    <w:rsid w:val="00771611"/>
    <w:rsid w:val="007738DE"/>
    <w:rsid w:val="00773B2A"/>
    <w:rsid w:val="00773EFF"/>
    <w:rsid w:val="0077468A"/>
    <w:rsid w:val="007749A7"/>
    <w:rsid w:val="00775355"/>
    <w:rsid w:val="00775437"/>
    <w:rsid w:val="0077657E"/>
    <w:rsid w:val="00776656"/>
    <w:rsid w:val="007766C2"/>
    <w:rsid w:val="00777919"/>
    <w:rsid w:val="007815F7"/>
    <w:rsid w:val="007833E3"/>
    <w:rsid w:val="0078357D"/>
    <w:rsid w:val="00784A31"/>
    <w:rsid w:val="00785931"/>
    <w:rsid w:val="0079087F"/>
    <w:rsid w:val="007908CA"/>
    <w:rsid w:val="0079170E"/>
    <w:rsid w:val="00791740"/>
    <w:rsid w:val="007929B2"/>
    <w:rsid w:val="007932F2"/>
    <w:rsid w:val="0079371E"/>
    <w:rsid w:val="007940F7"/>
    <w:rsid w:val="0079499F"/>
    <w:rsid w:val="00795333"/>
    <w:rsid w:val="00795527"/>
    <w:rsid w:val="00795766"/>
    <w:rsid w:val="0079700B"/>
    <w:rsid w:val="00797331"/>
    <w:rsid w:val="007976A9"/>
    <w:rsid w:val="007A00A1"/>
    <w:rsid w:val="007A1844"/>
    <w:rsid w:val="007A2331"/>
    <w:rsid w:val="007A2494"/>
    <w:rsid w:val="007A2895"/>
    <w:rsid w:val="007A3078"/>
    <w:rsid w:val="007A3C67"/>
    <w:rsid w:val="007A43F5"/>
    <w:rsid w:val="007A4647"/>
    <w:rsid w:val="007A509C"/>
    <w:rsid w:val="007A59D1"/>
    <w:rsid w:val="007A6A90"/>
    <w:rsid w:val="007A6B15"/>
    <w:rsid w:val="007A6C41"/>
    <w:rsid w:val="007A6FB4"/>
    <w:rsid w:val="007A7490"/>
    <w:rsid w:val="007B002C"/>
    <w:rsid w:val="007B1066"/>
    <w:rsid w:val="007B24A2"/>
    <w:rsid w:val="007B4C4F"/>
    <w:rsid w:val="007B4E21"/>
    <w:rsid w:val="007B5E10"/>
    <w:rsid w:val="007B625A"/>
    <w:rsid w:val="007B6903"/>
    <w:rsid w:val="007B6937"/>
    <w:rsid w:val="007B6FE7"/>
    <w:rsid w:val="007B750C"/>
    <w:rsid w:val="007C09AF"/>
    <w:rsid w:val="007C0C87"/>
    <w:rsid w:val="007C0F08"/>
    <w:rsid w:val="007C2161"/>
    <w:rsid w:val="007C3885"/>
    <w:rsid w:val="007C3DEA"/>
    <w:rsid w:val="007C4259"/>
    <w:rsid w:val="007C4577"/>
    <w:rsid w:val="007C5CF7"/>
    <w:rsid w:val="007C712E"/>
    <w:rsid w:val="007D0F24"/>
    <w:rsid w:val="007D14E2"/>
    <w:rsid w:val="007D16EA"/>
    <w:rsid w:val="007D2147"/>
    <w:rsid w:val="007D2457"/>
    <w:rsid w:val="007D25E1"/>
    <w:rsid w:val="007D48CD"/>
    <w:rsid w:val="007D5B6F"/>
    <w:rsid w:val="007D6274"/>
    <w:rsid w:val="007D710F"/>
    <w:rsid w:val="007D74D6"/>
    <w:rsid w:val="007D7E83"/>
    <w:rsid w:val="007E063D"/>
    <w:rsid w:val="007E3CD7"/>
    <w:rsid w:val="007E41B7"/>
    <w:rsid w:val="007E438F"/>
    <w:rsid w:val="007E4703"/>
    <w:rsid w:val="007E4CC2"/>
    <w:rsid w:val="007E4D6A"/>
    <w:rsid w:val="007E5234"/>
    <w:rsid w:val="007E6AF1"/>
    <w:rsid w:val="007E7435"/>
    <w:rsid w:val="007E79E7"/>
    <w:rsid w:val="007E7AB4"/>
    <w:rsid w:val="007F029F"/>
    <w:rsid w:val="007F077F"/>
    <w:rsid w:val="007F1A37"/>
    <w:rsid w:val="007F2326"/>
    <w:rsid w:val="007F262D"/>
    <w:rsid w:val="007F33F5"/>
    <w:rsid w:val="007F3848"/>
    <w:rsid w:val="007F44D9"/>
    <w:rsid w:val="007F531D"/>
    <w:rsid w:val="007F6372"/>
    <w:rsid w:val="007F6660"/>
    <w:rsid w:val="007F6C12"/>
    <w:rsid w:val="007F72AF"/>
    <w:rsid w:val="007F74B6"/>
    <w:rsid w:val="007F7FBB"/>
    <w:rsid w:val="008001CB"/>
    <w:rsid w:val="008010B7"/>
    <w:rsid w:val="00802B37"/>
    <w:rsid w:val="00803274"/>
    <w:rsid w:val="00803C83"/>
    <w:rsid w:val="008041C9"/>
    <w:rsid w:val="00805396"/>
    <w:rsid w:val="00805824"/>
    <w:rsid w:val="008066F8"/>
    <w:rsid w:val="00806B5D"/>
    <w:rsid w:val="00811117"/>
    <w:rsid w:val="00811CBD"/>
    <w:rsid w:val="00813B04"/>
    <w:rsid w:val="00814BDE"/>
    <w:rsid w:val="0081601D"/>
    <w:rsid w:val="00820040"/>
    <w:rsid w:val="008212F7"/>
    <w:rsid w:val="00821D31"/>
    <w:rsid w:val="008220EA"/>
    <w:rsid w:val="00823870"/>
    <w:rsid w:val="00823C37"/>
    <w:rsid w:val="008253F3"/>
    <w:rsid w:val="00825B25"/>
    <w:rsid w:val="008272C1"/>
    <w:rsid w:val="008273CA"/>
    <w:rsid w:val="00827ECD"/>
    <w:rsid w:val="00832383"/>
    <w:rsid w:val="00832C82"/>
    <w:rsid w:val="00832DD3"/>
    <w:rsid w:val="008336D7"/>
    <w:rsid w:val="00833853"/>
    <w:rsid w:val="00835104"/>
    <w:rsid w:val="00835D3F"/>
    <w:rsid w:val="0083633C"/>
    <w:rsid w:val="00836739"/>
    <w:rsid w:val="00841BF8"/>
    <w:rsid w:val="008425A1"/>
    <w:rsid w:val="00842C20"/>
    <w:rsid w:val="00844432"/>
    <w:rsid w:val="00844B2F"/>
    <w:rsid w:val="008450E7"/>
    <w:rsid w:val="00845A55"/>
    <w:rsid w:val="00845C8F"/>
    <w:rsid w:val="00845D42"/>
    <w:rsid w:val="0084687B"/>
    <w:rsid w:val="00847486"/>
    <w:rsid w:val="0084784E"/>
    <w:rsid w:val="008519C5"/>
    <w:rsid w:val="00851C02"/>
    <w:rsid w:val="008522F1"/>
    <w:rsid w:val="008532A9"/>
    <w:rsid w:val="00853850"/>
    <w:rsid w:val="00853BE6"/>
    <w:rsid w:val="0085466D"/>
    <w:rsid w:val="00856579"/>
    <w:rsid w:val="0085724D"/>
    <w:rsid w:val="008574FA"/>
    <w:rsid w:val="008624D0"/>
    <w:rsid w:val="0086296B"/>
    <w:rsid w:val="008637F1"/>
    <w:rsid w:val="00865BF0"/>
    <w:rsid w:val="00865D40"/>
    <w:rsid w:val="00866015"/>
    <w:rsid w:val="00870D97"/>
    <w:rsid w:val="00870F7B"/>
    <w:rsid w:val="0087102E"/>
    <w:rsid w:val="0087189F"/>
    <w:rsid w:val="00871A54"/>
    <w:rsid w:val="00872BEF"/>
    <w:rsid w:val="00874004"/>
    <w:rsid w:val="00874D05"/>
    <w:rsid w:val="00875455"/>
    <w:rsid w:val="00876B47"/>
    <w:rsid w:val="00880E9F"/>
    <w:rsid w:val="00881199"/>
    <w:rsid w:val="00883EA6"/>
    <w:rsid w:val="008845D2"/>
    <w:rsid w:val="00884879"/>
    <w:rsid w:val="008848C4"/>
    <w:rsid w:val="00886A2F"/>
    <w:rsid w:val="00886E41"/>
    <w:rsid w:val="00887CAB"/>
    <w:rsid w:val="008901AD"/>
    <w:rsid w:val="0089022C"/>
    <w:rsid w:val="00890672"/>
    <w:rsid w:val="008908D9"/>
    <w:rsid w:val="008912D2"/>
    <w:rsid w:val="00891F82"/>
    <w:rsid w:val="008927E9"/>
    <w:rsid w:val="0089296C"/>
    <w:rsid w:val="00892AB9"/>
    <w:rsid w:val="00894E5F"/>
    <w:rsid w:val="00895538"/>
    <w:rsid w:val="008961D7"/>
    <w:rsid w:val="00896CA7"/>
    <w:rsid w:val="00896E78"/>
    <w:rsid w:val="0089737B"/>
    <w:rsid w:val="008974DB"/>
    <w:rsid w:val="00897DD2"/>
    <w:rsid w:val="008A00ED"/>
    <w:rsid w:val="008A022B"/>
    <w:rsid w:val="008A076B"/>
    <w:rsid w:val="008A098E"/>
    <w:rsid w:val="008A0B1D"/>
    <w:rsid w:val="008A0C72"/>
    <w:rsid w:val="008A11E1"/>
    <w:rsid w:val="008A176B"/>
    <w:rsid w:val="008A2278"/>
    <w:rsid w:val="008A2528"/>
    <w:rsid w:val="008A57FA"/>
    <w:rsid w:val="008A7A38"/>
    <w:rsid w:val="008A7B83"/>
    <w:rsid w:val="008A7D1A"/>
    <w:rsid w:val="008B03FF"/>
    <w:rsid w:val="008B11D3"/>
    <w:rsid w:val="008B1257"/>
    <w:rsid w:val="008B164D"/>
    <w:rsid w:val="008B184A"/>
    <w:rsid w:val="008B1FAD"/>
    <w:rsid w:val="008B213C"/>
    <w:rsid w:val="008B2534"/>
    <w:rsid w:val="008B260B"/>
    <w:rsid w:val="008B4047"/>
    <w:rsid w:val="008B4EFB"/>
    <w:rsid w:val="008B53A7"/>
    <w:rsid w:val="008B59F9"/>
    <w:rsid w:val="008B606F"/>
    <w:rsid w:val="008B63CE"/>
    <w:rsid w:val="008B6977"/>
    <w:rsid w:val="008B7653"/>
    <w:rsid w:val="008C1891"/>
    <w:rsid w:val="008C2950"/>
    <w:rsid w:val="008C426D"/>
    <w:rsid w:val="008C4603"/>
    <w:rsid w:val="008C50BF"/>
    <w:rsid w:val="008C5226"/>
    <w:rsid w:val="008C5E83"/>
    <w:rsid w:val="008D05DA"/>
    <w:rsid w:val="008D09B4"/>
    <w:rsid w:val="008D1834"/>
    <w:rsid w:val="008D1C5F"/>
    <w:rsid w:val="008D2BA3"/>
    <w:rsid w:val="008D3611"/>
    <w:rsid w:val="008D3A68"/>
    <w:rsid w:val="008D3B84"/>
    <w:rsid w:val="008D7449"/>
    <w:rsid w:val="008D7D94"/>
    <w:rsid w:val="008E073B"/>
    <w:rsid w:val="008E0863"/>
    <w:rsid w:val="008E2459"/>
    <w:rsid w:val="008E28A5"/>
    <w:rsid w:val="008E2AE9"/>
    <w:rsid w:val="008E31E4"/>
    <w:rsid w:val="008E380B"/>
    <w:rsid w:val="008E3F44"/>
    <w:rsid w:val="008E48E5"/>
    <w:rsid w:val="008E551A"/>
    <w:rsid w:val="008E63AA"/>
    <w:rsid w:val="008E6456"/>
    <w:rsid w:val="008F0526"/>
    <w:rsid w:val="008F074F"/>
    <w:rsid w:val="008F0D13"/>
    <w:rsid w:val="008F0DE4"/>
    <w:rsid w:val="008F1579"/>
    <w:rsid w:val="008F30B6"/>
    <w:rsid w:val="008F3F47"/>
    <w:rsid w:val="008F40A1"/>
    <w:rsid w:val="008F5650"/>
    <w:rsid w:val="008F5E78"/>
    <w:rsid w:val="008F6A8C"/>
    <w:rsid w:val="008F6BE1"/>
    <w:rsid w:val="00901771"/>
    <w:rsid w:val="00901C80"/>
    <w:rsid w:val="0090249F"/>
    <w:rsid w:val="00902742"/>
    <w:rsid w:val="00902829"/>
    <w:rsid w:val="00902B4A"/>
    <w:rsid w:val="009068F0"/>
    <w:rsid w:val="00907181"/>
    <w:rsid w:val="00907358"/>
    <w:rsid w:val="00907741"/>
    <w:rsid w:val="00910275"/>
    <w:rsid w:val="0091059C"/>
    <w:rsid w:val="00912AEC"/>
    <w:rsid w:val="00913469"/>
    <w:rsid w:val="00913993"/>
    <w:rsid w:val="00913D3E"/>
    <w:rsid w:val="00914812"/>
    <w:rsid w:val="00914A74"/>
    <w:rsid w:val="00915AE4"/>
    <w:rsid w:val="00917AE1"/>
    <w:rsid w:val="0092077A"/>
    <w:rsid w:val="00920A62"/>
    <w:rsid w:val="009217BF"/>
    <w:rsid w:val="00923938"/>
    <w:rsid w:val="00923EB5"/>
    <w:rsid w:val="00924119"/>
    <w:rsid w:val="00924573"/>
    <w:rsid w:val="0092748D"/>
    <w:rsid w:val="009277F8"/>
    <w:rsid w:val="00927B00"/>
    <w:rsid w:val="00927BCD"/>
    <w:rsid w:val="00930382"/>
    <w:rsid w:val="00930818"/>
    <w:rsid w:val="009325F9"/>
    <w:rsid w:val="0093274B"/>
    <w:rsid w:val="009337FF"/>
    <w:rsid w:val="00933877"/>
    <w:rsid w:val="00934178"/>
    <w:rsid w:val="009347CF"/>
    <w:rsid w:val="00934975"/>
    <w:rsid w:val="00934B3E"/>
    <w:rsid w:val="00935F8B"/>
    <w:rsid w:val="00936568"/>
    <w:rsid w:val="00937C11"/>
    <w:rsid w:val="00940638"/>
    <w:rsid w:val="00940BD0"/>
    <w:rsid w:val="00942033"/>
    <w:rsid w:val="009427B9"/>
    <w:rsid w:val="009433BF"/>
    <w:rsid w:val="00943E82"/>
    <w:rsid w:val="00944D2D"/>
    <w:rsid w:val="00944D81"/>
    <w:rsid w:val="00946D1E"/>
    <w:rsid w:val="0094728E"/>
    <w:rsid w:val="009473EC"/>
    <w:rsid w:val="00950141"/>
    <w:rsid w:val="009513CE"/>
    <w:rsid w:val="00951DAC"/>
    <w:rsid w:val="00951E42"/>
    <w:rsid w:val="00952575"/>
    <w:rsid w:val="0095277F"/>
    <w:rsid w:val="00952D24"/>
    <w:rsid w:val="00952ED2"/>
    <w:rsid w:val="00953451"/>
    <w:rsid w:val="00953D80"/>
    <w:rsid w:val="009551EC"/>
    <w:rsid w:val="00955F1F"/>
    <w:rsid w:val="00956596"/>
    <w:rsid w:val="0095666E"/>
    <w:rsid w:val="0095751E"/>
    <w:rsid w:val="009613B4"/>
    <w:rsid w:val="00961B85"/>
    <w:rsid w:val="00961EA1"/>
    <w:rsid w:val="00963E8F"/>
    <w:rsid w:val="009667B0"/>
    <w:rsid w:val="009668B9"/>
    <w:rsid w:val="00966C24"/>
    <w:rsid w:val="00966D64"/>
    <w:rsid w:val="009674DF"/>
    <w:rsid w:val="00967673"/>
    <w:rsid w:val="009705A0"/>
    <w:rsid w:val="00971D1B"/>
    <w:rsid w:val="00972390"/>
    <w:rsid w:val="00972769"/>
    <w:rsid w:val="00972CB3"/>
    <w:rsid w:val="009734C9"/>
    <w:rsid w:val="00973B02"/>
    <w:rsid w:val="00975C37"/>
    <w:rsid w:val="009766F9"/>
    <w:rsid w:val="00977752"/>
    <w:rsid w:val="0098078D"/>
    <w:rsid w:val="00981247"/>
    <w:rsid w:val="00981778"/>
    <w:rsid w:val="00982B9E"/>
    <w:rsid w:val="00984156"/>
    <w:rsid w:val="00984D30"/>
    <w:rsid w:val="00984F94"/>
    <w:rsid w:val="00985035"/>
    <w:rsid w:val="00986B56"/>
    <w:rsid w:val="0098742A"/>
    <w:rsid w:val="0098773B"/>
    <w:rsid w:val="00987C04"/>
    <w:rsid w:val="00990B05"/>
    <w:rsid w:val="0099130E"/>
    <w:rsid w:val="00991CF1"/>
    <w:rsid w:val="00993B85"/>
    <w:rsid w:val="00994F62"/>
    <w:rsid w:val="00995455"/>
    <w:rsid w:val="009956E4"/>
    <w:rsid w:val="009957C6"/>
    <w:rsid w:val="00995D44"/>
    <w:rsid w:val="009974C6"/>
    <w:rsid w:val="009A018C"/>
    <w:rsid w:val="009A049A"/>
    <w:rsid w:val="009A0CC8"/>
    <w:rsid w:val="009A19D1"/>
    <w:rsid w:val="009A1BF3"/>
    <w:rsid w:val="009A1E34"/>
    <w:rsid w:val="009A4603"/>
    <w:rsid w:val="009A4643"/>
    <w:rsid w:val="009A4ECE"/>
    <w:rsid w:val="009A536E"/>
    <w:rsid w:val="009A5526"/>
    <w:rsid w:val="009A69D1"/>
    <w:rsid w:val="009A6BE3"/>
    <w:rsid w:val="009A7246"/>
    <w:rsid w:val="009B02B2"/>
    <w:rsid w:val="009B09C5"/>
    <w:rsid w:val="009B257E"/>
    <w:rsid w:val="009B3B46"/>
    <w:rsid w:val="009B3EBF"/>
    <w:rsid w:val="009B4ABA"/>
    <w:rsid w:val="009B4D32"/>
    <w:rsid w:val="009B51AE"/>
    <w:rsid w:val="009B598C"/>
    <w:rsid w:val="009B5A61"/>
    <w:rsid w:val="009B5B8E"/>
    <w:rsid w:val="009B6067"/>
    <w:rsid w:val="009B67C9"/>
    <w:rsid w:val="009B7142"/>
    <w:rsid w:val="009B7BBC"/>
    <w:rsid w:val="009C162F"/>
    <w:rsid w:val="009C23A6"/>
    <w:rsid w:val="009C34A2"/>
    <w:rsid w:val="009C35DF"/>
    <w:rsid w:val="009C3683"/>
    <w:rsid w:val="009C3C31"/>
    <w:rsid w:val="009C6D90"/>
    <w:rsid w:val="009C7310"/>
    <w:rsid w:val="009D0E51"/>
    <w:rsid w:val="009D1083"/>
    <w:rsid w:val="009D31A4"/>
    <w:rsid w:val="009D35FC"/>
    <w:rsid w:val="009D36B8"/>
    <w:rsid w:val="009D3805"/>
    <w:rsid w:val="009D4BEE"/>
    <w:rsid w:val="009D6AF4"/>
    <w:rsid w:val="009D6B83"/>
    <w:rsid w:val="009D76C7"/>
    <w:rsid w:val="009E04E7"/>
    <w:rsid w:val="009E10B6"/>
    <w:rsid w:val="009E370F"/>
    <w:rsid w:val="009E39D2"/>
    <w:rsid w:val="009E43D5"/>
    <w:rsid w:val="009E4B76"/>
    <w:rsid w:val="009E563D"/>
    <w:rsid w:val="009E5AE4"/>
    <w:rsid w:val="009E67DB"/>
    <w:rsid w:val="009E6C6E"/>
    <w:rsid w:val="009E75CF"/>
    <w:rsid w:val="009F02E8"/>
    <w:rsid w:val="009F0EE7"/>
    <w:rsid w:val="009F1095"/>
    <w:rsid w:val="009F15C3"/>
    <w:rsid w:val="009F1BCE"/>
    <w:rsid w:val="009F2B17"/>
    <w:rsid w:val="009F348C"/>
    <w:rsid w:val="009F37E6"/>
    <w:rsid w:val="009F392A"/>
    <w:rsid w:val="009F3C8E"/>
    <w:rsid w:val="009F401A"/>
    <w:rsid w:val="009F5A39"/>
    <w:rsid w:val="009F5CFB"/>
    <w:rsid w:val="009F7043"/>
    <w:rsid w:val="009F7FD0"/>
    <w:rsid w:val="00A000D5"/>
    <w:rsid w:val="00A001D2"/>
    <w:rsid w:val="00A00B54"/>
    <w:rsid w:val="00A01483"/>
    <w:rsid w:val="00A02E34"/>
    <w:rsid w:val="00A0342C"/>
    <w:rsid w:val="00A04027"/>
    <w:rsid w:val="00A041AE"/>
    <w:rsid w:val="00A04DD1"/>
    <w:rsid w:val="00A05CFF"/>
    <w:rsid w:val="00A0614F"/>
    <w:rsid w:val="00A069F2"/>
    <w:rsid w:val="00A06C97"/>
    <w:rsid w:val="00A07AB8"/>
    <w:rsid w:val="00A11A56"/>
    <w:rsid w:val="00A11DEE"/>
    <w:rsid w:val="00A13036"/>
    <w:rsid w:val="00A13E4C"/>
    <w:rsid w:val="00A13F06"/>
    <w:rsid w:val="00A1498D"/>
    <w:rsid w:val="00A15C61"/>
    <w:rsid w:val="00A15EF9"/>
    <w:rsid w:val="00A16DA3"/>
    <w:rsid w:val="00A20D07"/>
    <w:rsid w:val="00A216DD"/>
    <w:rsid w:val="00A21781"/>
    <w:rsid w:val="00A221B9"/>
    <w:rsid w:val="00A23485"/>
    <w:rsid w:val="00A23A6D"/>
    <w:rsid w:val="00A23EA8"/>
    <w:rsid w:val="00A24FC6"/>
    <w:rsid w:val="00A25243"/>
    <w:rsid w:val="00A25266"/>
    <w:rsid w:val="00A26098"/>
    <w:rsid w:val="00A260FE"/>
    <w:rsid w:val="00A261BC"/>
    <w:rsid w:val="00A2647E"/>
    <w:rsid w:val="00A270CC"/>
    <w:rsid w:val="00A2756A"/>
    <w:rsid w:val="00A305CB"/>
    <w:rsid w:val="00A31F20"/>
    <w:rsid w:val="00A32240"/>
    <w:rsid w:val="00A333FD"/>
    <w:rsid w:val="00A337B0"/>
    <w:rsid w:val="00A342B2"/>
    <w:rsid w:val="00A34DDC"/>
    <w:rsid w:val="00A35065"/>
    <w:rsid w:val="00A35082"/>
    <w:rsid w:val="00A3598F"/>
    <w:rsid w:val="00A36BEE"/>
    <w:rsid w:val="00A374A0"/>
    <w:rsid w:val="00A4096C"/>
    <w:rsid w:val="00A40AAA"/>
    <w:rsid w:val="00A40F49"/>
    <w:rsid w:val="00A41E0A"/>
    <w:rsid w:val="00A4368C"/>
    <w:rsid w:val="00A44054"/>
    <w:rsid w:val="00A469AE"/>
    <w:rsid w:val="00A473A4"/>
    <w:rsid w:val="00A509F1"/>
    <w:rsid w:val="00A512FE"/>
    <w:rsid w:val="00A51D26"/>
    <w:rsid w:val="00A52082"/>
    <w:rsid w:val="00A522DD"/>
    <w:rsid w:val="00A52908"/>
    <w:rsid w:val="00A55428"/>
    <w:rsid w:val="00A55F9E"/>
    <w:rsid w:val="00A56562"/>
    <w:rsid w:val="00A570D8"/>
    <w:rsid w:val="00A60AB3"/>
    <w:rsid w:val="00A610C8"/>
    <w:rsid w:val="00A61364"/>
    <w:rsid w:val="00A6156D"/>
    <w:rsid w:val="00A61C97"/>
    <w:rsid w:val="00A61CC5"/>
    <w:rsid w:val="00A63132"/>
    <w:rsid w:val="00A633F3"/>
    <w:rsid w:val="00A6495D"/>
    <w:rsid w:val="00A64E46"/>
    <w:rsid w:val="00A65A53"/>
    <w:rsid w:val="00A65AA7"/>
    <w:rsid w:val="00A65D1C"/>
    <w:rsid w:val="00A7052C"/>
    <w:rsid w:val="00A70572"/>
    <w:rsid w:val="00A70C64"/>
    <w:rsid w:val="00A70D99"/>
    <w:rsid w:val="00A7220C"/>
    <w:rsid w:val="00A72601"/>
    <w:rsid w:val="00A72B68"/>
    <w:rsid w:val="00A72D8F"/>
    <w:rsid w:val="00A733BB"/>
    <w:rsid w:val="00A737A3"/>
    <w:rsid w:val="00A73CC0"/>
    <w:rsid w:val="00A740A1"/>
    <w:rsid w:val="00A75652"/>
    <w:rsid w:val="00A769E0"/>
    <w:rsid w:val="00A7729F"/>
    <w:rsid w:val="00A80599"/>
    <w:rsid w:val="00A8076F"/>
    <w:rsid w:val="00A82539"/>
    <w:rsid w:val="00A82895"/>
    <w:rsid w:val="00A83EB4"/>
    <w:rsid w:val="00A846AD"/>
    <w:rsid w:val="00A849FA"/>
    <w:rsid w:val="00A85078"/>
    <w:rsid w:val="00A85163"/>
    <w:rsid w:val="00A86C24"/>
    <w:rsid w:val="00A86C34"/>
    <w:rsid w:val="00A86D45"/>
    <w:rsid w:val="00A87712"/>
    <w:rsid w:val="00A878E9"/>
    <w:rsid w:val="00A90020"/>
    <w:rsid w:val="00A91097"/>
    <w:rsid w:val="00A91102"/>
    <w:rsid w:val="00A9193E"/>
    <w:rsid w:val="00A919F5"/>
    <w:rsid w:val="00A91DDC"/>
    <w:rsid w:val="00A91F80"/>
    <w:rsid w:val="00A929BB"/>
    <w:rsid w:val="00A92EA6"/>
    <w:rsid w:val="00A93531"/>
    <w:rsid w:val="00A93553"/>
    <w:rsid w:val="00A95543"/>
    <w:rsid w:val="00A95CB5"/>
    <w:rsid w:val="00A96BD1"/>
    <w:rsid w:val="00A96F43"/>
    <w:rsid w:val="00A9720B"/>
    <w:rsid w:val="00AA00EE"/>
    <w:rsid w:val="00AA06BA"/>
    <w:rsid w:val="00AA0D69"/>
    <w:rsid w:val="00AA1AA5"/>
    <w:rsid w:val="00AA2455"/>
    <w:rsid w:val="00AA2506"/>
    <w:rsid w:val="00AA36DC"/>
    <w:rsid w:val="00AA3E0B"/>
    <w:rsid w:val="00AA422A"/>
    <w:rsid w:val="00AA4A03"/>
    <w:rsid w:val="00AA4A7D"/>
    <w:rsid w:val="00AA52F4"/>
    <w:rsid w:val="00AA614E"/>
    <w:rsid w:val="00AA6165"/>
    <w:rsid w:val="00AA7B16"/>
    <w:rsid w:val="00AB02EA"/>
    <w:rsid w:val="00AB150B"/>
    <w:rsid w:val="00AB20F3"/>
    <w:rsid w:val="00AB2425"/>
    <w:rsid w:val="00AB2666"/>
    <w:rsid w:val="00AB2D4E"/>
    <w:rsid w:val="00AB34D3"/>
    <w:rsid w:val="00AB4135"/>
    <w:rsid w:val="00AB4765"/>
    <w:rsid w:val="00AB4C4F"/>
    <w:rsid w:val="00AB502C"/>
    <w:rsid w:val="00AB5EFA"/>
    <w:rsid w:val="00AB5F85"/>
    <w:rsid w:val="00AB6ACE"/>
    <w:rsid w:val="00AB72CB"/>
    <w:rsid w:val="00AC0E59"/>
    <w:rsid w:val="00AC2596"/>
    <w:rsid w:val="00AC332E"/>
    <w:rsid w:val="00AC4214"/>
    <w:rsid w:val="00AC4E88"/>
    <w:rsid w:val="00AC6BEA"/>
    <w:rsid w:val="00AC79F4"/>
    <w:rsid w:val="00AD1597"/>
    <w:rsid w:val="00AD1709"/>
    <w:rsid w:val="00AD315D"/>
    <w:rsid w:val="00AD46BE"/>
    <w:rsid w:val="00AD4F5F"/>
    <w:rsid w:val="00AD56E6"/>
    <w:rsid w:val="00AD6426"/>
    <w:rsid w:val="00AD6CEB"/>
    <w:rsid w:val="00AD77A4"/>
    <w:rsid w:val="00AE2297"/>
    <w:rsid w:val="00AE2A7F"/>
    <w:rsid w:val="00AE31BE"/>
    <w:rsid w:val="00AE3C86"/>
    <w:rsid w:val="00AE4672"/>
    <w:rsid w:val="00AE6A31"/>
    <w:rsid w:val="00AE6AF9"/>
    <w:rsid w:val="00AE7EA7"/>
    <w:rsid w:val="00AF007A"/>
    <w:rsid w:val="00AF0233"/>
    <w:rsid w:val="00AF04D7"/>
    <w:rsid w:val="00AF066D"/>
    <w:rsid w:val="00AF069D"/>
    <w:rsid w:val="00AF212E"/>
    <w:rsid w:val="00AF2131"/>
    <w:rsid w:val="00AF25CD"/>
    <w:rsid w:val="00AF27B7"/>
    <w:rsid w:val="00AF2CEB"/>
    <w:rsid w:val="00AF392A"/>
    <w:rsid w:val="00AF39DC"/>
    <w:rsid w:val="00AF3C3B"/>
    <w:rsid w:val="00AF657C"/>
    <w:rsid w:val="00AF7C8C"/>
    <w:rsid w:val="00AF7FD3"/>
    <w:rsid w:val="00B02187"/>
    <w:rsid w:val="00B03065"/>
    <w:rsid w:val="00B0398A"/>
    <w:rsid w:val="00B03AD7"/>
    <w:rsid w:val="00B03F9F"/>
    <w:rsid w:val="00B0409F"/>
    <w:rsid w:val="00B04CA6"/>
    <w:rsid w:val="00B05B6F"/>
    <w:rsid w:val="00B06776"/>
    <w:rsid w:val="00B07020"/>
    <w:rsid w:val="00B07686"/>
    <w:rsid w:val="00B077B7"/>
    <w:rsid w:val="00B07EFF"/>
    <w:rsid w:val="00B10A5D"/>
    <w:rsid w:val="00B10EFF"/>
    <w:rsid w:val="00B11AB8"/>
    <w:rsid w:val="00B11DAC"/>
    <w:rsid w:val="00B11DE9"/>
    <w:rsid w:val="00B11F7D"/>
    <w:rsid w:val="00B126D5"/>
    <w:rsid w:val="00B12D23"/>
    <w:rsid w:val="00B12E6F"/>
    <w:rsid w:val="00B14057"/>
    <w:rsid w:val="00B1478B"/>
    <w:rsid w:val="00B148C6"/>
    <w:rsid w:val="00B1539C"/>
    <w:rsid w:val="00B155D6"/>
    <w:rsid w:val="00B158F8"/>
    <w:rsid w:val="00B16251"/>
    <w:rsid w:val="00B1630C"/>
    <w:rsid w:val="00B16E26"/>
    <w:rsid w:val="00B16E51"/>
    <w:rsid w:val="00B1707E"/>
    <w:rsid w:val="00B1773C"/>
    <w:rsid w:val="00B20D72"/>
    <w:rsid w:val="00B227A6"/>
    <w:rsid w:val="00B228A3"/>
    <w:rsid w:val="00B23E98"/>
    <w:rsid w:val="00B24015"/>
    <w:rsid w:val="00B25549"/>
    <w:rsid w:val="00B26432"/>
    <w:rsid w:val="00B26B83"/>
    <w:rsid w:val="00B27135"/>
    <w:rsid w:val="00B303C9"/>
    <w:rsid w:val="00B30405"/>
    <w:rsid w:val="00B31095"/>
    <w:rsid w:val="00B3154F"/>
    <w:rsid w:val="00B316AA"/>
    <w:rsid w:val="00B31F81"/>
    <w:rsid w:val="00B32B8C"/>
    <w:rsid w:val="00B32CB1"/>
    <w:rsid w:val="00B32D70"/>
    <w:rsid w:val="00B332D0"/>
    <w:rsid w:val="00B34630"/>
    <w:rsid w:val="00B34687"/>
    <w:rsid w:val="00B35203"/>
    <w:rsid w:val="00B36438"/>
    <w:rsid w:val="00B40562"/>
    <w:rsid w:val="00B406CD"/>
    <w:rsid w:val="00B40805"/>
    <w:rsid w:val="00B4104A"/>
    <w:rsid w:val="00B42A9C"/>
    <w:rsid w:val="00B449DE"/>
    <w:rsid w:val="00B44C68"/>
    <w:rsid w:val="00B47E86"/>
    <w:rsid w:val="00B50169"/>
    <w:rsid w:val="00B5368E"/>
    <w:rsid w:val="00B54E2B"/>
    <w:rsid w:val="00B5689C"/>
    <w:rsid w:val="00B60415"/>
    <w:rsid w:val="00B606F6"/>
    <w:rsid w:val="00B606F8"/>
    <w:rsid w:val="00B60E8C"/>
    <w:rsid w:val="00B617D8"/>
    <w:rsid w:val="00B618B8"/>
    <w:rsid w:val="00B62051"/>
    <w:rsid w:val="00B629E6"/>
    <w:rsid w:val="00B62B22"/>
    <w:rsid w:val="00B62FD8"/>
    <w:rsid w:val="00B630EE"/>
    <w:rsid w:val="00B63672"/>
    <w:rsid w:val="00B6488D"/>
    <w:rsid w:val="00B66254"/>
    <w:rsid w:val="00B66367"/>
    <w:rsid w:val="00B6668D"/>
    <w:rsid w:val="00B666AE"/>
    <w:rsid w:val="00B67398"/>
    <w:rsid w:val="00B67A8E"/>
    <w:rsid w:val="00B70206"/>
    <w:rsid w:val="00B728DF"/>
    <w:rsid w:val="00B72E2D"/>
    <w:rsid w:val="00B75399"/>
    <w:rsid w:val="00B7574F"/>
    <w:rsid w:val="00B765AC"/>
    <w:rsid w:val="00B80DF5"/>
    <w:rsid w:val="00B8177F"/>
    <w:rsid w:val="00B829DB"/>
    <w:rsid w:val="00B84BF8"/>
    <w:rsid w:val="00B8564E"/>
    <w:rsid w:val="00B86A0B"/>
    <w:rsid w:val="00B87609"/>
    <w:rsid w:val="00B87CE8"/>
    <w:rsid w:val="00B87D43"/>
    <w:rsid w:val="00B90359"/>
    <w:rsid w:val="00B912F9"/>
    <w:rsid w:val="00B923A2"/>
    <w:rsid w:val="00B923EF"/>
    <w:rsid w:val="00B92AFA"/>
    <w:rsid w:val="00B94D0D"/>
    <w:rsid w:val="00B94F57"/>
    <w:rsid w:val="00B95B1C"/>
    <w:rsid w:val="00B9731D"/>
    <w:rsid w:val="00B9759C"/>
    <w:rsid w:val="00BA15E2"/>
    <w:rsid w:val="00BA2B9A"/>
    <w:rsid w:val="00BA2E95"/>
    <w:rsid w:val="00BA3B4E"/>
    <w:rsid w:val="00BA3D72"/>
    <w:rsid w:val="00BA4C58"/>
    <w:rsid w:val="00BA5264"/>
    <w:rsid w:val="00BA52CF"/>
    <w:rsid w:val="00BA578F"/>
    <w:rsid w:val="00BA6488"/>
    <w:rsid w:val="00BA67B0"/>
    <w:rsid w:val="00BA6BEA"/>
    <w:rsid w:val="00BA71AC"/>
    <w:rsid w:val="00BB045C"/>
    <w:rsid w:val="00BB21C7"/>
    <w:rsid w:val="00BB249C"/>
    <w:rsid w:val="00BB2DF1"/>
    <w:rsid w:val="00BB3D57"/>
    <w:rsid w:val="00BB3F3B"/>
    <w:rsid w:val="00BB42C4"/>
    <w:rsid w:val="00BB4491"/>
    <w:rsid w:val="00BB4E02"/>
    <w:rsid w:val="00BB61B1"/>
    <w:rsid w:val="00BB6D6D"/>
    <w:rsid w:val="00BB7EDC"/>
    <w:rsid w:val="00BB7F16"/>
    <w:rsid w:val="00BC09F9"/>
    <w:rsid w:val="00BC0A4B"/>
    <w:rsid w:val="00BC182C"/>
    <w:rsid w:val="00BC2407"/>
    <w:rsid w:val="00BC2672"/>
    <w:rsid w:val="00BC2EC9"/>
    <w:rsid w:val="00BC312D"/>
    <w:rsid w:val="00BC44E0"/>
    <w:rsid w:val="00BC5849"/>
    <w:rsid w:val="00BC5EEB"/>
    <w:rsid w:val="00BC701E"/>
    <w:rsid w:val="00BD0259"/>
    <w:rsid w:val="00BD16C1"/>
    <w:rsid w:val="00BD55B8"/>
    <w:rsid w:val="00BD5BBF"/>
    <w:rsid w:val="00BD6A43"/>
    <w:rsid w:val="00BD6A99"/>
    <w:rsid w:val="00BD6F9F"/>
    <w:rsid w:val="00BE0049"/>
    <w:rsid w:val="00BE01C2"/>
    <w:rsid w:val="00BE140D"/>
    <w:rsid w:val="00BE185D"/>
    <w:rsid w:val="00BE23E8"/>
    <w:rsid w:val="00BE2511"/>
    <w:rsid w:val="00BE2745"/>
    <w:rsid w:val="00BE365A"/>
    <w:rsid w:val="00BE37B6"/>
    <w:rsid w:val="00BE48CF"/>
    <w:rsid w:val="00BE4E35"/>
    <w:rsid w:val="00BE5CC3"/>
    <w:rsid w:val="00BE6362"/>
    <w:rsid w:val="00BE6C5F"/>
    <w:rsid w:val="00BE7798"/>
    <w:rsid w:val="00BF01DC"/>
    <w:rsid w:val="00BF109B"/>
    <w:rsid w:val="00BF15BB"/>
    <w:rsid w:val="00BF198B"/>
    <w:rsid w:val="00BF2042"/>
    <w:rsid w:val="00BF246D"/>
    <w:rsid w:val="00BF2D1C"/>
    <w:rsid w:val="00BF2FAF"/>
    <w:rsid w:val="00BF3D12"/>
    <w:rsid w:val="00BF40D1"/>
    <w:rsid w:val="00BF4F51"/>
    <w:rsid w:val="00BF5220"/>
    <w:rsid w:val="00BF5791"/>
    <w:rsid w:val="00BF59EE"/>
    <w:rsid w:val="00BF62EA"/>
    <w:rsid w:val="00BF6A38"/>
    <w:rsid w:val="00BF722C"/>
    <w:rsid w:val="00BF7F7F"/>
    <w:rsid w:val="00C0088D"/>
    <w:rsid w:val="00C02497"/>
    <w:rsid w:val="00C035C7"/>
    <w:rsid w:val="00C042D8"/>
    <w:rsid w:val="00C04CD9"/>
    <w:rsid w:val="00C05B9D"/>
    <w:rsid w:val="00C05C32"/>
    <w:rsid w:val="00C06078"/>
    <w:rsid w:val="00C062A2"/>
    <w:rsid w:val="00C0631D"/>
    <w:rsid w:val="00C068CA"/>
    <w:rsid w:val="00C1343B"/>
    <w:rsid w:val="00C13869"/>
    <w:rsid w:val="00C14F7B"/>
    <w:rsid w:val="00C15FEF"/>
    <w:rsid w:val="00C16851"/>
    <w:rsid w:val="00C1772D"/>
    <w:rsid w:val="00C22FCE"/>
    <w:rsid w:val="00C232B4"/>
    <w:rsid w:val="00C239BB"/>
    <w:rsid w:val="00C244FA"/>
    <w:rsid w:val="00C246D2"/>
    <w:rsid w:val="00C24A8A"/>
    <w:rsid w:val="00C27A84"/>
    <w:rsid w:val="00C30545"/>
    <w:rsid w:val="00C314D8"/>
    <w:rsid w:val="00C31670"/>
    <w:rsid w:val="00C31840"/>
    <w:rsid w:val="00C3189E"/>
    <w:rsid w:val="00C32111"/>
    <w:rsid w:val="00C351F0"/>
    <w:rsid w:val="00C35EA8"/>
    <w:rsid w:val="00C378CA"/>
    <w:rsid w:val="00C40F9C"/>
    <w:rsid w:val="00C41570"/>
    <w:rsid w:val="00C420DA"/>
    <w:rsid w:val="00C421DB"/>
    <w:rsid w:val="00C4280F"/>
    <w:rsid w:val="00C431F3"/>
    <w:rsid w:val="00C444D0"/>
    <w:rsid w:val="00C44A24"/>
    <w:rsid w:val="00C44E52"/>
    <w:rsid w:val="00C45A8A"/>
    <w:rsid w:val="00C46135"/>
    <w:rsid w:val="00C46492"/>
    <w:rsid w:val="00C466E7"/>
    <w:rsid w:val="00C46F43"/>
    <w:rsid w:val="00C46FB9"/>
    <w:rsid w:val="00C47386"/>
    <w:rsid w:val="00C47876"/>
    <w:rsid w:val="00C479C8"/>
    <w:rsid w:val="00C503DE"/>
    <w:rsid w:val="00C507EC"/>
    <w:rsid w:val="00C50873"/>
    <w:rsid w:val="00C5232B"/>
    <w:rsid w:val="00C52AD7"/>
    <w:rsid w:val="00C53040"/>
    <w:rsid w:val="00C54B57"/>
    <w:rsid w:val="00C55336"/>
    <w:rsid w:val="00C566C3"/>
    <w:rsid w:val="00C56D8A"/>
    <w:rsid w:val="00C57055"/>
    <w:rsid w:val="00C576B3"/>
    <w:rsid w:val="00C5777A"/>
    <w:rsid w:val="00C578F6"/>
    <w:rsid w:val="00C604E7"/>
    <w:rsid w:val="00C61146"/>
    <w:rsid w:val="00C62EB9"/>
    <w:rsid w:val="00C63128"/>
    <w:rsid w:val="00C66589"/>
    <w:rsid w:val="00C66665"/>
    <w:rsid w:val="00C67A46"/>
    <w:rsid w:val="00C708A2"/>
    <w:rsid w:val="00C709DE"/>
    <w:rsid w:val="00C70A67"/>
    <w:rsid w:val="00C70EF6"/>
    <w:rsid w:val="00C712F5"/>
    <w:rsid w:val="00C722B7"/>
    <w:rsid w:val="00C73614"/>
    <w:rsid w:val="00C73AC0"/>
    <w:rsid w:val="00C73B45"/>
    <w:rsid w:val="00C73BE1"/>
    <w:rsid w:val="00C749F6"/>
    <w:rsid w:val="00C75177"/>
    <w:rsid w:val="00C75306"/>
    <w:rsid w:val="00C754E4"/>
    <w:rsid w:val="00C75887"/>
    <w:rsid w:val="00C75A90"/>
    <w:rsid w:val="00C75EFC"/>
    <w:rsid w:val="00C76610"/>
    <w:rsid w:val="00C80127"/>
    <w:rsid w:val="00C80FA8"/>
    <w:rsid w:val="00C81563"/>
    <w:rsid w:val="00C82212"/>
    <w:rsid w:val="00C82E34"/>
    <w:rsid w:val="00C83882"/>
    <w:rsid w:val="00C83CB3"/>
    <w:rsid w:val="00C846D6"/>
    <w:rsid w:val="00C84DF4"/>
    <w:rsid w:val="00C854BB"/>
    <w:rsid w:val="00C8652B"/>
    <w:rsid w:val="00C87215"/>
    <w:rsid w:val="00C9156B"/>
    <w:rsid w:val="00C91939"/>
    <w:rsid w:val="00C93FC4"/>
    <w:rsid w:val="00C943D3"/>
    <w:rsid w:val="00C94A66"/>
    <w:rsid w:val="00C953AE"/>
    <w:rsid w:val="00C95D2A"/>
    <w:rsid w:val="00C96BEE"/>
    <w:rsid w:val="00C96FD4"/>
    <w:rsid w:val="00CA02CB"/>
    <w:rsid w:val="00CA06C1"/>
    <w:rsid w:val="00CA120E"/>
    <w:rsid w:val="00CA14F4"/>
    <w:rsid w:val="00CA3266"/>
    <w:rsid w:val="00CA3380"/>
    <w:rsid w:val="00CA347F"/>
    <w:rsid w:val="00CA436F"/>
    <w:rsid w:val="00CA455A"/>
    <w:rsid w:val="00CA45E4"/>
    <w:rsid w:val="00CA5A0C"/>
    <w:rsid w:val="00CA6399"/>
    <w:rsid w:val="00CA6A7B"/>
    <w:rsid w:val="00CA6B76"/>
    <w:rsid w:val="00CA72CA"/>
    <w:rsid w:val="00CA77F9"/>
    <w:rsid w:val="00CA7ADD"/>
    <w:rsid w:val="00CB080F"/>
    <w:rsid w:val="00CB0F99"/>
    <w:rsid w:val="00CB16EE"/>
    <w:rsid w:val="00CB3357"/>
    <w:rsid w:val="00CB36DF"/>
    <w:rsid w:val="00CB3C51"/>
    <w:rsid w:val="00CB55D4"/>
    <w:rsid w:val="00CB64BA"/>
    <w:rsid w:val="00CB64FB"/>
    <w:rsid w:val="00CB6F42"/>
    <w:rsid w:val="00CC0C6C"/>
    <w:rsid w:val="00CC239E"/>
    <w:rsid w:val="00CC4139"/>
    <w:rsid w:val="00CC425E"/>
    <w:rsid w:val="00CC4AEE"/>
    <w:rsid w:val="00CC5476"/>
    <w:rsid w:val="00CC7426"/>
    <w:rsid w:val="00CD039B"/>
    <w:rsid w:val="00CD1154"/>
    <w:rsid w:val="00CD32F2"/>
    <w:rsid w:val="00CD37F0"/>
    <w:rsid w:val="00CD3BAF"/>
    <w:rsid w:val="00CD4421"/>
    <w:rsid w:val="00CD568E"/>
    <w:rsid w:val="00CD637F"/>
    <w:rsid w:val="00CD669D"/>
    <w:rsid w:val="00CD6B07"/>
    <w:rsid w:val="00CD6C5D"/>
    <w:rsid w:val="00CD6F2A"/>
    <w:rsid w:val="00CE0F38"/>
    <w:rsid w:val="00CE113E"/>
    <w:rsid w:val="00CE174E"/>
    <w:rsid w:val="00CE24DB"/>
    <w:rsid w:val="00CE2E05"/>
    <w:rsid w:val="00CE2E56"/>
    <w:rsid w:val="00CE4BC6"/>
    <w:rsid w:val="00CE5260"/>
    <w:rsid w:val="00CE602F"/>
    <w:rsid w:val="00CE6E0F"/>
    <w:rsid w:val="00CE6E49"/>
    <w:rsid w:val="00CE74AC"/>
    <w:rsid w:val="00CE74BA"/>
    <w:rsid w:val="00CE7A3E"/>
    <w:rsid w:val="00CE7E13"/>
    <w:rsid w:val="00CF07DB"/>
    <w:rsid w:val="00CF1DD6"/>
    <w:rsid w:val="00CF2988"/>
    <w:rsid w:val="00CF39A2"/>
    <w:rsid w:val="00CF42FA"/>
    <w:rsid w:val="00CF4AE0"/>
    <w:rsid w:val="00CF558C"/>
    <w:rsid w:val="00CF6FDA"/>
    <w:rsid w:val="00CF731A"/>
    <w:rsid w:val="00CF7729"/>
    <w:rsid w:val="00D002DE"/>
    <w:rsid w:val="00D01271"/>
    <w:rsid w:val="00D014CE"/>
    <w:rsid w:val="00D021B7"/>
    <w:rsid w:val="00D02D6B"/>
    <w:rsid w:val="00D04424"/>
    <w:rsid w:val="00D044CC"/>
    <w:rsid w:val="00D04957"/>
    <w:rsid w:val="00D04B3F"/>
    <w:rsid w:val="00D064E0"/>
    <w:rsid w:val="00D06A70"/>
    <w:rsid w:val="00D06F50"/>
    <w:rsid w:val="00D06FA7"/>
    <w:rsid w:val="00D076CC"/>
    <w:rsid w:val="00D1033E"/>
    <w:rsid w:val="00D10BE0"/>
    <w:rsid w:val="00D113FA"/>
    <w:rsid w:val="00D11441"/>
    <w:rsid w:val="00D1167C"/>
    <w:rsid w:val="00D11F7D"/>
    <w:rsid w:val="00D13834"/>
    <w:rsid w:val="00D13836"/>
    <w:rsid w:val="00D13C9F"/>
    <w:rsid w:val="00D15641"/>
    <w:rsid w:val="00D16383"/>
    <w:rsid w:val="00D16869"/>
    <w:rsid w:val="00D17034"/>
    <w:rsid w:val="00D20193"/>
    <w:rsid w:val="00D2585E"/>
    <w:rsid w:val="00D26A34"/>
    <w:rsid w:val="00D26F80"/>
    <w:rsid w:val="00D27FF7"/>
    <w:rsid w:val="00D309FF"/>
    <w:rsid w:val="00D316DF"/>
    <w:rsid w:val="00D32E6C"/>
    <w:rsid w:val="00D331FE"/>
    <w:rsid w:val="00D35B58"/>
    <w:rsid w:val="00D3610F"/>
    <w:rsid w:val="00D374A4"/>
    <w:rsid w:val="00D40C14"/>
    <w:rsid w:val="00D410A3"/>
    <w:rsid w:val="00D43FD4"/>
    <w:rsid w:val="00D4443D"/>
    <w:rsid w:val="00D44690"/>
    <w:rsid w:val="00D45ADB"/>
    <w:rsid w:val="00D501CF"/>
    <w:rsid w:val="00D50425"/>
    <w:rsid w:val="00D5102A"/>
    <w:rsid w:val="00D51E20"/>
    <w:rsid w:val="00D52131"/>
    <w:rsid w:val="00D52B77"/>
    <w:rsid w:val="00D5362E"/>
    <w:rsid w:val="00D53B0B"/>
    <w:rsid w:val="00D548D4"/>
    <w:rsid w:val="00D54F09"/>
    <w:rsid w:val="00D56B97"/>
    <w:rsid w:val="00D60C6B"/>
    <w:rsid w:val="00D611DF"/>
    <w:rsid w:val="00D61BFC"/>
    <w:rsid w:val="00D61E57"/>
    <w:rsid w:val="00D61FA6"/>
    <w:rsid w:val="00D62871"/>
    <w:rsid w:val="00D63F59"/>
    <w:rsid w:val="00D64425"/>
    <w:rsid w:val="00D66571"/>
    <w:rsid w:val="00D66694"/>
    <w:rsid w:val="00D6696A"/>
    <w:rsid w:val="00D66D55"/>
    <w:rsid w:val="00D67BA8"/>
    <w:rsid w:val="00D7028F"/>
    <w:rsid w:val="00D70EC1"/>
    <w:rsid w:val="00D71C25"/>
    <w:rsid w:val="00D723D1"/>
    <w:rsid w:val="00D7514B"/>
    <w:rsid w:val="00D773E5"/>
    <w:rsid w:val="00D77492"/>
    <w:rsid w:val="00D80D6C"/>
    <w:rsid w:val="00D820EF"/>
    <w:rsid w:val="00D82409"/>
    <w:rsid w:val="00D827FD"/>
    <w:rsid w:val="00D82C78"/>
    <w:rsid w:val="00D83444"/>
    <w:rsid w:val="00D836AA"/>
    <w:rsid w:val="00D84487"/>
    <w:rsid w:val="00D84DBC"/>
    <w:rsid w:val="00D852C3"/>
    <w:rsid w:val="00D85450"/>
    <w:rsid w:val="00D85965"/>
    <w:rsid w:val="00D863F0"/>
    <w:rsid w:val="00D8798A"/>
    <w:rsid w:val="00D9009B"/>
    <w:rsid w:val="00D908A3"/>
    <w:rsid w:val="00D90FFB"/>
    <w:rsid w:val="00D91862"/>
    <w:rsid w:val="00D932BB"/>
    <w:rsid w:val="00D93472"/>
    <w:rsid w:val="00D94C0B"/>
    <w:rsid w:val="00D9608F"/>
    <w:rsid w:val="00D96317"/>
    <w:rsid w:val="00D970F7"/>
    <w:rsid w:val="00DA0594"/>
    <w:rsid w:val="00DA1CE8"/>
    <w:rsid w:val="00DA2122"/>
    <w:rsid w:val="00DA3076"/>
    <w:rsid w:val="00DA345C"/>
    <w:rsid w:val="00DA34BE"/>
    <w:rsid w:val="00DA3553"/>
    <w:rsid w:val="00DA47D8"/>
    <w:rsid w:val="00DA6751"/>
    <w:rsid w:val="00DA6823"/>
    <w:rsid w:val="00DA7ABE"/>
    <w:rsid w:val="00DB00F3"/>
    <w:rsid w:val="00DB054D"/>
    <w:rsid w:val="00DB1E51"/>
    <w:rsid w:val="00DB1E88"/>
    <w:rsid w:val="00DB205C"/>
    <w:rsid w:val="00DB27D7"/>
    <w:rsid w:val="00DB2FDA"/>
    <w:rsid w:val="00DB3AF2"/>
    <w:rsid w:val="00DB4223"/>
    <w:rsid w:val="00DB46A8"/>
    <w:rsid w:val="00DC00BC"/>
    <w:rsid w:val="00DC0930"/>
    <w:rsid w:val="00DC0E04"/>
    <w:rsid w:val="00DC1019"/>
    <w:rsid w:val="00DC3183"/>
    <w:rsid w:val="00DC3250"/>
    <w:rsid w:val="00DC33BE"/>
    <w:rsid w:val="00DC46E3"/>
    <w:rsid w:val="00DC4758"/>
    <w:rsid w:val="00DC6054"/>
    <w:rsid w:val="00DC61D9"/>
    <w:rsid w:val="00DC648D"/>
    <w:rsid w:val="00DC7652"/>
    <w:rsid w:val="00DD08B7"/>
    <w:rsid w:val="00DD0DEB"/>
    <w:rsid w:val="00DD11BC"/>
    <w:rsid w:val="00DD1285"/>
    <w:rsid w:val="00DD30F7"/>
    <w:rsid w:val="00DD450F"/>
    <w:rsid w:val="00DD4ED0"/>
    <w:rsid w:val="00DD75CD"/>
    <w:rsid w:val="00DD78D8"/>
    <w:rsid w:val="00DE05DD"/>
    <w:rsid w:val="00DE0A4C"/>
    <w:rsid w:val="00DE0BE8"/>
    <w:rsid w:val="00DE3814"/>
    <w:rsid w:val="00DE3AC5"/>
    <w:rsid w:val="00DE4071"/>
    <w:rsid w:val="00DE550A"/>
    <w:rsid w:val="00DE571B"/>
    <w:rsid w:val="00DE6618"/>
    <w:rsid w:val="00DE6E8C"/>
    <w:rsid w:val="00DE7559"/>
    <w:rsid w:val="00DE78D1"/>
    <w:rsid w:val="00DF0F2B"/>
    <w:rsid w:val="00DF29DD"/>
    <w:rsid w:val="00DF5284"/>
    <w:rsid w:val="00DF5E3E"/>
    <w:rsid w:val="00DF6895"/>
    <w:rsid w:val="00DF6FF1"/>
    <w:rsid w:val="00DF703F"/>
    <w:rsid w:val="00E00464"/>
    <w:rsid w:val="00E00506"/>
    <w:rsid w:val="00E00930"/>
    <w:rsid w:val="00E01A7D"/>
    <w:rsid w:val="00E01C02"/>
    <w:rsid w:val="00E026F8"/>
    <w:rsid w:val="00E02B62"/>
    <w:rsid w:val="00E034D3"/>
    <w:rsid w:val="00E04442"/>
    <w:rsid w:val="00E07D21"/>
    <w:rsid w:val="00E1038E"/>
    <w:rsid w:val="00E107A9"/>
    <w:rsid w:val="00E10E90"/>
    <w:rsid w:val="00E11B47"/>
    <w:rsid w:val="00E13CA0"/>
    <w:rsid w:val="00E14565"/>
    <w:rsid w:val="00E1567A"/>
    <w:rsid w:val="00E15D16"/>
    <w:rsid w:val="00E177D2"/>
    <w:rsid w:val="00E17806"/>
    <w:rsid w:val="00E208AF"/>
    <w:rsid w:val="00E221D5"/>
    <w:rsid w:val="00E235D2"/>
    <w:rsid w:val="00E235E6"/>
    <w:rsid w:val="00E23DAF"/>
    <w:rsid w:val="00E2444F"/>
    <w:rsid w:val="00E2496E"/>
    <w:rsid w:val="00E24F8B"/>
    <w:rsid w:val="00E25BCD"/>
    <w:rsid w:val="00E27CE8"/>
    <w:rsid w:val="00E30200"/>
    <w:rsid w:val="00E3082C"/>
    <w:rsid w:val="00E31EEF"/>
    <w:rsid w:val="00E32FF7"/>
    <w:rsid w:val="00E330D5"/>
    <w:rsid w:val="00E3314A"/>
    <w:rsid w:val="00E33200"/>
    <w:rsid w:val="00E333D4"/>
    <w:rsid w:val="00E340BE"/>
    <w:rsid w:val="00E35986"/>
    <w:rsid w:val="00E35DB1"/>
    <w:rsid w:val="00E35F7B"/>
    <w:rsid w:val="00E3707A"/>
    <w:rsid w:val="00E3719F"/>
    <w:rsid w:val="00E3777A"/>
    <w:rsid w:val="00E40229"/>
    <w:rsid w:val="00E402A6"/>
    <w:rsid w:val="00E41215"/>
    <w:rsid w:val="00E41ACA"/>
    <w:rsid w:val="00E43927"/>
    <w:rsid w:val="00E43AC3"/>
    <w:rsid w:val="00E44575"/>
    <w:rsid w:val="00E44B55"/>
    <w:rsid w:val="00E455ED"/>
    <w:rsid w:val="00E45956"/>
    <w:rsid w:val="00E462DB"/>
    <w:rsid w:val="00E46674"/>
    <w:rsid w:val="00E46CF9"/>
    <w:rsid w:val="00E47534"/>
    <w:rsid w:val="00E5037D"/>
    <w:rsid w:val="00E5178D"/>
    <w:rsid w:val="00E517DF"/>
    <w:rsid w:val="00E52288"/>
    <w:rsid w:val="00E52CB4"/>
    <w:rsid w:val="00E54B59"/>
    <w:rsid w:val="00E5564A"/>
    <w:rsid w:val="00E55FD5"/>
    <w:rsid w:val="00E60317"/>
    <w:rsid w:val="00E6066C"/>
    <w:rsid w:val="00E620DB"/>
    <w:rsid w:val="00E62FC6"/>
    <w:rsid w:val="00E6307A"/>
    <w:rsid w:val="00E637FE"/>
    <w:rsid w:val="00E63949"/>
    <w:rsid w:val="00E643EF"/>
    <w:rsid w:val="00E64CD8"/>
    <w:rsid w:val="00E6638B"/>
    <w:rsid w:val="00E66997"/>
    <w:rsid w:val="00E70F14"/>
    <w:rsid w:val="00E736AA"/>
    <w:rsid w:val="00E74C33"/>
    <w:rsid w:val="00E758C3"/>
    <w:rsid w:val="00E76AA5"/>
    <w:rsid w:val="00E77430"/>
    <w:rsid w:val="00E801A3"/>
    <w:rsid w:val="00E809E4"/>
    <w:rsid w:val="00E82190"/>
    <w:rsid w:val="00E85523"/>
    <w:rsid w:val="00E85624"/>
    <w:rsid w:val="00E85999"/>
    <w:rsid w:val="00E873BC"/>
    <w:rsid w:val="00E87C56"/>
    <w:rsid w:val="00E901D2"/>
    <w:rsid w:val="00E91F86"/>
    <w:rsid w:val="00E92032"/>
    <w:rsid w:val="00E92BAE"/>
    <w:rsid w:val="00E93483"/>
    <w:rsid w:val="00E936F1"/>
    <w:rsid w:val="00E93C94"/>
    <w:rsid w:val="00E9501E"/>
    <w:rsid w:val="00E95380"/>
    <w:rsid w:val="00E96485"/>
    <w:rsid w:val="00E96CA2"/>
    <w:rsid w:val="00E97636"/>
    <w:rsid w:val="00E978B0"/>
    <w:rsid w:val="00E97F6A"/>
    <w:rsid w:val="00E97FA4"/>
    <w:rsid w:val="00EA068B"/>
    <w:rsid w:val="00EA07A9"/>
    <w:rsid w:val="00EA0A0E"/>
    <w:rsid w:val="00EA0A1F"/>
    <w:rsid w:val="00EA1A2A"/>
    <w:rsid w:val="00EA1C7F"/>
    <w:rsid w:val="00EA2F94"/>
    <w:rsid w:val="00EA3D4F"/>
    <w:rsid w:val="00EA4115"/>
    <w:rsid w:val="00EA6A75"/>
    <w:rsid w:val="00EA7206"/>
    <w:rsid w:val="00EA7E2C"/>
    <w:rsid w:val="00EB0013"/>
    <w:rsid w:val="00EB07D2"/>
    <w:rsid w:val="00EB1253"/>
    <w:rsid w:val="00EB2D7F"/>
    <w:rsid w:val="00EB2EE4"/>
    <w:rsid w:val="00EB3374"/>
    <w:rsid w:val="00EB33EA"/>
    <w:rsid w:val="00EB35CE"/>
    <w:rsid w:val="00EB4B91"/>
    <w:rsid w:val="00EB5192"/>
    <w:rsid w:val="00EB5C96"/>
    <w:rsid w:val="00EB6253"/>
    <w:rsid w:val="00EB63CD"/>
    <w:rsid w:val="00EC09C8"/>
    <w:rsid w:val="00EC168A"/>
    <w:rsid w:val="00EC2A18"/>
    <w:rsid w:val="00EC2E75"/>
    <w:rsid w:val="00EC30CC"/>
    <w:rsid w:val="00EC34C5"/>
    <w:rsid w:val="00EC387F"/>
    <w:rsid w:val="00EC4A68"/>
    <w:rsid w:val="00EC4DCF"/>
    <w:rsid w:val="00EC5ED8"/>
    <w:rsid w:val="00EC62CB"/>
    <w:rsid w:val="00EC6C26"/>
    <w:rsid w:val="00ED0AAE"/>
    <w:rsid w:val="00ED0CF9"/>
    <w:rsid w:val="00ED125E"/>
    <w:rsid w:val="00ED18A4"/>
    <w:rsid w:val="00ED22B6"/>
    <w:rsid w:val="00ED2329"/>
    <w:rsid w:val="00ED2A68"/>
    <w:rsid w:val="00ED315C"/>
    <w:rsid w:val="00ED5655"/>
    <w:rsid w:val="00ED5C6E"/>
    <w:rsid w:val="00EE0BBA"/>
    <w:rsid w:val="00EE0F65"/>
    <w:rsid w:val="00EE1174"/>
    <w:rsid w:val="00EE30F4"/>
    <w:rsid w:val="00EE346E"/>
    <w:rsid w:val="00EE37D6"/>
    <w:rsid w:val="00EE3DDF"/>
    <w:rsid w:val="00EE3FDD"/>
    <w:rsid w:val="00EE44FC"/>
    <w:rsid w:val="00EE46F8"/>
    <w:rsid w:val="00EE4839"/>
    <w:rsid w:val="00EE51FD"/>
    <w:rsid w:val="00EE6EC7"/>
    <w:rsid w:val="00EE7A64"/>
    <w:rsid w:val="00EF01A2"/>
    <w:rsid w:val="00EF0390"/>
    <w:rsid w:val="00EF14C4"/>
    <w:rsid w:val="00EF1D2C"/>
    <w:rsid w:val="00EF2FEB"/>
    <w:rsid w:val="00EF4150"/>
    <w:rsid w:val="00EF47CA"/>
    <w:rsid w:val="00EF5897"/>
    <w:rsid w:val="00EF5B89"/>
    <w:rsid w:val="00EF662A"/>
    <w:rsid w:val="00EF6E60"/>
    <w:rsid w:val="00EF7543"/>
    <w:rsid w:val="00EF7B97"/>
    <w:rsid w:val="00F00425"/>
    <w:rsid w:val="00F0296D"/>
    <w:rsid w:val="00F02B2A"/>
    <w:rsid w:val="00F03408"/>
    <w:rsid w:val="00F034A6"/>
    <w:rsid w:val="00F047DD"/>
    <w:rsid w:val="00F04F9E"/>
    <w:rsid w:val="00F05665"/>
    <w:rsid w:val="00F066FF"/>
    <w:rsid w:val="00F06786"/>
    <w:rsid w:val="00F067D6"/>
    <w:rsid w:val="00F07536"/>
    <w:rsid w:val="00F07F3D"/>
    <w:rsid w:val="00F12576"/>
    <w:rsid w:val="00F13728"/>
    <w:rsid w:val="00F13E8D"/>
    <w:rsid w:val="00F147C7"/>
    <w:rsid w:val="00F14AD2"/>
    <w:rsid w:val="00F1563F"/>
    <w:rsid w:val="00F15A76"/>
    <w:rsid w:val="00F1653B"/>
    <w:rsid w:val="00F174DF"/>
    <w:rsid w:val="00F1757A"/>
    <w:rsid w:val="00F1768A"/>
    <w:rsid w:val="00F23242"/>
    <w:rsid w:val="00F23B71"/>
    <w:rsid w:val="00F23B7B"/>
    <w:rsid w:val="00F24016"/>
    <w:rsid w:val="00F240A0"/>
    <w:rsid w:val="00F2516C"/>
    <w:rsid w:val="00F25F6B"/>
    <w:rsid w:val="00F2626A"/>
    <w:rsid w:val="00F26A41"/>
    <w:rsid w:val="00F27236"/>
    <w:rsid w:val="00F27BA8"/>
    <w:rsid w:val="00F3002F"/>
    <w:rsid w:val="00F30623"/>
    <w:rsid w:val="00F30D6E"/>
    <w:rsid w:val="00F312BB"/>
    <w:rsid w:val="00F31821"/>
    <w:rsid w:val="00F32A26"/>
    <w:rsid w:val="00F32CB0"/>
    <w:rsid w:val="00F33667"/>
    <w:rsid w:val="00F34312"/>
    <w:rsid w:val="00F34550"/>
    <w:rsid w:val="00F36C04"/>
    <w:rsid w:val="00F36C3F"/>
    <w:rsid w:val="00F3701F"/>
    <w:rsid w:val="00F37C06"/>
    <w:rsid w:val="00F37D93"/>
    <w:rsid w:val="00F40421"/>
    <w:rsid w:val="00F40D22"/>
    <w:rsid w:val="00F410EE"/>
    <w:rsid w:val="00F4167A"/>
    <w:rsid w:val="00F4169D"/>
    <w:rsid w:val="00F437B7"/>
    <w:rsid w:val="00F43A4D"/>
    <w:rsid w:val="00F44E1C"/>
    <w:rsid w:val="00F457B5"/>
    <w:rsid w:val="00F473FE"/>
    <w:rsid w:val="00F47478"/>
    <w:rsid w:val="00F47A0D"/>
    <w:rsid w:val="00F47FB1"/>
    <w:rsid w:val="00F5013C"/>
    <w:rsid w:val="00F50176"/>
    <w:rsid w:val="00F50519"/>
    <w:rsid w:val="00F505CA"/>
    <w:rsid w:val="00F50F70"/>
    <w:rsid w:val="00F51FF6"/>
    <w:rsid w:val="00F5260E"/>
    <w:rsid w:val="00F52856"/>
    <w:rsid w:val="00F5287D"/>
    <w:rsid w:val="00F52DA8"/>
    <w:rsid w:val="00F5389A"/>
    <w:rsid w:val="00F54AB1"/>
    <w:rsid w:val="00F54F93"/>
    <w:rsid w:val="00F55378"/>
    <w:rsid w:val="00F558A6"/>
    <w:rsid w:val="00F55954"/>
    <w:rsid w:val="00F5771B"/>
    <w:rsid w:val="00F6020F"/>
    <w:rsid w:val="00F6048E"/>
    <w:rsid w:val="00F616D6"/>
    <w:rsid w:val="00F6185C"/>
    <w:rsid w:val="00F626BB"/>
    <w:rsid w:val="00F62F64"/>
    <w:rsid w:val="00F6346C"/>
    <w:rsid w:val="00F63AFC"/>
    <w:rsid w:val="00F63F9E"/>
    <w:rsid w:val="00F650E1"/>
    <w:rsid w:val="00F6534B"/>
    <w:rsid w:val="00F66131"/>
    <w:rsid w:val="00F70B06"/>
    <w:rsid w:val="00F722BD"/>
    <w:rsid w:val="00F72B4D"/>
    <w:rsid w:val="00F73ABD"/>
    <w:rsid w:val="00F7414D"/>
    <w:rsid w:val="00F75BF0"/>
    <w:rsid w:val="00F769C1"/>
    <w:rsid w:val="00F80F84"/>
    <w:rsid w:val="00F81703"/>
    <w:rsid w:val="00F818BD"/>
    <w:rsid w:val="00F822CC"/>
    <w:rsid w:val="00F83998"/>
    <w:rsid w:val="00F8406E"/>
    <w:rsid w:val="00F8486D"/>
    <w:rsid w:val="00F85159"/>
    <w:rsid w:val="00F85548"/>
    <w:rsid w:val="00F85976"/>
    <w:rsid w:val="00F85D70"/>
    <w:rsid w:val="00F86942"/>
    <w:rsid w:val="00F8736E"/>
    <w:rsid w:val="00F87798"/>
    <w:rsid w:val="00F87DC1"/>
    <w:rsid w:val="00F912E7"/>
    <w:rsid w:val="00F91A5B"/>
    <w:rsid w:val="00F92489"/>
    <w:rsid w:val="00F92C28"/>
    <w:rsid w:val="00F93DA8"/>
    <w:rsid w:val="00F93F5B"/>
    <w:rsid w:val="00F94132"/>
    <w:rsid w:val="00F9496C"/>
    <w:rsid w:val="00F94CB1"/>
    <w:rsid w:val="00F951AA"/>
    <w:rsid w:val="00F97681"/>
    <w:rsid w:val="00FA1397"/>
    <w:rsid w:val="00FA14C7"/>
    <w:rsid w:val="00FA17AC"/>
    <w:rsid w:val="00FA203A"/>
    <w:rsid w:val="00FA23DE"/>
    <w:rsid w:val="00FA2A7F"/>
    <w:rsid w:val="00FA2CCB"/>
    <w:rsid w:val="00FA2DC6"/>
    <w:rsid w:val="00FA34FD"/>
    <w:rsid w:val="00FA353D"/>
    <w:rsid w:val="00FA38CD"/>
    <w:rsid w:val="00FA3D84"/>
    <w:rsid w:val="00FA4390"/>
    <w:rsid w:val="00FA4534"/>
    <w:rsid w:val="00FA7681"/>
    <w:rsid w:val="00FB068D"/>
    <w:rsid w:val="00FB13CA"/>
    <w:rsid w:val="00FB2D25"/>
    <w:rsid w:val="00FB2F0F"/>
    <w:rsid w:val="00FB4BBA"/>
    <w:rsid w:val="00FB5D9B"/>
    <w:rsid w:val="00FB778F"/>
    <w:rsid w:val="00FC11EF"/>
    <w:rsid w:val="00FC1E30"/>
    <w:rsid w:val="00FC1F0F"/>
    <w:rsid w:val="00FC2CB7"/>
    <w:rsid w:val="00FC3777"/>
    <w:rsid w:val="00FC3884"/>
    <w:rsid w:val="00FC3912"/>
    <w:rsid w:val="00FC3BE4"/>
    <w:rsid w:val="00FC4C76"/>
    <w:rsid w:val="00FC53C5"/>
    <w:rsid w:val="00FC5411"/>
    <w:rsid w:val="00FC5A25"/>
    <w:rsid w:val="00FC6D94"/>
    <w:rsid w:val="00FC6F68"/>
    <w:rsid w:val="00FC6FB1"/>
    <w:rsid w:val="00FC7251"/>
    <w:rsid w:val="00FC7A31"/>
    <w:rsid w:val="00FD08B1"/>
    <w:rsid w:val="00FD1AB9"/>
    <w:rsid w:val="00FD2A21"/>
    <w:rsid w:val="00FD3BBB"/>
    <w:rsid w:val="00FD3C80"/>
    <w:rsid w:val="00FD43C2"/>
    <w:rsid w:val="00FD64C5"/>
    <w:rsid w:val="00FD6660"/>
    <w:rsid w:val="00FD6C76"/>
    <w:rsid w:val="00FD6D17"/>
    <w:rsid w:val="00FD758A"/>
    <w:rsid w:val="00FE0C0A"/>
    <w:rsid w:val="00FE0D0D"/>
    <w:rsid w:val="00FE362C"/>
    <w:rsid w:val="00FE3E38"/>
    <w:rsid w:val="00FE4DB2"/>
    <w:rsid w:val="00FE57A0"/>
    <w:rsid w:val="00FE5DAE"/>
    <w:rsid w:val="00FE68B7"/>
    <w:rsid w:val="00FF0279"/>
    <w:rsid w:val="00FF123F"/>
    <w:rsid w:val="00FF140F"/>
    <w:rsid w:val="00FF2221"/>
    <w:rsid w:val="00FF412E"/>
    <w:rsid w:val="00FF4252"/>
    <w:rsid w:val="00FF4472"/>
    <w:rsid w:val="00FF447F"/>
    <w:rsid w:val="00FF4DC0"/>
    <w:rsid w:val="00FF5040"/>
    <w:rsid w:val="00FF525D"/>
    <w:rsid w:val="00FF582B"/>
    <w:rsid w:val="00FF607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2501C7E"/>
  <w15:chartTrackingRefBased/>
  <w15:docId w15:val="{C25E8020-5B14-498D-B8AF-5280C1D727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Arial"/>
        <w:lang w:val="en-CA" w:eastAsia="en-CA"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suppressAutoHyphens/>
      <w:autoSpaceDN w:val="0"/>
      <w:spacing w:line="100" w:lineRule="atLeast"/>
      <w:textAlignment w:val="baseline"/>
    </w:pPr>
    <w:rPr>
      <w:rFonts w:ascii="Calibri" w:eastAsia="Calibri" w:hAnsi="Calibri" w:cs="Calibri"/>
      <w:kern w:val="3"/>
      <w:sz w:val="22"/>
      <w:szCs w:val="22"/>
      <w:lang w:eastAsia="zh-CN" w:bidi="hi-IN"/>
    </w:rPr>
  </w:style>
  <w:style w:type="paragraph" w:styleId="Heading1">
    <w:name w:val="heading 1"/>
    <w:basedOn w:val="Normal"/>
    <w:next w:val="Textbody"/>
    <w:pPr>
      <w:widowControl w:val="0"/>
      <w:spacing w:after="360" w:line="276" w:lineRule="auto"/>
      <w:jc w:val="center"/>
      <w:outlineLvl w:val="0"/>
    </w:pPr>
    <w:rPr>
      <w:rFonts w:ascii="Times New Roman" w:eastAsia="Times New Roman" w:hAnsi="Times New Roman" w:cs="Times New Roman"/>
      <w:color w:val="000000"/>
      <w:sz w:val="26"/>
      <w:szCs w:val="26"/>
    </w:rPr>
  </w:style>
  <w:style w:type="paragraph" w:styleId="Heading2">
    <w:name w:val="heading 2"/>
    <w:basedOn w:val="Normal"/>
    <w:next w:val="Textbody"/>
    <w:pPr>
      <w:widowControl w:val="0"/>
      <w:spacing w:line="276" w:lineRule="auto"/>
      <w:outlineLvl w:val="1"/>
    </w:pPr>
    <w:rPr>
      <w:rFonts w:ascii="Times New Roman" w:eastAsia="Times New Roman" w:hAnsi="Times New Roman" w:cs="Times New Roman"/>
      <w:b/>
      <w:color w:val="000000"/>
      <w:sz w:val="24"/>
      <w:szCs w:val="24"/>
    </w:rPr>
  </w:style>
  <w:style w:type="paragraph" w:styleId="Heading3">
    <w:name w:val="heading 3"/>
    <w:basedOn w:val="Normal"/>
    <w:next w:val="Textbody"/>
    <w:pPr>
      <w:keepNext/>
      <w:keepLines/>
      <w:spacing w:before="280" w:after="80"/>
      <w:outlineLvl w:val="2"/>
    </w:pPr>
    <w:rPr>
      <w:b/>
      <w:sz w:val="28"/>
      <w:szCs w:val="28"/>
    </w:rPr>
  </w:style>
  <w:style w:type="paragraph" w:styleId="Heading4">
    <w:name w:val="heading 4"/>
    <w:basedOn w:val="Normal"/>
    <w:next w:val="Textbody"/>
    <w:pPr>
      <w:keepNext/>
      <w:keepLines/>
      <w:spacing w:before="240" w:after="40"/>
      <w:outlineLvl w:val="3"/>
    </w:pPr>
    <w:rPr>
      <w:b/>
      <w:sz w:val="24"/>
      <w:szCs w:val="24"/>
    </w:rPr>
  </w:style>
  <w:style w:type="paragraph" w:styleId="Heading5">
    <w:name w:val="heading 5"/>
    <w:basedOn w:val="Normal"/>
    <w:next w:val="Textbody"/>
    <w:pPr>
      <w:keepNext/>
      <w:keepLines/>
      <w:spacing w:before="220" w:after="40"/>
      <w:outlineLvl w:val="4"/>
    </w:pPr>
    <w:rPr>
      <w:b/>
    </w:rPr>
  </w:style>
  <w:style w:type="paragraph" w:styleId="Heading6">
    <w:name w:val="heading 6"/>
    <w:basedOn w:val="Normal"/>
    <w:next w:val="Textbody"/>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val="0"/>
      <w:suppressAutoHyphens/>
      <w:autoSpaceDN w:val="0"/>
      <w:spacing w:line="100" w:lineRule="atLeast"/>
      <w:textAlignment w:val="baseline"/>
    </w:pPr>
    <w:rPr>
      <w:rFonts w:ascii="Calibri" w:eastAsia="Calibri" w:hAnsi="Calibri" w:cs="Calibri"/>
      <w:color w:val="000000"/>
      <w:kern w:val="3"/>
      <w:sz w:val="22"/>
      <w:szCs w:val="22"/>
      <w:lang w:eastAsia="zh-CN" w:bidi="hi-IN"/>
    </w:rPr>
  </w:style>
  <w:style w:type="paragraph" w:customStyle="1" w:styleId="Heading">
    <w:name w:val="Heading"/>
    <w:basedOn w:val="Standard"/>
    <w:next w:val="Textbody"/>
    <w:pPr>
      <w:keepNext/>
      <w:spacing w:before="240" w:after="120"/>
    </w:pPr>
    <w:rPr>
      <w:rFonts w:ascii="Arial" w:eastAsia="Microsoft YaHei" w:hAnsi="Arial" w:cs="Arial"/>
      <w:sz w:val="28"/>
      <w:szCs w:val="28"/>
    </w:rPr>
  </w:style>
  <w:style w:type="paragraph" w:customStyle="1" w:styleId="Textbody">
    <w:name w:val="Text body"/>
    <w:basedOn w:val="Standard"/>
    <w:pPr>
      <w:spacing w:after="120"/>
    </w:pPr>
  </w:style>
  <w:style w:type="paragraph" w:styleId="List">
    <w:name w:val="List"/>
    <w:basedOn w:val="Textbody"/>
    <w:rPr>
      <w:rFonts w:cs="Arial"/>
    </w:rPr>
  </w:style>
  <w:style w:type="paragraph" w:styleId="Caption">
    <w:name w:val="caption"/>
    <w:basedOn w:val="Standard"/>
    <w:pPr>
      <w:suppressLineNumbers/>
      <w:spacing w:before="120" w:after="120"/>
    </w:pPr>
    <w:rPr>
      <w:rFonts w:cs="Arial"/>
      <w:i/>
      <w:iCs/>
      <w:sz w:val="24"/>
      <w:szCs w:val="24"/>
    </w:rPr>
  </w:style>
  <w:style w:type="paragraph" w:customStyle="1" w:styleId="Index">
    <w:name w:val="Index"/>
    <w:basedOn w:val="Standard"/>
    <w:pPr>
      <w:suppressLineNumbers/>
    </w:pPr>
    <w:rPr>
      <w:rFonts w:cs="Arial"/>
    </w:rPr>
  </w:style>
  <w:style w:type="paragraph" w:styleId="Title">
    <w:name w:val="Title"/>
    <w:basedOn w:val="Normal"/>
    <w:next w:val="Subtitle"/>
    <w:pPr>
      <w:keepNext/>
      <w:keepLines/>
      <w:spacing w:before="480" w:after="120"/>
    </w:pPr>
    <w:rPr>
      <w:b/>
      <w:bCs/>
      <w:sz w:val="72"/>
      <w:szCs w:val="72"/>
    </w:rPr>
  </w:style>
  <w:style w:type="paragraph" w:styleId="Subtitle">
    <w:name w:val="Subtitle"/>
    <w:basedOn w:val="Normal"/>
    <w:next w:val="Textbody"/>
    <w:pPr>
      <w:keepNext/>
      <w:keepLines/>
      <w:spacing w:before="360" w:after="80"/>
    </w:pPr>
    <w:rPr>
      <w:rFonts w:ascii="Georgia" w:eastAsia="Georgia" w:hAnsi="Georgia" w:cs="Georgia"/>
      <w:i/>
      <w:iCs/>
      <w:color w:val="666666"/>
      <w:sz w:val="48"/>
      <w:szCs w:val="48"/>
    </w:rPr>
  </w:style>
  <w:style w:type="paragraph" w:styleId="Footer">
    <w:name w:val="footer"/>
    <w:basedOn w:val="Standard"/>
    <w:pPr>
      <w:suppressLineNumbers/>
      <w:tabs>
        <w:tab w:val="center" w:pos="4986"/>
        <w:tab w:val="right" w:pos="9972"/>
      </w:tabs>
    </w:pPr>
  </w:style>
  <w:style w:type="paragraph" w:customStyle="1" w:styleId="WW-Default">
    <w:name w:val="WW-Default"/>
    <w:pPr>
      <w:suppressAutoHyphens/>
      <w:autoSpaceDE w:val="0"/>
      <w:autoSpaceDN w:val="0"/>
      <w:textAlignment w:val="baseline"/>
    </w:pPr>
    <w:rPr>
      <w:rFonts w:ascii="Calibri" w:eastAsia="Times New Roman" w:hAnsi="Calibri" w:cs="Calibri"/>
      <w:color w:val="000000"/>
      <w:kern w:val="3"/>
      <w:sz w:val="24"/>
      <w:szCs w:val="24"/>
      <w:lang w:eastAsia="zh-CN"/>
    </w:rPr>
  </w:style>
  <w:style w:type="paragraph" w:styleId="Header">
    <w:name w:val="header"/>
    <w:basedOn w:val="Standard"/>
    <w:link w:val="HeaderChar"/>
    <w:uiPriority w:val="99"/>
    <w:pPr>
      <w:suppressLineNumbers/>
      <w:tabs>
        <w:tab w:val="center" w:pos="4986"/>
        <w:tab w:val="right" w:pos="9972"/>
      </w:tabs>
    </w:pPr>
    <w:rPr>
      <w:lang w:val="x-none"/>
    </w:rPr>
  </w:style>
  <w:style w:type="character" w:customStyle="1" w:styleId="WW8Num1z0">
    <w:name w:val="WW8Num1z0"/>
    <w:rPr>
      <w:b/>
      <w:position w:val="0"/>
      <w:sz w:val="22"/>
      <w:vertAlign w:val="baseline"/>
    </w:rPr>
  </w:style>
  <w:style w:type="character" w:customStyle="1" w:styleId="WW8Num1z1">
    <w:name w:val="WW8Num1z1"/>
    <w:rPr>
      <w:b/>
      <w:i/>
      <w:position w:val="0"/>
      <w:sz w:val="22"/>
      <w:vertAlign w:val="baseline"/>
    </w:rPr>
  </w:style>
  <w:style w:type="character" w:customStyle="1" w:styleId="WW8Num1z2">
    <w:name w:val="WW8Num1z2"/>
    <w:rPr>
      <w:position w:val="0"/>
      <w:sz w:val="22"/>
      <w:vertAlign w:val="baseline"/>
    </w:rPr>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rFonts w:eastAsia="Arial Narrow" w:cs="Arial Narrow"/>
      <w:b/>
      <w:position w:val="0"/>
      <w:sz w:val="20"/>
      <w:szCs w:val="20"/>
      <w:u w:val="none"/>
      <w:vertAlign w:val="baseline"/>
    </w:rPr>
  </w:style>
  <w:style w:type="character" w:customStyle="1" w:styleId="WW8Num2z1">
    <w:name w:val="WW8Num2z1"/>
    <w:rPr>
      <w:b w:val="0"/>
      <w:i/>
      <w:position w:val="0"/>
      <w:sz w:val="18"/>
      <w:szCs w:val="18"/>
      <w:vertAlign w:val="baseline"/>
    </w:rPr>
  </w:style>
  <w:style w:type="character" w:customStyle="1" w:styleId="WW8Num2z2">
    <w:name w:val="WW8Num2z2"/>
    <w:rPr>
      <w:rFonts w:ascii="Arial" w:hAnsi="Arial" w:cs="Arial"/>
      <w:position w:val="0"/>
      <w:sz w:val="22"/>
      <w:vertAlign w:val="baseline"/>
    </w:rPr>
  </w:style>
  <w:style w:type="character" w:customStyle="1" w:styleId="WW8Num3z0">
    <w:name w:val="WW8Num3z0"/>
    <w:rPr>
      <w:rFonts w:cs="Arial Narrow"/>
    </w:rPr>
  </w:style>
  <w:style w:type="character" w:customStyle="1" w:styleId="WW8Num3z1">
    <w:name w:val="WW8Num3z1"/>
  </w:style>
  <w:style w:type="character" w:customStyle="1" w:styleId="WW8Num3z2">
    <w:name w:val="WW8Num3z2"/>
  </w:style>
  <w:style w:type="character" w:customStyle="1" w:styleId="WW8Num3z3">
    <w:name w:val="WW8Num3z3"/>
  </w:style>
  <w:style w:type="character" w:customStyle="1" w:styleId="WW8Num2z3">
    <w:name w:val="WW8Num2z3"/>
    <w:rPr>
      <w:position w:val="0"/>
      <w:sz w:val="22"/>
      <w:vertAlign w:val="baseline"/>
    </w:rPr>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ListLabel1">
    <w:name w:val="ListLabel 1"/>
    <w:rPr>
      <w:b/>
      <w:position w:val="0"/>
      <w:sz w:val="22"/>
      <w:vertAlign w:val="baseline"/>
    </w:rPr>
  </w:style>
  <w:style w:type="character" w:customStyle="1" w:styleId="ListLabel2">
    <w:name w:val="ListLabel 2"/>
    <w:rPr>
      <w:b/>
      <w:i/>
      <w:position w:val="0"/>
      <w:sz w:val="22"/>
      <w:vertAlign w:val="baseline"/>
    </w:rPr>
  </w:style>
  <w:style w:type="character" w:customStyle="1" w:styleId="ListLabel3">
    <w:name w:val="ListLabel 3"/>
    <w:rPr>
      <w:position w:val="0"/>
      <w:sz w:val="22"/>
      <w:vertAlign w:val="baseline"/>
    </w:rPr>
  </w:style>
  <w:style w:type="character" w:customStyle="1" w:styleId="ListLabel4">
    <w:name w:val="ListLabel 4"/>
    <w:rPr>
      <w:rFonts w:eastAsia="Arial Narrow" w:cs="Arial Narrow"/>
      <w:b/>
      <w:position w:val="0"/>
      <w:sz w:val="20"/>
      <w:szCs w:val="20"/>
      <w:u w:val="none"/>
      <w:vertAlign w:val="baseline"/>
    </w:rPr>
  </w:style>
  <w:style w:type="character" w:customStyle="1" w:styleId="ListLabel5">
    <w:name w:val="ListLabel 5"/>
    <w:rPr>
      <w:b w:val="0"/>
      <w:i/>
      <w:position w:val="0"/>
      <w:sz w:val="18"/>
      <w:szCs w:val="18"/>
      <w:vertAlign w:val="baseline"/>
    </w:rPr>
  </w:style>
  <w:style w:type="character" w:customStyle="1" w:styleId="ListLabel6">
    <w:name w:val="ListLabel 6"/>
    <w:rPr>
      <w:rFonts w:eastAsia="Arial" w:cs="Arial"/>
      <w:position w:val="0"/>
      <w:sz w:val="22"/>
      <w:vertAlign w:val="baseline"/>
    </w:rPr>
  </w:style>
  <w:style w:type="numbering" w:customStyle="1" w:styleId="WW8Num1">
    <w:name w:val="WW8Num1"/>
    <w:basedOn w:val="NoList"/>
    <w:pPr>
      <w:numPr>
        <w:numId w:val="1"/>
      </w:numPr>
    </w:pPr>
  </w:style>
  <w:style w:type="numbering" w:customStyle="1" w:styleId="WW8Num2">
    <w:name w:val="WW8Num2"/>
    <w:basedOn w:val="NoList"/>
    <w:pPr>
      <w:numPr>
        <w:numId w:val="2"/>
      </w:numPr>
    </w:pPr>
  </w:style>
  <w:style w:type="numbering" w:customStyle="1" w:styleId="WW8Num3">
    <w:name w:val="WW8Num3"/>
    <w:basedOn w:val="NoList"/>
    <w:pPr>
      <w:numPr>
        <w:numId w:val="38"/>
      </w:numPr>
    </w:pPr>
  </w:style>
  <w:style w:type="character" w:styleId="Hyperlink">
    <w:name w:val="Hyperlink"/>
    <w:uiPriority w:val="99"/>
    <w:unhideWhenUsed/>
    <w:rsid w:val="00623AEF"/>
    <w:rPr>
      <w:color w:val="0563C1"/>
      <w:u w:val="single"/>
    </w:rPr>
  </w:style>
  <w:style w:type="character" w:customStyle="1" w:styleId="HeaderChar">
    <w:name w:val="Header Char"/>
    <w:link w:val="Header"/>
    <w:uiPriority w:val="99"/>
    <w:rsid w:val="00165BC9"/>
    <w:rPr>
      <w:rFonts w:ascii="Calibri" w:eastAsia="Calibri" w:hAnsi="Calibri" w:cs="Calibri"/>
      <w:color w:val="000000"/>
      <w:kern w:val="3"/>
      <w:sz w:val="22"/>
      <w:szCs w:val="22"/>
      <w:lang w:eastAsia="zh-CN" w:bidi="hi-IN"/>
    </w:rPr>
  </w:style>
  <w:style w:type="paragraph" w:styleId="BalloonText">
    <w:name w:val="Balloon Text"/>
    <w:basedOn w:val="Normal"/>
    <w:link w:val="BalloonTextChar"/>
    <w:uiPriority w:val="99"/>
    <w:semiHidden/>
    <w:unhideWhenUsed/>
    <w:rsid w:val="00165BC9"/>
    <w:pPr>
      <w:spacing w:line="240" w:lineRule="auto"/>
    </w:pPr>
    <w:rPr>
      <w:rFonts w:ascii="Tahoma" w:hAnsi="Tahoma" w:cs="Mangal"/>
      <w:sz w:val="16"/>
      <w:szCs w:val="14"/>
      <w:lang w:val="x-none"/>
    </w:rPr>
  </w:style>
  <w:style w:type="character" w:customStyle="1" w:styleId="BalloonTextChar">
    <w:name w:val="Balloon Text Char"/>
    <w:link w:val="BalloonText"/>
    <w:uiPriority w:val="99"/>
    <w:semiHidden/>
    <w:rsid w:val="00165BC9"/>
    <w:rPr>
      <w:rFonts w:ascii="Tahoma" w:eastAsia="Calibri" w:hAnsi="Tahoma" w:cs="Mangal"/>
      <w:kern w:val="3"/>
      <w:sz w:val="16"/>
      <w:szCs w:val="14"/>
      <w:lang w:eastAsia="zh-CN" w:bidi="hi-IN"/>
    </w:rPr>
  </w:style>
  <w:style w:type="character" w:customStyle="1" w:styleId="st">
    <w:name w:val="st"/>
    <w:basedOn w:val="DefaultParagraphFont"/>
    <w:rsid w:val="00410AB2"/>
  </w:style>
  <w:style w:type="character" w:styleId="Emphasis">
    <w:name w:val="Emphasis"/>
    <w:uiPriority w:val="20"/>
    <w:qFormat/>
    <w:rsid w:val="00410AB2"/>
    <w:rPr>
      <w:i/>
      <w:iCs/>
    </w:rPr>
  </w:style>
  <w:style w:type="paragraph" w:styleId="ListParagraph">
    <w:name w:val="List Paragraph"/>
    <w:basedOn w:val="Normal"/>
    <w:uiPriority w:val="34"/>
    <w:qFormat/>
    <w:rsid w:val="00575C82"/>
    <w:pPr>
      <w:ind w:left="720"/>
    </w:pPr>
    <w:rPr>
      <w:rFonts w:cs="Mangal"/>
      <w:szCs w:val="20"/>
    </w:rPr>
  </w:style>
  <w:style w:type="character" w:styleId="CommentReference">
    <w:name w:val="annotation reference"/>
    <w:uiPriority w:val="99"/>
    <w:semiHidden/>
    <w:unhideWhenUsed/>
    <w:rsid w:val="00FF4252"/>
    <w:rPr>
      <w:sz w:val="16"/>
      <w:szCs w:val="16"/>
    </w:rPr>
  </w:style>
  <w:style w:type="paragraph" w:styleId="CommentText">
    <w:name w:val="annotation text"/>
    <w:basedOn w:val="Normal"/>
    <w:link w:val="CommentTextChar"/>
    <w:uiPriority w:val="99"/>
    <w:semiHidden/>
    <w:unhideWhenUsed/>
    <w:rsid w:val="00FF4252"/>
    <w:rPr>
      <w:rFonts w:cs="Mangal"/>
      <w:sz w:val="20"/>
      <w:szCs w:val="18"/>
    </w:rPr>
  </w:style>
  <w:style w:type="character" w:customStyle="1" w:styleId="CommentTextChar">
    <w:name w:val="Comment Text Char"/>
    <w:link w:val="CommentText"/>
    <w:uiPriority w:val="99"/>
    <w:semiHidden/>
    <w:rsid w:val="00FF4252"/>
    <w:rPr>
      <w:rFonts w:ascii="Calibri" w:eastAsia="Calibri" w:hAnsi="Calibri" w:cs="Mangal"/>
      <w:kern w:val="3"/>
      <w:szCs w:val="18"/>
      <w:lang w:eastAsia="zh-CN" w:bidi="hi-IN"/>
    </w:rPr>
  </w:style>
  <w:style w:type="paragraph" w:styleId="CommentSubject">
    <w:name w:val="annotation subject"/>
    <w:basedOn w:val="CommentText"/>
    <w:next w:val="CommentText"/>
    <w:link w:val="CommentSubjectChar"/>
    <w:uiPriority w:val="99"/>
    <w:semiHidden/>
    <w:unhideWhenUsed/>
    <w:rsid w:val="00FF4252"/>
    <w:rPr>
      <w:b/>
      <w:bCs/>
    </w:rPr>
  </w:style>
  <w:style w:type="character" w:customStyle="1" w:styleId="CommentSubjectChar">
    <w:name w:val="Comment Subject Char"/>
    <w:link w:val="CommentSubject"/>
    <w:uiPriority w:val="99"/>
    <w:semiHidden/>
    <w:rsid w:val="00FF4252"/>
    <w:rPr>
      <w:rFonts w:ascii="Calibri" w:eastAsia="Calibri" w:hAnsi="Calibri" w:cs="Mangal"/>
      <w:b/>
      <w:bCs/>
      <w:kern w:val="3"/>
      <w:szCs w:val="18"/>
      <w:lang w:eastAsia="zh-CN" w:bidi="hi-IN"/>
    </w:rPr>
  </w:style>
  <w:style w:type="character" w:customStyle="1" w:styleId="UnresolvedMention">
    <w:name w:val="Unresolved Mention"/>
    <w:basedOn w:val="DefaultParagraphFont"/>
    <w:uiPriority w:val="99"/>
    <w:semiHidden/>
    <w:unhideWhenUsed/>
    <w:rsid w:val="00C420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946883">
      <w:bodyDiv w:val="1"/>
      <w:marLeft w:val="0"/>
      <w:marRight w:val="0"/>
      <w:marTop w:val="0"/>
      <w:marBottom w:val="0"/>
      <w:divBdr>
        <w:top w:val="none" w:sz="0" w:space="0" w:color="auto"/>
        <w:left w:val="none" w:sz="0" w:space="0" w:color="auto"/>
        <w:bottom w:val="none" w:sz="0" w:space="0" w:color="auto"/>
        <w:right w:val="none" w:sz="0" w:space="0" w:color="auto"/>
      </w:divBdr>
    </w:div>
    <w:div w:id="698973994">
      <w:bodyDiv w:val="1"/>
      <w:marLeft w:val="0"/>
      <w:marRight w:val="0"/>
      <w:marTop w:val="0"/>
      <w:marBottom w:val="0"/>
      <w:divBdr>
        <w:top w:val="none" w:sz="0" w:space="0" w:color="auto"/>
        <w:left w:val="none" w:sz="0" w:space="0" w:color="auto"/>
        <w:bottom w:val="none" w:sz="0" w:space="0" w:color="auto"/>
        <w:right w:val="none" w:sz="0" w:space="0" w:color="auto"/>
      </w:divBdr>
    </w:div>
    <w:div w:id="1267156796">
      <w:bodyDiv w:val="1"/>
      <w:marLeft w:val="0"/>
      <w:marRight w:val="0"/>
      <w:marTop w:val="0"/>
      <w:marBottom w:val="0"/>
      <w:divBdr>
        <w:top w:val="none" w:sz="0" w:space="0" w:color="auto"/>
        <w:left w:val="none" w:sz="0" w:space="0" w:color="auto"/>
        <w:bottom w:val="none" w:sz="0" w:space="0" w:color="auto"/>
        <w:right w:val="none" w:sz="0" w:space="0" w:color="auto"/>
      </w:divBdr>
    </w:div>
    <w:div w:id="1409692341">
      <w:bodyDiv w:val="1"/>
      <w:marLeft w:val="0"/>
      <w:marRight w:val="0"/>
      <w:marTop w:val="0"/>
      <w:marBottom w:val="0"/>
      <w:divBdr>
        <w:top w:val="none" w:sz="0" w:space="0" w:color="auto"/>
        <w:left w:val="none" w:sz="0" w:space="0" w:color="auto"/>
        <w:bottom w:val="none" w:sz="0" w:space="0" w:color="auto"/>
        <w:right w:val="none" w:sz="0" w:space="0" w:color="auto"/>
      </w:divBdr>
      <w:divsChild>
        <w:div w:id="730231715">
          <w:marLeft w:val="0"/>
          <w:marRight w:val="0"/>
          <w:marTop w:val="0"/>
          <w:marBottom w:val="0"/>
          <w:divBdr>
            <w:top w:val="none" w:sz="0" w:space="0" w:color="auto"/>
            <w:left w:val="none" w:sz="0" w:space="0" w:color="auto"/>
            <w:bottom w:val="none" w:sz="0" w:space="0" w:color="auto"/>
            <w:right w:val="none" w:sz="0" w:space="0" w:color="auto"/>
          </w:divBdr>
        </w:div>
        <w:div w:id="1635479687">
          <w:marLeft w:val="0"/>
          <w:marRight w:val="0"/>
          <w:marTop w:val="0"/>
          <w:marBottom w:val="0"/>
          <w:divBdr>
            <w:top w:val="none" w:sz="0" w:space="0" w:color="auto"/>
            <w:left w:val="none" w:sz="0" w:space="0" w:color="auto"/>
            <w:bottom w:val="none" w:sz="0" w:space="0" w:color="auto"/>
            <w:right w:val="none" w:sz="0" w:space="0" w:color="auto"/>
          </w:divBdr>
        </w:div>
        <w:div w:id="451048674">
          <w:marLeft w:val="0"/>
          <w:marRight w:val="0"/>
          <w:marTop w:val="0"/>
          <w:marBottom w:val="0"/>
          <w:divBdr>
            <w:top w:val="none" w:sz="0" w:space="0" w:color="auto"/>
            <w:left w:val="none" w:sz="0" w:space="0" w:color="auto"/>
            <w:bottom w:val="none" w:sz="0" w:space="0" w:color="auto"/>
            <w:right w:val="none" w:sz="0" w:space="0" w:color="auto"/>
          </w:divBdr>
        </w:div>
        <w:div w:id="523592965">
          <w:marLeft w:val="0"/>
          <w:marRight w:val="0"/>
          <w:marTop w:val="0"/>
          <w:marBottom w:val="0"/>
          <w:divBdr>
            <w:top w:val="none" w:sz="0" w:space="0" w:color="auto"/>
            <w:left w:val="none" w:sz="0" w:space="0" w:color="auto"/>
            <w:bottom w:val="none" w:sz="0" w:space="0" w:color="auto"/>
            <w:right w:val="none" w:sz="0" w:space="0" w:color="auto"/>
          </w:divBdr>
        </w:div>
        <w:div w:id="126945030">
          <w:marLeft w:val="0"/>
          <w:marRight w:val="0"/>
          <w:marTop w:val="0"/>
          <w:marBottom w:val="0"/>
          <w:divBdr>
            <w:top w:val="none" w:sz="0" w:space="0" w:color="auto"/>
            <w:left w:val="none" w:sz="0" w:space="0" w:color="auto"/>
            <w:bottom w:val="none" w:sz="0" w:space="0" w:color="auto"/>
            <w:right w:val="none" w:sz="0" w:space="0" w:color="auto"/>
          </w:divBdr>
        </w:div>
        <w:div w:id="99423760">
          <w:marLeft w:val="0"/>
          <w:marRight w:val="0"/>
          <w:marTop w:val="0"/>
          <w:marBottom w:val="0"/>
          <w:divBdr>
            <w:top w:val="none" w:sz="0" w:space="0" w:color="auto"/>
            <w:left w:val="none" w:sz="0" w:space="0" w:color="auto"/>
            <w:bottom w:val="none" w:sz="0" w:space="0" w:color="auto"/>
            <w:right w:val="none" w:sz="0" w:space="0" w:color="auto"/>
          </w:divBdr>
        </w:div>
        <w:div w:id="5716278">
          <w:marLeft w:val="0"/>
          <w:marRight w:val="0"/>
          <w:marTop w:val="0"/>
          <w:marBottom w:val="0"/>
          <w:divBdr>
            <w:top w:val="none" w:sz="0" w:space="0" w:color="auto"/>
            <w:left w:val="none" w:sz="0" w:space="0" w:color="auto"/>
            <w:bottom w:val="none" w:sz="0" w:space="0" w:color="auto"/>
            <w:right w:val="none" w:sz="0" w:space="0" w:color="auto"/>
          </w:divBdr>
        </w:div>
        <w:div w:id="1988195476">
          <w:marLeft w:val="0"/>
          <w:marRight w:val="0"/>
          <w:marTop w:val="0"/>
          <w:marBottom w:val="0"/>
          <w:divBdr>
            <w:top w:val="none" w:sz="0" w:space="0" w:color="auto"/>
            <w:left w:val="none" w:sz="0" w:space="0" w:color="auto"/>
            <w:bottom w:val="none" w:sz="0" w:space="0" w:color="auto"/>
            <w:right w:val="none" w:sz="0" w:space="0" w:color="auto"/>
          </w:divBdr>
        </w:div>
        <w:div w:id="2130783497">
          <w:marLeft w:val="0"/>
          <w:marRight w:val="0"/>
          <w:marTop w:val="0"/>
          <w:marBottom w:val="0"/>
          <w:divBdr>
            <w:top w:val="none" w:sz="0" w:space="0" w:color="auto"/>
            <w:left w:val="none" w:sz="0" w:space="0" w:color="auto"/>
            <w:bottom w:val="none" w:sz="0" w:space="0" w:color="auto"/>
            <w:right w:val="none" w:sz="0" w:space="0" w:color="auto"/>
          </w:divBdr>
        </w:div>
        <w:div w:id="1047265875">
          <w:marLeft w:val="0"/>
          <w:marRight w:val="0"/>
          <w:marTop w:val="0"/>
          <w:marBottom w:val="0"/>
          <w:divBdr>
            <w:top w:val="none" w:sz="0" w:space="0" w:color="auto"/>
            <w:left w:val="none" w:sz="0" w:space="0" w:color="auto"/>
            <w:bottom w:val="none" w:sz="0" w:space="0" w:color="auto"/>
            <w:right w:val="none" w:sz="0" w:space="0" w:color="auto"/>
          </w:divBdr>
        </w:div>
        <w:div w:id="1037241278">
          <w:marLeft w:val="0"/>
          <w:marRight w:val="0"/>
          <w:marTop w:val="0"/>
          <w:marBottom w:val="0"/>
          <w:divBdr>
            <w:top w:val="none" w:sz="0" w:space="0" w:color="auto"/>
            <w:left w:val="none" w:sz="0" w:space="0" w:color="auto"/>
            <w:bottom w:val="none" w:sz="0" w:space="0" w:color="auto"/>
            <w:right w:val="none" w:sz="0" w:space="0" w:color="auto"/>
          </w:divBdr>
        </w:div>
        <w:div w:id="2095275058">
          <w:marLeft w:val="0"/>
          <w:marRight w:val="0"/>
          <w:marTop w:val="0"/>
          <w:marBottom w:val="0"/>
          <w:divBdr>
            <w:top w:val="none" w:sz="0" w:space="0" w:color="auto"/>
            <w:left w:val="none" w:sz="0" w:space="0" w:color="auto"/>
            <w:bottom w:val="none" w:sz="0" w:space="0" w:color="auto"/>
            <w:right w:val="none" w:sz="0" w:space="0" w:color="auto"/>
          </w:divBdr>
        </w:div>
        <w:div w:id="538666376">
          <w:marLeft w:val="0"/>
          <w:marRight w:val="0"/>
          <w:marTop w:val="0"/>
          <w:marBottom w:val="0"/>
          <w:divBdr>
            <w:top w:val="none" w:sz="0" w:space="0" w:color="auto"/>
            <w:left w:val="none" w:sz="0" w:space="0" w:color="auto"/>
            <w:bottom w:val="none" w:sz="0" w:space="0" w:color="auto"/>
            <w:right w:val="none" w:sz="0" w:space="0" w:color="auto"/>
          </w:divBdr>
        </w:div>
        <w:div w:id="1233152466">
          <w:marLeft w:val="0"/>
          <w:marRight w:val="0"/>
          <w:marTop w:val="0"/>
          <w:marBottom w:val="0"/>
          <w:divBdr>
            <w:top w:val="none" w:sz="0" w:space="0" w:color="auto"/>
            <w:left w:val="none" w:sz="0" w:space="0" w:color="auto"/>
            <w:bottom w:val="none" w:sz="0" w:space="0" w:color="auto"/>
            <w:right w:val="none" w:sz="0" w:space="0" w:color="auto"/>
          </w:divBdr>
        </w:div>
        <w:div w:id="1244801944">
          <w:marLeft w:val="0"/>
          <w:marRight w:val="0"/>
          <w:marTop w:val="0"/>
          <w:marBottom w:val="0"/>
          <w:divBdr>
            <w:top w:val="none" w:sz="0" w:space="0" w:color="auto"/>
            <w:left w:val="none" w:sz="0" w:space="0" w:color="auto"/>
            <w:bottom w:val="none" w:sz="0" w:space="0" w:color="auto"/>
            <w:right w:val="none" w:sz="0" w:space="0" w:color="auto"/>
          </w:divBdr>
        </w:div>
        <w:div w:id="1951006948">
          <w:marLeft w:val="0"/>
          <w:marRight w:val="0"/>
          <w:marTop w:val="0"/>
          <w:marBottom w:val="0"/>
          <w:divBdr>
            <w:top w:val="none" w:sz="0" w:space="0" w:color="auto"/>
            <w:left w:val="none" w:sz="0" w:space="0" w:color="auto"/>
            <w:bottom w:val="none" w:sz="0" w:space="0" w:color="auto"/>
            <w:right w:val="none" w:sz="0" w:space="0" w:color="auto"/>
          </w:divBdr>
        </w:div>
        <w:div w:id="955285335">
          <w:marLeft w:val="0"/>
          <w:marRight w:val="0"/>
          <w:marTop w:val="0"/>
          <w:marBottom w:val="0"/>
          <w:divBdr>
            <w:top w:val="none" w:sz="0" w:space="0" w:color="auto"/>
            <w:left w:val="none" w:sz="0" w:space="0" w:color="auto"/>
            <w:bottom w:val="none" w:sz="0" w:space="0" w:color="auto"/>
            <w:right w:val="none" w:sz="0" w:space="0" w:color="auto"/>
          </w:divBdr>
        </w:div>
        <w:div w:id="1772310740">
          <w:marLeft w:val="0"/>
          <w:marRight w:val="0"/>
          <w:marTop w:val="0"/>
          <w:marBottom w:val="0"/>
          <w:divBdr>
            <w:top w:val="none" w:sz="0" w:space="0" w:color="auto"/>
            <w:left w:val="none" w:sz="0" w:space="0" w:color="auto"/>
            <w:bottom w:val="none" w:sz="0" w:space="0" w:color="auto"/>
            <w:right w:val="none" w:sz="0" w:space="0" w:color="auto"/>
          </w:divBdr>
        </w:div>
        <w:div w:id="2012174501">
          <w:marLeft w:val="0"/>
          <w:marRight w:val="0"/>
          <w:marTop w:val="0"/>
          <w:marBottom w:val="0"/>
          <w:divBdr>
            <w:top w:val="none" w:sz="0" w:space="0" w:color="auto"/>
            <w:left w:val="none" w:sz="0" w:space="0" w:color="auto"/>
            <w:bottom w:val="none" w:sz="0" w:space="0" w:color="auto"/>
            <w:right w:val="none" w:sz="0" w:space="0" w:color="auto"/>
          </w:divBdr>
        </w:div>
        <w:div w:id="1513108167">
          <w:marLeft w:val="0"/>
          <w:marRight w:val="0"/>
          <w:marTop w:val="0"/>
          <w:marBottom w:val="0"/>
          <w:divBdr>
            <w:top w:val="none" w:sz="0" w:space="0" w:color="auto"/>
            <w:left w:val="none" w:sz="0" w:space="0" w:color="auto"/>
            <w:bottom w:val="none" w:sz="0" w:space="0" w:color="auto"/>
            <w:right w:val="none" w:sz="0" w:space="0" w:color="auto"/>
          </w:divBdr>
        </w:div>
        <w:div w:id="133063680">
          <w:marLeft w:val="0"/>
          <w:marRight w:val="0"/>
          <w:marTop w:val="0"/>
          <w:marBottom w:val="0"/>
          <w:divBdr>
            <w:top w:val="none" w:sz="0" w:space="0" w:color="auto"/>
            <w:left w:val="none" w:sz="0" w:space="0" w:color="auto"/>
            <w:bottom w:val="none" w:sz="0" w:space="0" w:color="auto"/>
            <w:right w:val="none" w:sz="0" w:space="0" w:color="auto"/>
          </w:divBdr>
        </w:div>
        <w:div w:id="1871801051">
          <w:marLeft w:val="0"/>
          <w:marRight w:val="0"/>
          <w:marTop w:val="0"/>
          <w:marBottom w:val="0"/>
          <w:divBdr>
            <w:top w:val="none" w:sz="0" w:space="0" w:color="auto"/>
            <w:left w:val="none" w:sz="0" w:space="0" w:color="auto"/>
            <w:bottom w:val="none" w:sz="0" w:space="0" w:color="auto"/>
            <w:right w:val="none" w:sz="0" w:space="0" w:color="auto"/>
          </w:divBdr>
        </w:div>
        <w:div w:id="1891914043">
          <w:marLeft w:val="0"/>
          <w:marRight w:val="0"/>
          <w:marTop w:val="0"/>
          <w:marBottom w:val="0"/>
          <w:divBdr>
            <w:top w:val="none" w:sz="0" w:space="0" w:color="auto"/>
            <w:left w:val="none" w:sz="0" w:space="0" w:color="auto"/>
            <w:bottom w:val="none" w:sz="0" w:space="0" w:color="auto"/>
            <w:right w:val="none" w:sz="0" w:space="0" w:color="auto"/>
          </w:divBdr>
        </w:div>
        <w:div w:id="1672828399">
          <w:marLeft w:val="0"/>
          <w:marRight w:val="0"/>
          <w:marTop w:val="0"/>
          <w:marBottom w:val="0"/>
          <w:divBdr>
            <w:top w:val="none" w:sz="0" w:space="0" w:color="auto"/>
            <w:left w:val="none" w:sz="0" w:space="0" w:color="auto"/>
            <w:bottom w:val="none" w:sz="0" w:space="0" w:color="auto"/>
            <w:right w:val="none" w:sz="0" w:space="0" w:color="auto"/>
          </w:divBdr>
        </w:div>
      </w:divsChild>
    </w:div>
    <w:div w:id="1646857064">
      <w:bodyDiv w:val="1"/>
      <w:marLeft w:val="0"/>
      <w:marRight w:val="0"/>
      <w:marTop w:val="0"/>
      <w:marBottom w:val="0"/>
      <w:divBdr>
        <w:top w:val="none" w:sz="0" w:space="0" w:color="auto"/>
        <w:left w:val="none" w:sz="0" w:space="0" w:color="auto"/>
        <w:bottom w:val="none" w:sz="0" w:space="0" w:color="auto"/>
        <w:right w:val="none" w:sz="0" w:space="0" w:color="auto"/>
      </w:divBdr>
    </w:div>
    <w:div w:id="20564206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6CA10B1AF241941A22847436C787192" ma:contentTypeVersion="12" ma:contentTypeDescription="Create a new document." ma:contentTypeScope="" ma:versionID="9d91a3500ea76b99f0d71c56b8dd48b9">
  <xsd:schema xmlns:xsd="http://www.w3.org/2001/XMLSchema" xmlns:xs="http://www.w3.org/2001/XMLSchema" xmlns:p="http://schemas.microsoft.com/office/2006/metadata/properties" xmlns:ns2="e0c89f22-8884-49cb-b22c-7dba6b0f4aa5" xmlns:ns3="759934f2-8c5e-4a34-8d5a-9c57caf04a11" targetNamespace="http://schemas.microsoft.com/office/2006/metadata/properties" ma:root="true" ma:fieldsID="265bf79f15babd36bec6442b02ca3482" ns2:_="" ns3:_="">
    <xsd:import namespace="e0c89f22-8884-49cb-b22c-7dba6b0f4aa5"/>
    <xsd:import namespace="759934f2-8c5e-4a34-8d5a-9c57caf04a1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c89f22-8884-49cb-b22c-7dba6b0f4a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59934f2-8c5e-4a34-8d5a-9c57caf04a1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311A951-58B6-47C7-8D61-18DF573384AE}">
  <ds:schemaRefs>
    <ds:schemaRef ds:uri="e0c89f22-8884-49cb-b22c-7dba6b0f4aa5"/>
    <ds:schemaRef ds:uri="http://purl.org/dc/terms/"/>
    <ds:schemaRef ds:uri="http://schemas.openxmlformats.org/package/2006/metadata/core-properties"/>
    <ds:schemaRef ds:uri="http://purl.org/dc/dcmitype/"/>
    <ds:schemaRef ds:uri="http://schemas.microsoft.com/office/2006/documentManagement/types"/>
    <ds:schemaRef ds:uri="http://purl.org/dc/elements/1.1/"/>
    <ds:schemaRef ds:uri="http://schemas.microsoft.com/office/2006/metadata/properties"/>
    <ds:schemaRef ds:uri="http://schemas.microsoft.com/office/infopath/2007/PartnerControls"/>
    <ds:schemaRef ds:uri="759934f2-8c5e-4a34-8d5a-9c57caf04a11"/>
    <ds:schemaRef ds:uri="http://www.w3.org/XML/1998/namespace"/>
  </ds:schemaRefs>
</ds:datastoreItem>
</file>

<file path=customXml/itemProps2.xml><?xml version="1.0" encoding="utf-8"?>
<ds:datastoreItem xmlns:ds="http://schemas.openxmlformats.org/officeDocument/2006/customXml" ds:itemID="{CF3E7261-D5EA-4DB0-8CEA-DC761E72F41F}">
  <ds:schemaRefs>
    <ds:schemaRef ds:uri="http://schemas.microsoft.com/sharepoint/v3/contenttype/forms"/>
  </ds:schemaRefs>
</ds:datastoreItem>
</file>

<file path=customXml/itemProps3.xml><?xml version="1.0" encoding="utf-8"?>
<ds:datastoreItem xmlns:ds="http://schemas.openxmlformats.org/officeDocument/2006/customXml" ds:itemID="{FE5382D5-8E56-4744-BA5F-B8732918E2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c89f22-8884-49cb-b22c-7dba6b0f4aa5"/>
    <ds:schemaRef ds:uri="759934f2-8c5e-4a34-8d5a-9c57caf04a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2CD2082-F1E4-41A9-8516-399C800CF995}">
  <ds:schemaRefs>
    <ds:schemaRef ds:uri="http://schemas.openxmlformats.org/officeDocument/2006/bibliography"/>
  </ds:schemaRefs>
</ds:datastoreItem>
</file>

<file path=customXml/itemProps5.xml><?xml version="1.0" encoding="utf-8"?>
<ds:datastoreItem xmlns:ds="http://schemas.openxmlformats.org/officeDocument/2006/customXml" ds:itemID="{9D83E537-E637-4B67-A3CF-EE103378B6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80</Words>
  <Characters>387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Jelavic</dc:creator>
  <cp:keywords/>
  <cp:lastModifiedBy>Valerie Gundersen</cp:lastModifiedBy>
  <cp:revision>5</cp:revision>
  <dcterms:created xsi:type="dcterms:W3CDTF">2021-06-02T19:07:00Z</dcterms:created>
  <dcterms:modified xsi:type="dcterms:W3CDTF">2021-06-02T1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CA10B1AF241941A22847436C787192</vt:lpwstr>
  </property>
</Properties>
</file>